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B4B49" w14:textId="09080FDC" w:rsidR="007E45BA" w:rsidRDefault="005A3E93" w:rsidP="007E45BA">
      <w:pPr>
        <w:ind w:left="2160" w:firstLine="720"/>
        <w:rPr>
          <w:noProof/>
        </w:rPr>
      </w:pPr>
      <w:bookmarkStart w:id="0" w:name="_Hlk38880892"/>
      <w:bookmarkEnd w:id="0"/>
      <w:r w:rsidRPr="00D90BB6">
        <w:rPr>
          <w:rFonts w:cs="Times New Roman"/>
          <w:b/>
          <w:sz w:val="32"/>
          <w:szCs w:val="32"/>
        </w:rPr>
        <w:t>Supplementary information</w:t>
      </w:r>
      <w:r>
        <w:rPr>
          <w:noProof/>
        </w:rPr>
        <w:t xml:space="preserve"> </w:t>
      </w:r>
    </w:p>
    <w:p w14:paraId="7D062607" w14:textId="7E212272" w:rsidR="007E45BA" w:rsidRDefault="007E45BA" w:rsidP="00DF7B5F">
      <w:pPr>
        <w:jc w:val="center"/>
        <w:rPr>
          <w:rFonts w:cs="Times New Roman"/>
          <w:b/>
          <w:sz w:val="28"/>
          <w:szCs w:val="28"/>
        </w:rPr>
      </w:pPr>
      <w:r>
        <w:rPr>
          <w:rFonts w:cs="Times New Roman"/>
          <w:b/>
          <w:sz w:val="28"/>
          <w:szCs w:val="28"/>
        </w:rPr>
        <w:t xml:space="preserve">Molecular Switching Operation in Gate Constricted </w:t>
      </w:r>
      <w:r w:rsidR="00F92743">
        <w:rPr>
          <w:rFonts w:cs="Times New Roman"/>
          <w:b/>
          <w:sz w:val="28"/>
          <w:szCs w:val="28"/>
        </w:rPr>
        <w:t>2D-H</w:t>
      </w:r>
      <w:r>
        <w:rPr>
          <w:rFonts w:cs="Times New Roman"/>
          <w:b/>
          <w:sz w:val="28"/>
          <w:szCs w:val="28"/>
        </w:rPr>
        <w:t>eterostructure</w:t>
      </w:r>
    </w:p>
    <w:p w14:paraId="6FEDC371" w14:textId="71F686AA" w:rsidR="007E45BA" w:rsidRPr="00CF0ED3" w:rsidRDefault="007E45BA" w:rsidP="007E45BA">
      <w:pPr>
        <w:jc w:val="center"/>
        <w:rPr>
          <w:rFonts w:cs="Times New Roman"/>
          <w:szCs w:val="24"/>
        </w:rPr>
      </w:pPr>
      <w:r w:rsidRPr="00CF0ED3">
        <w:rPr>
          <w:rFonts w:cs="Times New Roman"/>
          <w:b/>
          <w:szCs w:val="24"/>
        </w:rPr>
        <w:t>Rahul Tripathi</w:t>
      </w:r>
      <w:r w:rsidRPr="00CF0ED3">
        <w:rPr>
          <w:rFonts w:cs="Times New Roman"/>
          <w:b/>
          <w:szCs w:val="24"/>
          <w:vertAlign w:val="superscript"/>
        </w:rPr>
        <w:t>1</w:t>
      </w:r>
      <w:r w:rsidRPr="00CF0ED3">
        <w:rPr>
          <w:rFonts w:cs="Times New Roman"/>
          <w:b/>
          <w:szCs w:val="24"/>
        </w:rPr>
        <w:t>, Pritam Bhattacharyya</w:t>
      </w:r>
      <w:r w:rsidRPr="00CF0ED3">
        <w:rPr>
          <w:rFonts w:cs="Times New Roman"/>
          <w:b/>
          <w:szCs w:val="24"/>
          <w:vertAlign w:val="superscript"/>
        </w:rPr>
        <w:t>2</w:t>
      </w:r>
      <w:r w:rsidRPr="00CF0ED3">
        <w:rPr>
          <w:rFonts w:cs="Times New Roman"/>
          <w:b/>
          <w:szCs w:val="24"/>
        </w:rPr>
        <w:t xml:space="preserve">, </w:t>
      </w:r>
      <w:r w:rsidR="00314346">
        <w:rPr>
          <w:rFonts w:cs="Times New Roman"/>
          <w:b/>
          <w:szCs w:val="24"/>
        </w:rPr>
        <w:t>Sukanta Nandi</w:t>
      </w:r>
      <w:r w:rsidR="00314346" w:rsidRPr="00314346">
        <w:rPr>
          <w:rFonts w:cs="Times New Roman"/>
          <w:b/>
          <w:szCs w:val="24"/>
          <w:vertAlign w:val="superscript"/>
        </w:rPr>
        <w:t>1</w:t>
      </w:r>
      <w:r w:rsidR="00314346">
        <w:rPr>
          <w:rFonts w:cs="Times New Roman"/>
          <w:b/>
          <w:szCs w:val="24"/>
        </w:rPr>
        <w:t xml:space="preserve">, </w:t>
      </w:r>
      <w:r w:rsidRPr="00CF0ED3">
        <w:rPr>
          <w:rFonts w:cs="Times New Roman"/>
          <w:b/>
          <w:szCs w:val="24"/>
        </w:rPr>
        <w:t>Alok Shukla</w:t>
      </w:r>
      <w:r w:rsidRPr="00CF0ED3">
        <w:rPr>
          <w:rFonts w:cs="Times New Roman"/>
          <w:b/>
          <w:szCs w:val="24"/>
          <w:vertAlign w:val="superscript"/>
        </w:rPr>
        <w:t>2</w:t>
      </w:r>
      <w:r w:rsidRPr="00CF0ED3">
        <w:rPr>
          <w:rFonts w:cs="Times New Roman"/>
          <w:b/>
          <w:szCs w:val="24"/>
        </w:rPr>
        <w:t>, Abha Misra</w:t>
      </w:r>
      <w:r w:rsidRPr="00CF0ED3">
        <w:rPr>
          <w:rFonts w:cs="Times New Roman"/>
          <w:b/>
          <w:szCs w:val="24"/>
          <w:vertAlign w:val="superscript"/>
        </w:rPr>
        <w:t>1</w:t>
      </w:r>
      <w:r w:rsidRPr="00CF0ED3">
        <w:rPr>
          <w:rFonts w:cs="Times New Roman"/>
          <w:b/>
          <w:szCs w:val="24"/>
        </w:rPr>
        <w:t>*</w:t>
      </w:r>
    </w:p>
    <w:p w14:paraId="0F6FAB48" w14:textId="77777777" w:rsidR="007E45BA" w:rsidRPr="00CF0ED3" w:rsidRDefault="007E45BA" w:rsidP="007E45BA">
      <w:pPr>
        <w:spacing w:line="240" w:lineRule="auto"/>
        <w:rPr>
          <w:rFonts w:ascii="Times" w:hAnsi="Times" w:cs="Times"/>
          <w:szCs w:val="24"/>
        </w:rPr>
      </w:pPr>
      <w:r w:rsidRPr="00CF0ED3">
        <w:rPr>
          <w:rFonts w:ascii="Times" w:hAnsi="Times" w:cs="Times"/>
          <w:szCs w:val="24"/>
          <w:vertAlign w:val="superscript"/>
        </w:rPr>
        <w:t>1</w:t>
      </w:r>
      <w:r w:rsidRPr="00CF0ED3">
        <w:rPr>
          <w:rFonts w:ascii="Times" w:hAnsi="Times" w:cs="Times"/>
          <w:szCs w:val="24"/>
        </w:rPr>
        <w:t>Department of Instrumentation and Applied Physics, Indian Institute of Science, Bangalore, Karnataka, India 560012</w:t>
      </w:r>
    </w:p>
    <w:p w14:paraId="4A0AABEB" w14:textId="77777777" w:rsidR="007E45BA" w:rsidRPr="00CF0ED3" w:rsidRDefault="007E45BA" w:rsidP="007E45BA">
      <w:pPr>
        <w:spacing w:line="240" w:lineRule="auto"/>
        <w:rPr>
          <w:rFonts w:cs="Times New Roman"/>
          <w:szCs w:val="24"/>
        </w:rPr>
      </w:pPr>
      <w:r w:rsidRPr="00CF0ED3">
        <w:rPr>
          <w:rFonts w:cs="Times New Roman"/>
          <w:szCs w:val="24"/>
          <w:vertAlign w:val="superscript"/>
        </w:rPr>
        <w:t>2</w:t>
      </w:r>
      <w:r w:rsidRPr="00CF0ED3">
        <w:rPr>
          <w:rFonts w:cs="Times New Roman"/>
          <w:szCs w:val="24"/>
        </w:rPr>
        <w:t>Department of Physics, Indian Institute of Technology Bombay, Powai, Mumbai, India</w:t>
      </w:r>
    </w:p>
    <w:p w14:paraId="16722A25" w14:textId="77777777" w:rsidR="007E45BA" w:rsidRPr="00CF0ED3" w:rsidRDefault="007E45BA" w:rsidP="007E45BA">
      <w:pPr>
        <w:spacing w:line="240" w:lineRule="auto"/>
        <w:rPr>
          <w:rFonts w:cs="Times New Roman"/>
          <w:szCs w:val="24"/>
        </w:rPr>
      </w:pPr>
      <w:r w:rsidRPr="00CF0ED3">
        <w:rPr>
          <w:rFonts w:cs="Times New Roman"/>
          <w:szCs w:val="24"/>
        </w:rPr>
        <w:t>400076</w:t>
      </w:r>
    </w:p>
    <w:p w14:paraId="15551B54" w14:textId="77777777" w:rsidR="007E45BA" w:rsidRDefault="007E45BA" w:rsidP="007E45BA">
      <w:pPr>
        <w:rPr>
          <w:noProof/>
        </w:rPr>
      </w:pPr>
    </w:p>
    <w:p w14:paraId="7DADF1F3" w14:textId="71DCB3D8" w:rsidR="005A3E93" w:rsidRDefault="005A3E93">
      <w:pPr>
        <w:rPr>
          <w:rFonts w:cs="Times New Roman"/>
          <w:b/>
          <w:bCs/>
          <w:noProof/>
          <w:sz w:val="32"/>
          <w:szCs w:val="32"/>
        </w:rPr>
      </w:pPr>
    </w:p>
    <w:p w14:paraId="3AEC6572" w14:textId="19FCA98C" w:rsidR="005A3E93" w:rsidRDefault="005A3E93">
      <w:pPr>
        <w:rPr>
          <w:rFonts w:cs="Times New Roman"/>
          <w:b/>
          <w:bCs/>
          <w:noProof/>
          <w:sz w:val="32"/>
          <w:szCs w:val="32"/>
        </w:rPr>
      </w:pPr>
    </w:p>
    <w:p w14:paraId="0D011F41" w14:textId="7F18A759" w:rsidR="005A3E93" w:rsidRDefault="005A3E93">
      <w:pPr>
        <w:rPr>
          <w:rFonts w:cs="Times New Roman"/>
          <w:b/>
          <w:bCs/>
          <w:noProof/>
          <w:sz w:val="32"/>
          <w:szCs w:val="32"/>
        </w:rPr>
      </w:pPr>
    </w:p>
    <w:p w14:paraId="6FD8FE03" w14:textId="72959C84" w:rsidR="005A3E93" w:rsidRDefault="005A3E93">
      <w:pPr>
        <w:rPr>
          <w:rFonts w:cs="Times New Roman"/>
          <w:b/>
          <w:bCs/>
          <w:noProof/>
          <w:sz w:val="32"/>
          <w:szCs w:val="32"/>
        </w:rPr>
      </w:pPr>
    </w:p>
    <w:p w14:paraId="70A275A7" w14:textId="238871B2" w:rsidR="005A3E93" w:rsidRDefault="005A3E93">
      <w:pPr>
        <w:rPr>
          <w:rFonts w:cs="Times New Roman"/>
          <w:b/>
          <w:bCs/>
          <w:noProof/>
          <w:sz w:val="32"/>
          <w:szCs w:val="32"/>
        </w:rPr>
      </w:pPr>
    </w:p>
    <w:p w14:paraId="447E6E0A" w14:textId="41504E33" w:rsidR="005A3E93" w:rsidRDefault="005A3E93">
      <w:pPr>
        <w:rPr>
          <w:rFonts w:cs="Times New Roman"/>
          <w:b/>
          <w:bCs/>
          <w:noProof/>
          <w:sz w:val="32"/>
          <w:szCs w:val="32"/>
        </w:rPr>
      </w:pPr>
    </w:p>
    <w:p w14:paraId="60CF6AAA" w14:textId="34C783C4" w:rsidR="005A3E93" w:rsidRDefault="005A3E93">
      <w:pPr>
        <w:rPr>
          <w:rFonts w:cs="Times New Roman"/>
          <w:b/>
          <w:bCs/>
          <w:noProof/>
          <w:sz w:val="32"/>
          <w:szCs w:val="32"/>
        </w:rPr>
      </w:pPr>
    </w:p>
    <w:p w14:paraId="6516C420" w14:textId="77777777" w:rsidR="007E45BA" w:rsidRDefault="007E45BA">
      <w:pPr>
        <w:rPr>
          <w:rFonts w:cs="Times New Roman"/>
          <w:b/>
          <w:bCs/>
          <w:noProof/>
          <w:sz w:val="32"/>
          <w:szCs w:val="32"/>
        </w:rPr>
      </w:pPr>
    </w:p>
    <w:p w14:paraId="63783500" w14:textId="77777777" w:rsidR="005A3E93" w:rsidRDefault="005A3E93">
      <w:pPr>
        <w:rPr>
          <w:rFonts w:cs="Times New Roman"/>
          <w:b/>
          <w:bCs/>
          <w:noProof/>
          <w:sz w:val="32"/>
          <w:szCs w:val="32"/>
        </w:rPr>
      </w:pPr>
    </w:p>
    <w:p w14:paraId="3E42313B" w14:textId="77777777" w:rsidR="005A3E93" w:rsidRDefault="005A3E93">
      <w:pPr>
        <w:rPr>
          <w:rFonts w:cs="Times New Roman"/>
          <w:b/>
          <w:bCs/>
          <w:noProof/>
          <w:sz w:val="32"/>
          <w:szCs w:val="32"/>
        </w:rPr>
      </w:pPr>
    </w:p>
    <w:p w14:paraId="775BCC82" w14:textId="77777777" w:rsidR="005A3E93" w:rsidRDefault="005A3E93">
      <w:pPr>
        <w:rPr>
          <w:rFonts w:cs="Times New Roman"/>
          <w:b/>
          <w:bCs/>
          <w:noProof/>
          <w:sz w:val="32"/>
          <w:szCs w:val="32"/>
        </w:rPr>
      </w:pPr>
    </w:p>
    <w:p w14:paraId="7596AE43" w14:textId="26175A73" w:rsidR="005A3E93" w:rsidRDefault="005A3E93">
      <w:pPr>
        <w:rPr>
          <w:rFonts w:cs="Times New Roman"/>
          <w:b/>
          <w:bCs/>
          <w:noProof/>
          <w:sz w:val="32"/>
          <w:szCs w:val="32"/>
        </w:rPr>
      </w:pPr>
    </w:p>
    <w:p w14:paraId="68F5AF90" w14:textId="77777777" w:rsidR="00762073" w:rsidRDefault="00762073">
      <w:pPr>
        <w:rPr>
          <w:rFonts w:cs="Times New Roman"/>
          <w:b/>
          <w:bCs/>
          <w:noProof/>
          <w:sz w:val="32"/>
          <w:szCs w:val="32"/>
        </w:rPr>
      </w:pPr>
    </w:p>
    <w:p w14:paraId="7A441581" w14:textId="7F8A74A8" w:rsidR="00414D92" w:rsidRPr="007035C3" w:rsidRDefault="00B33D07">
      <w:pPr>
        <w:rPr>
          <w:rFonts w:cs="Times New Roman"/>
          <w:b/>
          <w:bCs/>
          <w:noProof/>
          <w:sz w:val="32"/>
          <w:szCs w:val="32"/>
        </w:rPr>
      </w:pPr>
      <w:r w:rsidRPr="00833ABB">
        <w:rPr>
          <w:rFonts w:cs="Times New Roman"/>
          <w:b/>
          <w:bCs/>
          <w:noProof/>
          <w:sz w:val="32"/>
          <w:szCs w:val="32"/>
        </w:rPr>
        <w:lastRenderedPageBreak/>
        <w:t>Ⅰ. Heterostructure Fabrication Process</w:t>
      </w:r>
    </w:p>
    <w:p w14:paraId="29C5CBAA" w14:textId="560E2489" w:rsidR="00CF3482" w:rsidRDefault="002B576E">
      <w:r>
        <w:rPr>
          <w:b/>
          <w:bCs/>
          <w:noProof/>
        </w:rPr>
        <mc:AlternateContent>
          <mc:Choice Requires="wpg">
            <w:drawing>
              <wp:inline distT="0" distB="0" distL="0" distR="0" wp14:anchorId="2B29C63F" wp14:editId="4FC684DE">
                <wp:extent cx="5628331" cy="4461526"/>
                <wp:effectExtent l="0" t="0" r="0" b="0"/>
                <wp:docPr id="99" name="Group 99"/>
                <wp:cNvGraphicFramePr/>
                <a:graphic xmlns:a="http://schemas.openxmlformats.org/drawingml/2006/main">
                  <a:graphicData uri="http://schemas.microsoft.com/office/word/2010/wordprocessingGroup">
                    <wpg:wgp>
                      <wpg:cNvGrpSpPr/>
                      <wpg:grpSpPr>
                        <a:xfrm>
                          <a:off x="0" y="0"/>
                          <a:ext cx="5628331" cy="4461526"/>
                          <a:chOff x="-1" y="54528"/>
                          <a:chExt cx="5628331" cy="4461526"/>
                        </a:xfrm>
                      </wpg:grpSpPr>
                      <wpg:grpSp>
                        <wpg:cNvPr id="95" name="Group 95"/>
                        <wpg:cNvGrpSpPr/>
                        <wpg:grpSpPr>
                          <a:xfrm>
                            <a:off x="-1" y="54528"/>
                            <a:ext cx="5628331" cy="4461526"/>
                            <a:chOff x="-1" y="55264"/>
                            <a:chExt cx="5703912" cy="4521746"/>
                          </a:xfrm>
                        </wpg:grpSpPr>
                        <wpg:grpSp>
                          <wpg:cNvPr id="91" name="Group 91"/>
                          <wpg:cNvGrpSpPr/>
                          <wpg:grpSpPr>
                            <a:xfrm>
                              <a:off x="-1" y="1570733"/>
                              <a:ext cx="5593491" cy="1347511"/>
                              <a:chOff x="-3752483" y="964232"/>
                              <a:chExt cx="5600128" cy="1349180"/>
                            </a:xfrm>
                          </wpg:grpSpPr>
                          <pic:pic xmlns:pic="http://schemas.openxmlformats.org/drawingml/2006/picture">
                            <pic:nvPicPr>
                              <pic:cNvPr id="2" name="Picture 2"/>
                              <pic:cNvPicPr>
                                <a:picLocks noChangeAspect="1"/>
                              </pic:cNvPicPr>
                            </pic:nvPicPr>
                            <pic:blipFill rotWithShape="1">
                              <a:blip r:embed="rId6" cstate="print">
                                <a:extLst>
                                  <a:ext uri="{28A0092B-C50C-407E-A947-70E740481C1C}">
                                    <a14:useLocalDpi xmlns:a14="http://schemas.microsoft.com/office/drawing/2010/main" val="0"/>
                                  </a:ext>
                                </a:extLst>
                              </a:blip>
                              <a:srcRect l="44845" t="38524" r="32514" b="33104"/>
                              <a:stretch/>
                            </pic:blipFill>
                            <pic:spPr bwMode="auto">
                              <a:xfrm>
                                <a:off x="484882" y="1032680"/>
                                <a:ext cx="1362763" cy="1280732"/>
                              </a:xfrm>
                              <a:prstGeom prst="rect">
                                <a:avLst/>
                              </a:prstGeom>
                              <a:ln>
                                <a:noFill/>
                              </a:ln>
                              <a:extLst>
                                <a:ext uri="{53640926-AAD7-44D8-BBD7-CCE9431645EC}">
                                  <a14:shadowObscured xmlns:a14="http://schemas.microsoft.com/office/drawing/2010/main"/>
                                </a:ext>
                              </a:extLst>
                            </pic:spPr>
                          </pic:pic>
                          <wps:wsp>
                            <wps:cNvPr id="43" name="Text Box 43"/>
                            <wps:cNvSpPr txBox="1"/>
                            <wps:spPr>
                              <a:xfrm>
                                <a:off x="-3752483" y="964232"/>
                                <a:ext cx="422275" cy="405130"/>
                              </a:xfrm>
                              <a:prstGeom prst="rect">
                                <a:avLst/>
                              </a:prstGeom>
                              <a:noFill/>
                              <a:ln w="6350">
                                <a:noFill/>
                              </a:ln>
                            </wps:spPr>
                            <wps:txbx>
                              <w:txbxContent>
                                <w:p w14:paraId="2C726975" w14:textId="77777777" w:rsidR="002B576E" w:rsidRPr="00F83E80" w:rsidRDefault="002B576E" w:rsidP="002B576E">
                                  <w:pPr>
                                    <w:rPr>
                                      <w:sz w:val="28"/>
                                      <w:szCs w:val="28"/>
                                    </w:rPr>
                                  </w:pPr>
                                  <w:r w:rsidRPr="00F83E80">
                                    <w:rPr>
                                      <w:sz w:val="28"/>
                                      <w:szCs w:val="28"/>
                                    </w:rPr>
                                    <w:t>(</w:t>
                                  </w:r>
                                  <w:r>
                                    <w:rPr>
                                      <w:sz w:val="28"/>
                                      <w:szCs w:val="28"/>
                                    </w:rPr>
                                    <w:t>b</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2" name="Picture 2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33443" y="1975363"/>
                              <a:ext cx="2026850" cy="920631"/>
                            </a:xfrm>
                            <a:prstGeom prst="rect">
                              <a:avLst/>
                            </a:prstGeom>
                            <a:noFill/>
                          </pic:spPr>
                        </pic:pic>
                        <pic:pic xmlns:pic="http://schemas.openxmlformats.org/drawingml/2006/picture">
                          <pic:nvPicPr>
                            <pic:cNvPr id="39" name="Picture 39"/>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264757" y="1779836"/>
                              <a:ext cx="1699202" cy="1138408"/>
                            </a:xfrm>
                            <a:prstGeom prst="rect">
                              <a:avLst/>
                            </a:prstGeom>
                            <a:noFill/>
                          </pic:spPr>
                        </pic:pic>
                        <pic:pic xmlns:pic="http://schemas.openxmlformats.org/drawingml/2006/picture">
                          <pic:nvPicPr>
                            <pic:cNvPr id="41" name="Picture 4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505534" y="3170222"/>
                              <a:ext cx="2164363" cy="1385303"/>
                            </a:xfrm>
                            <a:prstGeom prst="rect">
                              <a:avLst/>
                            </a:prstGeom>
                            <a:noFill/>
                          </pic:spPr>
                        </pic:pic>
                        <wpg:grpSp>
                          <wpg:cNvPr id="90" name="Group 90"/>
                          <wpg:cNvGrpSpPr/>
                          <wpg:grpSpPr>
                            <a:xfrm>
                              <a:off x="0" y="55264"/>
                              <a:ext cx="5703911" cy="1416276"/>
                              <a:chOff x="0" y="-3"/>
                              <a:chExt cx="6642258" cy="1817651"/>
                            </a:xfrm>
                          </wpg:grpSpPr>
                          <wps:wsp>
                            <wps:cNvPr id="42" name="Text Box 42"/>
                            <wps:cNvSpPr txBox="1"/>
                            <wps:spPr>
                              <a:xfrm>
                                <a:off x="0" y="-3"/>
                                <a:ext cx="474341" cy="405390"/>
                              </a:xfrm>
                              <a:prstGeom prst="rect">
                                <a:avLst/>
                              </a:prstGeom>
                              <a:noFill/>
                              <a:ln w="6350">
                                <a:noFill/>
                              </a:ln>
                            </wps:spPr>
                            <wps:txbx>
                              <w:txbxContent>
                                <w:p w14:paraId="3E6B61D9" w14:textId="77777777" w:rsidR="002B576E" w:rsidRPr="00F83E80" w:rsidRDefault="002B576E" w:rsidP="002B576E">
                                  <w:pPr>
                                    <w:rPr>
                                      <w:sz w:val="28"/>
                                      <w:szCs w:val="28"/>
                                    </w:rPr>
                                  </w:pPr>
                                  <w:r w:rsidRPr="00F83E80">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6" name="Picture 86" descr="Graphical user interface&#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t="14509" b="1"/>
                              <a:stretch/>
                            </pic:blipFill>
                            <pic:spPr bwMode="auto">
                              <a:xfrm>
                                <a:off x="2456765" y="241671"/>
                                <a:ext cx="1880064" cy="157597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descr="A close up of a logo&#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15257"/>
                              <a:stretch/>
                            </pic:blipFill>
                            <pic:spPr bwMode="auto">
                              <a:xfrm>
                                <a:off x="371788" y="221046"/>
                                <a:ext cx="1886602" cy="15965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7" name="Picture 87" descr="Calendar&#10;&#10;Description automatically generated with low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595837" y="282037"/>
                                <a:ext cx="2046421" cy="1535559"/>
                              </a:xfrm>
                              <a:prstGeom prst="rect">
                                <a:avLst/>
                              </a:prstGeom>
                            </pic:spPr>
                          </pic:pic>
                        </wpg:grpSp>
                        <wpg:grpSp>
                          <wpg:cNvPr id="94" name="Group 94"/>
                          <wpg:cNvGrpSpPr/>
                          <wpg:grpSpPr>
                            <a:xfrm>
                              <a:off x="166857" y="2967895"/>
                              <a:ext cx="4325682" cy="1609115"/>
                              <a:chOff x="-3641468" y="1445570"/>
                              <a:chExt cx="4325682" cy="1609115"/>
                            </a:xfrm>
                          </wpg:grpSpPr>
                          <wps:wsp>
                            <wps:cNvPr id="45" name="Text Box 45"/>
                            <wps:cNvSpPr txBox="1"/>
                            <wps:spPr>
                              <a:xfrm>
                                <a:off x="-3641468" y="1445570"/>
                                <a:ext cx="422275" cy="405130"/>
                              </a:xfrm>
                              <a:prstGeom prst="rect">
                                <a:avLst/>
                              </a:prstGeom>
                              <a:noFill/>
                              <a:ln w="6350">
                                <a:noFill/>
                              </a:ln>
                            </wps:spPr>
                            <wps:txbx>
                              <w:txbxContent>
                                <w:p w14:paraId="3895A1BE" w14:textId="77777777" w:rsidR="002B576E" w:rsidRPr="00F83E80" w:rsidRDefault="002B576E" w:rsidP="002B576E">
                                  <w:pPr>
                                    <w:rPr>
                                      <w:sz w:val="28"/>
                                      <w:szCs w:val="28"/>
                                    </w:rPr>
                                  </w:pPr>
                                  <w:r w:rsidRPr="00F83E80">
                                    <w:rPr>
                                      <w:sz w:val="28"/>
                                      <w:szCs w:val="28"/>
                                    </w:rPr>
                                    <w:t>(</w:t>
                                  </w:r>
                                  <w:r>
                                    <w:rPr>
                                      <w:sz w:val="28"/>
                                      <w:szCs w:val="28"/>
                                    </w:rPr>
                                    <w:t>c</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 name="Picture 3" descr="A picture containing clock, meter&#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r="12542"/>
                              <a:stretch/>
                            </pic:blipFill>
                            <pic:spPr bwMode="auto">
                              <a:xfrm>
                                <a:off x="-860907" y="1729235"/>
                                <a:ext cx="1545121" cy="1325450"/>
                              </a:xfrm>
                              <a:prstGeom prst="rect">
                                <a:avLst/>
                              </a:prstGeom>
                              <a:ln>
                                <a:noFill/>
                              </a:ln>
                              <a:extLst>
                                <a:ext uri="{53640926-AAD7-44D8-BBD7-CCE9431645EC}">
                                  <a14:shadowObscured xmlns:a14="http://schemas.microsoft.com/office/drawing/2010/main"/>
                                </a:ext>
                              </a:extLst>
                            </pic:spPr>
                          </pic:pic>
                        </wpg:grpSp>
                      </wpg:grpSp>
                      <wps:wsp>
                        <wps:cNvPr id="97" name="Straight Connector 97"/>
                        <wps:cNvCnPr/>
                        <wps:spPr>
                          <a:xfrm flipH="1" flipV="1">
                            <a:off x="4250612" y="2730215"/>
                            <a:ext cx="311966" cy="6126"/>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98" name="Text Box 98"/>
                        <wps:cNvSpPr txBox="1"/>
                        <wps:spPr>
                          <a:xfrm>
                            <a:off x="4211951" y="2494957"/>
                            <a:ext cx="582804" cy="248682"/>
                          </a:xfrm>
                          <a:prstGeom prst="rect">
                            <a:avLst/>
                          </a:prstGeom>
                          <a:noFill/>
                          <a:ln w="6350">
                            <a:noFill/>
                          </a:ln>
                        </wps:spPr>
                        <wps:txbx>
                          <w:txbxContent>
                            <w:p w14:paraId="014BCB8F" w14:textId="644A1B8A" w:rsidR="002B576E" w:rsidRPr="002B576E" w:rsidRDefault="002B576E">
                              <w:pPr>
                                <w:rPr>
                                  <w:sz w:val="18"/>
                                  <w:szCs w:val="16"/>
                                </w:rPr>
                              </w:pPr>
                              <w:r w:rsidRPr="002B576E">
                                <w:rPr>
                                  <w:sz w:val="18"/>
                                  <w:szCs w:val="16"/>
                                </w:rPr>
                                <w:t xml:space="preserve">20 </w:t>
                              </w:r>
                              <w:r w:rsidRPr="002B576E">
                                <w:rPr>
                                  <w:rFonts w:cs="Times New Roman"/>
                                  <w:sz w:val="18"/>
                                  <w:szCs w:val="16"/>
                                </w:rPr>
                                <w:t>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B29C63F" id="Group 99" o:spid="_x0000_s1026" style="width:443.2pt;height:351.3pt;mso-position-horizontal-relative:char;mso-position-vertical-relative:line" coordorigin=",545" coordsize="56283,44615" o:gfxdata="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iId3eZmWZmqqq7u+7uzMxWVjMzJCQAAP//RETc&#10;3BA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Ih3d5mZZmaqqru77u7MzFZWMzMkJAAA//9ERNzc&#10;EB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IiGZmd3eZmaqqu7siIhER///u7t3dAAAz&#10;M8zMRkZVV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iIZmZ3d5mZqqq7uyIiERH//+7u3d0AADMz&#10;zMxGRlV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EsDBAoAAAAAAAAAIQC/JGfNL3gAAC94AAAV&#10;AAAAZHJzL21lZGlhL2ltYWdlOC5qcGVn/9j/4AAQSkZJRgABAQEA3ADcAAD/2wBDAAIBAQEBAQIB&#10;AQECAgICAgQDAgICAgUEBAMEBgUGBgYFBgYGBwkIBgcJBwYGCAsICQoKCgoKBggLDAsKDAkKCgr/&#10;2wBDAQICAgICAgUDAwUKBwYHCgoKCgoKCgoKCgoKCgoKCgoKCgoKCgoKCgoKCgoKCgoKCgoKCgoK&#10;CgoKCgoKCgoKCgr/wAARCAEVAXE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">
                <v:group id="Group 95" o:spid="_x0000_s1027" style="position:absolute;top:545;width:56283;height:44615" coordorigin=",552" coordsize="57039,4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group id="Group 91" o:spid="_x0000_s1028" style="position:absolute;top:15707;width:55934;height:13475" coordorigin="-37524,9642" coordsize="56001,13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4848;top:10326;width:13628;height:12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">
                      <v:imagedata r:id="rId14" o:title="" croptop="25247f" cropbottom="21695f" cropleft="29390f" cropright="21308f"/>
                    </v:shape>
                    <v:shapetype id="_x0000_t202" coordsize="21600,21600" o:spt="202" path="m,l,21600r21600,l21600,xe">
                      <v:stroke joinstyle="miter"/>
                      <v:path gradientshapeok="t" o:connecttype="rect"/>
                    </v:shapetype>
                    <v:shape id="Text Box 43" o:spid="_x0000_s1030" type="#_x0000_t202" style="position:absolute;left:-37524;top:9642;width:422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C726975" w14:textId="77777777" w:rsidR="002B576E" w:rsidRPr="00F83E80" w:rsidRDefault="002B576E" w:rsidP="002B576E">
                            <w:pPr>
                              <w:rPr>
                                <w:sz w:val="28"/>
                                <w:szCs w:val="28"/>
                              </w:rPr>
                            </w:pPr>
                            <w:r w:rsidRPr="00F83E80">
                              <w:rPr>
                                <w:sz w:val="28"/>
                                <w:szCs w:val="28"/>
                              </w:rPr>
                              <w:t>(</w:t>
                            </w:r>
                            <w:r>
                              <w:rPr>
                                <w:sz w:val="28"/>
                                <w:szCs w:val="28"/>
                              </w:rPr>
                              <w:t>b</w:t>
                            </w:r>
                            <w:r w:rsidRPr="00F83E80">
                              <w:rPr>
                                <w:sz w:val="28"/>
                                <w:szCs w:val="28"/>
                              </w:rPr>
                              <w:t>)</w:t>
                            </w:r>
                          </w:p>
                        </w:txbxContent>
                      </v:textbox>
                    </v:shape>
                  </v:group>
                  <v:shape id="Picture 22" o:spid="_x0000_s1031" type="#_x0000_t75" style="position:absolute;left:1334;top:19753;width:20268;height:9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">
                    <v:imagedata r:id="rId15" o:title=""/>
                  </v:shape>
                  <v:shape id="Picture 39" o:spid="_x0000_s1032" type="#_x0000_t75" style="position:absolute;left:22647;top:17798;width:16992;height:11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">
                    <v:imagedata r:id="rId16" o:title=""/>
                  </v:shape>
                  <v:shape id="Picture 41" o:spid="_x0000_s1033" type="#_x0000_t75" style="position:absolute;left:5055;top:31702;width:21643;height:13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">
                    <v:imagedata r:id="rId17" o:title=""/>
                  </v:shape>
                  <v:group id="Group 90" o:spid="_x0000_s1034" style="position:absolute;top:552;width:57039;height:14163" coordorigin="" coordsize="66422,18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Text Box 42" o:spid="_x0000_s1035" type="#_x0000_t202" style="position:absolute;width:4743;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3E6B61D9" w14:textId="77777777" w:rsidR="002B576E" w:rsidRPr="00F83E80" w:rsidRDefault="002B576E" w:rsidP="002B576E">
                            <w:pPr>
                              <w:rPr>
                                <w:sz w:val="28"/>
                                <w:szCs w:val="28"/>
                              </w:rPr>
                            </w:pPr>
                            <w:r w:rsidRPr="00F83E80">
                              <w:rPr>
                                <w:sz w:val="28"/>
                                <w:szCs w:val="28"/>
                              </w:rPr>
                              <w:t>(a)</w:t>
                            </w:r>
                          </w:p>
                        </w:txbxContent>
                      </v:textbox>
                    </v:shape>
                    <v:shape id="Picture 86" o:spid="_x0000_s1036" type="#_x0000_t75" alt="Graphical user interface&#10;&#10;Description automatically generated" style="position:absolute;left:24567;top:2416;width:18801;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">
                      <v:imagedata r:id="rId18" o:title="Graphical user interface&#10;&#10;Description automatically generated" croptop="9509f" cropbottom="1f"/>
                    </v:shape>
                    <v:shape id="Picture 1" o:spid="_x0000_s1037" type="#_x0000_t75" alt="A close up of a logo&#10;&#10;Description automatically generated" style="position:absolute;left:3717;top:2210;width:18866;height:1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">
                      <v:imagedata r:id="rId19" o:title="A close up of a logo&#10;&#10;Description automatically generated" cropleft="9999f"/>
                    </v:shape>
                    <v:shape id="Picture 87" o:spid="_x0000_s1038" type="#_x0000_t75" alt="Calendar&#10;&#10;Description automatically generated with low confidence" style="position:absolute;left:45958;top:2820;width:20464;height:15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">
                      <v:imagedata r:id="rId20" o:title="Calendar&#10;&#10;Description automatically generated with low confidence"/>
                    </v:shape>
                  </v:group>
                  <v:group id="Group 94" o:spid="_x0000_s1039" style="position:absolute;left:1668;top:29678;width:43257;height:16092" coordorigin="-36414,14455" coordsize="43256,16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Text Box 45" o:spid="_x0000_s1040" type="#_x0000_t202" style="position:absolute;left:-36414;top:14455;width:4223;height:4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3895A1BE" w14:textId="77777777" w:rsidR="002B576E" w:rsidRPr="00F83E80" w:rsidRDefault="002B576E" w:rsidP="002B576E">
                            <w:pPr>
                              <w:rPr>
                                <w:sz w:val="28"/>
                                <w:szCs w:val="28"/>
                              </w:rPr>
                            </w:pPr>
                            <w:r w:rsidRPr="00F83E80">
                              <w:rPr>
                                <w:sz w:val="28"/>
                                <w:szCs w:val="28"/>
                              </w:rPr>
                              <w:t>(</w:t>
                            </w:r>
                            <w:r>
                              <w:rPr>
                                <w:sz w:val="28"/>
                                <w:szCs w:val="28"/>
                              </w:rPr>
                              <w:t>c</w:t>
                            </w:r>
                            <w:r w:rsidRPr="00F83E80">
                              <w:rPr>
                                <w:sz w:val="28"/>
                                <w:szCs w:val="28"/>
                              </w:rPr>
                              <w:t>)</w:t>
                            </w:r>
                          </w:p>
                        </w:txbxContent>
                      </v:textbox>
                    </v:shape>
                    <v:shape id="Picture 3" o:spid="_x0000_s1041" type="#_x0000_t75" alt="A picture containing clock, meter&#10;&#10;Description automatically generated" style="position:absolute;left:-8609;top:17292;width:15451;height:13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">
                      <v:imagedata r:id="rId21" o:title="A picture containing clock, meter&#10;&#10;Description automatically generated" cropright="8220f"/>
                    </v:shape>
                  </v:group>
                </v:group>
                <v:line id="Straight Connector 97" o:spid="_x0000_s1042" style="position:absolute;flip:x y;visibility:visible;mso-wrap-style:square" from="42506,27302" to="45625,27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" strokecolor="white [3212]" strokeweight="2.25pt">
                  <v:stroke joinstyle="miter"/>
                </v:line>
                <v:shape id="Text Box 98" o:spid="_x0000_s1043" type="#_x0000_t202" style="position:absolute;left:42119;top:24949;width:5828;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014BCB8F" w14:textId="644A1B8A" w:rsidR="002B576E" w:rsidRPr="002B576E" w:rsidRDefault="002B576E">
                        <w:pPr>
                          <w:rPr>
                            <w:sz w:val="18"/>
                            <w:szCs w:val="16"/>
                          </w:rPr>
                        </w:pPr>
                        <w:r w:rsidRPr="002B576E">
                          <w:rPr>
                            <w:sz w:val="18"/>
                            <w:szCs w:val="16"/>
                          </w:rPr>
                          <w:t xml:space="preserve">20 </w:t>
                        </w:r>
                        <w:r w:rsidRPr="002B576E">
                          <w:rPr>
                            <w:rFonts w:cs="Times New Roman"/>
                            <w:sz w:val="18"/>
                            <w:szCs w:val="16"/>
                          </w:rPr>
                          <w:t>µ</w:t>
                        </w:r>
                      </w:p>
                    </w:txbxContent>
                  </v:textbox>
                </v:shape>
                <w10:anchorlock/>
              </v:group>
            </w:pict>
          </mc:Fallback>
        </mc:AlternateContent>
      </w:r>
      <w:r w:rsidR="00355D98" w:rsidRPr="00D52CDB">
        <w:rPr>
          <w:b/>
          <w:bCs/>
        </w:rPr>
        <w:t>Figure S1.</w:t>
      </w:r>
      <w:r w:rsidR="00355D98">
        <w:t xml:space="preserve"> (a) SEM image of local gates after deposition of metals (b) Optical image </w:t>
      </w:r>
      <w:r w:rsidR="00BF28F2">
        <w:t xml:space="preserve">and schematic </w:t>
      </w:r>
      <w:r w:rsidR="00355D98">
        <w:t xml:space="preserve">of the device after </w:t>
      </w:r>
      <w:r w:rsidR="00785813">
        <w:t>transferring of h</w:t>
      </w:r>
      <w:r w:rsidR="000C4939">
        <w:t>-</w:t>
      </w:r>
      <w:r w:rsidR="00785813">
        <w:t>BN and MoS</w:t>
      </w:r>
      <w:r w:rsidR="00785813" w:rsidRPr="00BF28F2">
        <w:rPr>
          <w:vertAlign w:val="subscript"/>
        </w:rPr>
        <w:t>2</w:t>
      </w:r>
      <w:r w:rsidR="00785813">
        <w:t xml:space="preserve"> flake on the patterned electrode. (c) </w:t>
      </w:r>
      <w:r w:rsidR="00BF28F2">
        <w:t>Schematic and o</w:t>
      </w:r>
      <w:r w:rsidR="00785813">
        <w:t>ptical image of the device after contact electrode fabrication.</w:t>
      </w:r>
    </w:p>
    <w:p w14:paraId="1B7DE657" w14:textId="760C6F13" w:rsidR="00CF3482" w:rsidRDefault="00CF3482" w:rsidP="00CF3482">
      <w:r>
        <w:t>The MoS</w:t>
      </w:r>
      <w:r w:rsidRPr="00CF3482">
        <w:rPr>
          <w:vertAlign w:val="subscript"/>
        </w:rPr>
        <w:t>2</w:t>
      </w:r>
      <w:r>
        <w:t xml:space="preserve"> and h</w:t>
      </w:r>
      <w:r w:rsidR="000C4939">
        <w:t>-</w:t>
      </w:r>
      <w:r>
        <w:t>BN bulk crystals were bought from Manchester nanomaterials. The gates and electrodes of our devices are fabricated prior to the exfoliation h</w:t>
      </w:r>
      <w:r w:rsidR="000C4939">
        <w:t>-</w:t>
      </w:r>
      <w:r>
        <w:t>BN flakes. The detailed fabrication process is described below and illustrated in Fig</w:t>
      </w:r>
      <w:r w:rsidR="004967A4">
        <w:t>ure</w:t>
      </w:r>
      <w:r>
        <w:t xml:space="preserve"> S1.</w:t>
      </w:r>
    </w:p>
    <w:p w14:paraId="1095B4F7" w14:textId="4D86A609" w:rsidR="004967A4" w:rsidRPr="003D69D4" w:rsidRDefault="00CF3482" w:rsidP="003D69D4">
      <w:pPr>
        <w:pStyle w:val="ListParagraph"/>
        <w:numPr>
          <w:ilvl w:val="0"/>
          <w:numId w:val="8"/>
        </w:numPr>
        <w:jc w:val="left"/>
        <w:rPr>
          <w:b/>
          <w:bCs/>
        </w:rPr>
      </w:pPr>
      <w:r w:rsidRPr="003D69D4">
        <w:rPr>
          <w:b/>
          <w:bCs/>
        </w:rPr>
        <w:t>Fabrication of local gate electrodes</w:t>
      </w:r>
      <w:r w:rsidR="004967A4" w:rsidRPr="003D69D4">
        <w:rPr>
          <w:b/>
          <w:bCs/>
        </w:rPr>
        <w:t xml:space="preserve"> (Figure S1(a))</w:t>
      </w:r>
    </w:p>
    <w:p w14:paraId="4EB69533" w14:textId="33770099" w:rsidR="003D69D4" w:rsidRPr="003D69D4" w:rsidRDefault="003D69D4" w:rsidP="003D69D4">
      <w:pPr>
        <w:pStyle w:val="ListParagraph"/>
        <w:jc w:val="left"/>
      </w:pPr>
      <w:r w:rsidRPr="003D69D4">
        <w:rPr>
          <w:bCs/>
        </w:rPr>
        <w:t xml:space="preserve">High-resolution parallel metal lines are used as the local bottom gate to control the carrier flow dynamics in the channel to measure the switching effect with molecular interaction. </w:t>
      </w:r>
      <w:r w:rsidRPr="003D69D4">
        <w:rPr>
          <w:bCs/>
        </w:rPr>
        <w:lastRenderedPageBreak/>
        <w:t>To achieve feature sizes near 50 nm, a more precise version of the above-discussed steps is used. Instead of bilayer PMMA resist coating, only 495 K PMMA is spin-coated on the wafer leads towards the small feature size. The developing parameters of the exposed resist must be optimized accurately to get successful developing or metallization. An overdeveloped resist can increase the feature size significantly and can potentially merge with the adjacent line. Whereas an underdeveloped resist can lead to breaks or discontinuity in the metal line. To achieve correct parameters of developing, a dose test is done using a matrix of the feature (consisting of several parallel lines) with a dose vector of 50 μC/cm</w:t>
      </w:r>
      <w:r w:rsidRPr="003D69D4">
        <w:rPr>
          <w:bCs/>
          <w:vertAlign w:val="superscript"/>
        </w:rPr>
        <w:t>2</w:t>
      </w:r>
      <w:r w:rsidRPr="003D69D4">
        <w:rPr>
          <w:bCs/>
        </w:rPr>
        <w:t xml:space="preserve"> along both the row, 'Cold development' technique is used to achieve better contrast and to have more control over the developing time, that is to develop the resist in much lower solvent temperature than the ambient, is performed. The kinetic energy of the solvent molecules at a lower temperature is not</w:t>
      </w:r>
      <w:r w:rsidRPr="003D69D4">
        <w:t xml:space="preserve"> </w:t>
      </w:r>
      <w:r w:rsidRPr="003D69D4">
        <w:rPr>
          <w:bCs/>
        </w:rPr>
        <w:t>sufficient to remove fragments of the exposed long-chain polymer. Still, it can remove the very short chain fragments. For the dose test, both the developing solution and IPA stopper solution are kept at −20ºC for 10 minutes prior to developing. The wafers kept for 35 sec in MIBK:IPA solution and IPA stopper solution. After developing in cold solutions, 20 nm gold metallization is done to check for the optimum e-beam dose for that feature using scanning electron micrograph (SEM) imaging.</w:t>
      </w:r>
      <w:r>
        <w:rPr>
          <w:bCs/>
        </w:rPr>
        <w:t xml:space="preserve"> The process details are mentioned stepwise </w:t>
      </w:r>
      <w:r w:rsidR="00762073">
        <w:rPr>
          <w:bCs/>
        </w:rPr>
        <w:t>below.</w:t>
      </w:r>
    </w:p>
    <w:p w14:paraId="0DD16EA9" w14:textId="178034B3" w:rsidR="00CF3482" w:rsidRDefault="00CF3482" w:rsidP="004C26D3">
      <w:pPr>
        <w:pStyle w:val="ListParagraph"/>
        <w:numPr>
          <w:ilvl w:val="0"/>
          <w:numId w:val="5"/>
        </w:numPr>
      </w:pPr>
      <w:r>
        <w:t>Dice Si++/SiO</w:t>
      </w:r>
      <w:r w:rsidRPr="00ED4210">
        <w:rPr>
          <w:vertAlign w:val="subscript"/>
        </w:rPr>
        <w:t xml:space="preserve">2 </w:t>
      </w:r>
      <w:r>
        <w:t>wafer into appropriately sized pieces, followed by spin-coating and</w:t>
      </w:r>
      <w:r w:rsidR="004967A4">
        <w:t xml:space="preserve"> </w:t>
      </w:r>
      <w:r>
        <w:t>baking a bilayer PMMA-based resist:</w:t>
      </w:r>
    </w:p>
    <w:p w14:paraId="368F02DE" w14:textId="587982B0" w:rsidR="00CF3482" w:rsidRDefault="00CF3482" w:rsidP="004C26D3">
      <w:pPr>
        <w:pStyle w:val="ListParagraph"/>
        <w:numPr>
          <w:ilvl w:val="0"/>
          <w:numId w:val="5"/>
        </w:numPr>
      </w:pPr>
      <w:r>
        <w:t>495A5, spun at 3000 rpm for 40 seconds, baked at 180C for 2 minutes</w:t>
      </w:r>
    </w:p>
    <w:p w14:paraId="276DBE57" w14:textId="649390A2" w:rsidR="00CF3482" w:rsidRDefault="00CF3482" w:rsidP="004C26D3">
      <w:pPr>
        <w:pStyle w:val="ListParagraph"/>
        <w:numPr>
          <w:ilvl w:val="0"/>
          <w:numId w:val="5"/>
        </w:numPr>
      </w:pPr>
      <w:r>
        <w:t>950A5, spun at 3000 rpm for 40 seconds, baked at 180C for 3 minutes</w:t>
      </w:r>
    </w:p>
    <w:p w14:paraId="042C742E" w14:textId="2CE8FCC2" w:rsidR="00CF3482" w:rsidRDefault="00CF3482" w:rsidP="004C26D3">
      <w:pPr>
        <w:pStyle w:val="ListParagraph"/>
        <w:numPr>
          <w:ilvl w:val="0"/>
          <w:numId w:val="5"/>
        </w:numPr>
      </w:pPr>
      <w:r>
        <w:lastRenderedPageBreak/>
        <w:t>Electron beam lithography in Raith e-line system (acceleration voltage 30 kV)</w:t>
      </w:r>
      <w:r w:rsidR="004967A4">
        <w:t xml:space="preserve"> </w:t>
      </w:r>
      <w:r>
        <w:t>to define gate electrodes with widths ranging from 50nm to 1000nm.</w:t>
      </w:r>
    </w:p>
    <w:p w14:paraId="3871C747" w14:textId="0AA12154" w:rsidR="00CF3482" w:rsidRDefault="00CF3482" w:rsidP="004C26D3">
      <w:pPr>
        <w:pStyle w:val="ListParagraph"/>
        <w:numPr>
          <w:ilvl w:val="0"/>
          <w:numId w:val="5"/>
        </w:numPr>
      </w:pPr>
      <w:r>
        <w:t xml:space="preserve">Develop resist in a </w:t>
      </w:r>
      <w:r w:rsidR="004967A4">
        <w:t>DI water</w:t>
      </w:r>
      <w:r>
        <w:t>:IPA (1:3 by weight) mixture.</w:t>
      </w:r>
    </w:p>
    <w:p w14:paraId="7FF6BBF7" w14:textId="1465F7CF" w:rsidR="00CF3482" w:rsidRDefault="00CF3482" w:rsidP="004C26D3">
      <w:pPr>
        <w:pStyle w:val="ListParagraph"/>
        <w:numPr>
          <w:ilvl w:val="0"/>
          <w:numId w:val="5"/>
        </w:numPr>
      </w:pPr>
      <w:r>
        <w:t>Deposit Cr(</w:t>
      </w:r>
      <w:r w:rsidR="004967A4">
        <w:t>5</w:t>
      </w:r>
      <w:r>
        <w:t>nm)</w:t>
      </w:r>
      <w:r w:rsidR="004967A4">
        <w:t>/</w:t>
      </w:r>
      <w:r>
        <w:t>Au(</w:t>
      </w:r>
      <w:r w:rsidR="004967A4">
        <w:t>2</w:t>
      </w:r>
      <w:r>
        <w:t xml:space="preserve">0nm) in a </w:t>
      </w:r>
      <w:r w:rsidR="004967A4">
        <w:t>e-beam</w:t>
      </w:r>
      <w:r>
        <w:t xml:space="preserve"> evaporator.</w:t>
      </w:r>
    </w:p>
    <w:p w14:paraId="0F19C6A0" w14:textId="58A6443A" w:rsidR="00CF3482" w:rsidRDefault="00CF3482" w:rsidP="004C26D3">
      <w:pPr>
        <w:pStyle w:val="ListParagraph"/>
        <w:numPr>
          <w:ilvl w:val="0"/>
          <w:numId w:val="5"/>
        </w:numPr>
      </w:pPr>
      <w:r>
        <w:t xml:space="preserve">Liftoff </w:t>
      </w:r>
      <w:r w:rsidR="004967A4">
        <w:t>process in</w:t>
      </w:r>
      <w:r>
        <w:t xml:space="preserve"> acetone, followed by</w:t>
      </w:r>
      <w:r w:rsidR="004967A4">
        <w:t xml:space="preserve"> </w:t>
      </w:r>
      <w:r>
        <w:t>sonication in Remover PG, and final rinse in acetone and IPA.</w:t>
      </w:r>
    </w:p>
    <w:p w14:paraId="1E964C5A" w14:textId="0900EC1A" w:rsidR="00CF3482" w:rsidRDefault="004967A4" w:rsidP="004C26D3">
      <w:pPr>
        <w:pStyle w:val="ListParagraph"/>
        <w:numPr>
          <w:ilvl w:val="0"/>
          <w:numId w:val="5"/>
        </w:numPr>
        <w:tabs>
          <w:tab w:val="left" w:pos="6045"/>
        </w:tabs>
      </w:pPr>
      <w:r>
        <w:t>Annealing</w:t>
      </w:r>
      <w:r w:rsidR="00CF3482">
        <w:t xml:space="preserve"> at </w:t>
      </w:r>
      <w:r>
        <w:t>1</w:t>
      </w:r>
      <w:r w:rsidR="00CF3482">
        <w:t xml:space="preserve">00C for </w:t>
      </w:r>
      <w:r>
        <w:t>1</w:t>
      </w:r>
      <w:r w:rsidR="00CF3482">
        <w:t xml:space="preserve">+ hours in </w:t>
      </w:r>
      <w:r>
        <w:t>N</w:t>
      </w:r>
      <w:r w:rsidRPr="004C26D3">
        <w:rPr>
          <w:vertAlign w:val="subscript"/>
        </w:rPr>
        <w:t xml:space="preserve">2 </w:t>
      </w:r>
      <w:r>
        <w:t>environment</w:t>
      </w:r>
      <w:r w:rsidR="00CF3482">
        <w:t>.</w:t>
      </w:r>
      <w:r>
        <w:tab/>
      </w:r>
    </w:p>
    <w:p w14:paraId="6F266F8E" w14:textId="697C1E27" w:rsidR="004967A4" w:rsidRPr="004967A4" w:rsidRDefault="004967A4" w:rsidP="004967A4">
      <w:pPr>
        <w:tabs>
          <w:tab w:val="left" w:pos="6045"/>
        </w:tabs>
        <w:rPr>
          <w:b/>
          <w:bCs/>
        </w:rPr>
      </w:pPr>
      <w:r w:rsidRPr="004967A4">
        <w:rPr>
          <w:b/>
          <w:bCs/>
        </w:rPr>
        <w:t>2. Transfer of bottom h</w:t>
      </w:r>
      <w:r w:rsidR="00762073">
        <w:rPr>
          <w:b/>
          <w:bCs/>
        </w:rPr>
        <w:t>-</w:t>
      </w:r>
      <w:r w:rsidRPr="004967A4">
        <w:rPr>
          <w:b/>
          <w:bCs/>
        </w:rPr>
        <w:t>BN and MoS</w:t>
      </w:r>
      <w:r w:rsidRPr="00496D70">
        <w:rPr>
          <w:b/>
          <w:bCs/>
          <w:vertAlign w:val="subscript"/>
        </w:rPr>
        <w:t>2</w:t>
      </w:r>
      <w:r w:rsidRPr="004967A4">
        <w:rPr>
          <w:b/>
          <w:bCs/>
        </w:rPr>
        <w:t xml:space="preserve"> heterostructure stack (Figure S1(b))</w:t>
      </w:r>
    </w:p>
    <w:p w14:paraId="30927DCB" w14:textId="7C1C6C85" w:rsidR="004967A4" w:rsidRDefault="004967A4" w:rsidP="004C26D3">
      <w:pPr>
        <w:pStyle w:val="ListParagraph"/>
        <w:numPr>
          <w:ilvl w:val="0"/>
          <w:numId w:val="3"/>
        </w:numPr>
        <w:tabs>
          <w:tab w:val="left" w:pos="6045"/>
        </w:tabs>
      </w:pPr>
      <w:r>
        <w:t>Exfoliate h</w:t>
      </w:r>
      <w:r w:rsidR="00762073">
        <w:t>-</w:t>
      </w:r>
      <w:r>
        <w:t>BN onto cleaned Si/SiO</w:t>
      </w:r>
      <w:r w:rsidRPr="004C26D3">
        <w:rPr>
          <w:vertAlign w:val="subscript"/>
        </w:rPr>
        <w:t xml:space="preserve">2 </w:t>
      </w:r>
      <w:r>
        <w:t>wafer.</w:t>
      </w:r>
    </w:p>
    <w:p w14:paraId="0EFBD121" w14:textId="5B9D2F78" w:rsidR="004967A4" w:rsidRDefault="004967A4" w:rsidP="004C26D3">
      <w:pPr>
        <w:pStyle w:val="ListParagraph"/>
        <w:numPr>
          <w:ilvl w:val="0"/>
          <w:numId w:val="3"/>
        </w:numPr>
        <w:tabs>
          <w:tab w:val="left" w:pos="6045"/>
        </w:tabs>
      </w:pPr>
      <w:r>
        <w:t>Pick up and transfer the flake onto the gates via standard dry transfer techniques using</w:t>
      </w:r>
      <w:r w:rsidR="00496D70">
        <w:t xml:space="preserve"> </w:t>
      </w:r>
      <w:r>
        <w:t xml:space="preserve">a PDMS </w:t>
      </w:r>
      <w:r w:rsidR="003D69D4">
        <w:t xml:space="preserve">(Gel pack 4) </w:t>
      </w:r>
      <w:r>
        <w:t>stamp</w:t>
      </w:r>
      <w:r w:rsidR="003D69D4">
        <w:t>.</w:t>
      </w:r>
    </w:p>
    <w:p w14:paraId="51F03C80" w14:textId="2201E617" w:rsidR="004C26D3" w:rsidRDefault="004C26D3" w:rsidP="004C26D3">
      <w:pPr>
        <w:pStyle w:val="ListParagraph"/>
        <w:numPr>
          <w:ilvl w:val="0"/>
          <w:numId w:val="3"/>
        </w:numPr>
        <w:tabs>
          <w:tab w:val="left" w:pos="6045"/>
        </w:tabs>
      </w:pPr>
      <w:r>
        <w:t>MoS</w:t>
      </w:r>
      <w:r w:rsidRPr="004C26D3">
        <w:rPr>
          <w:vertAlign w:val="subscript"/>
        </w:rPr>
        <w:t>2</w:t>
      </w:r>
      <w:r w:rsidRPr="004C26D3">
        <w:t xml:space="preserve"> flakes are exfoliated and identified</w:t>
      </w:r>
      <w:r>
        <w:t xml:space="preserve"> in a PDMS stamp in an optical microscope with 100X objective.</w:t>
      </w:r>
    </w:p>
    <w:p w14:paraId="16A30B8A" w14:textId="599DB77A" w:rsidR="00496D70" w:rsidRDefault="004C26D3" w:rsidP="004C26D3">
      <w:pPr>
        <w:pStyle w:val="ListParagraph"/>
        <w:numPr>
          <w:ilvl w:val="0"/>
          <w:numId w:val="3"/>
        </w:numPr>
        <w:tabs>
          <w:tab w:val="left" w:pos="6045"/>
        </w:tabs>
      </w:pPr>
      <w:r>
        <w:t>The flake was carefully transferred on top of h</w:t>
      </w:r>
      <w:r w:rsidR="00762073">
        <w:t>-</w:t>
      </w:r>
      <w:r>
        <w:t xml:space="preserve">BN flake ensuring that the flake is well inside the bottom local gate electrodes. </w:t>
      </w:r>
    </w:p>
    <w:p w14:paraId="47A98BFD" w14:textId="2C33A042" w:rsidR="004C26D3" w:rsidRDefault="004C26D3" w:rsidP="004967A4">
      <w:pPr>
        <w:tabs>
          <w:tab w:val="left" w:pos="6045"/>
        </w:tabs>
        <w:rPr>
          <w:b/>
          <w:bCs/>
        </w:rPr>
      </w:pPr>
      <w:r w:rsidRPr="004C26D3">
        <w:rPr>
          <w:b/>
          <w:bCs/>
        </w:rPr>
        <w:t xml:space="preserve">3. </w:t>
      </w:r>
      <w:r>
        <w:rPr>
          <w:b/>
          <w:bCs/>
        </w:rPr>
        <w:t>Fabrication</w:t>
      </w:r>
      <w:r w:rsidRPr="004C26D3">
        <w:rPr>
          <w:b/>
          <w:bCs/>
        </w:rPr>
        <w:t xml:space="preserve"> of </w:t>
      </w:r>
      <w:r>
        <w:rPr>
          <w:b/>
          <w:bCs/>
        </w:rPr>
        <w:t>c</w:t>
      </w:r>
      <w:r w:rsidRPr="004C26D3">
        <w:rPr>
          <w:b/>
          <w:bCs/>
        </w:rPr>
        <w:t xml:space="preserve">ontact </w:t>
      </w:r>
      <w:r>
        <w:rPr>
          <w:b/>
          <w:bCs/>
        </w:rPr>
        <w:t>e</w:t>
      </w:r>
      <w:r w:rsidRPr="004C26D3">
        <w:rPr>
          <w:b/>
          <w:bCs/>
        </w:rPr>
        <w:t>lectrodes (Fig. S1(</w:t>
      </w:r>
      <w:r>
        <w:rPr>
          <w:b/>
          <w:bCs/>
        </w:rPr>
        <w:t>c</w:t>
      </w:r>
      <w:r w:rsidRPr="004C26D3">
        <w:rPr>
          <w:b/>
          <w:bCs/>
        </w:rPr>
        <w:t>))</w:t>
      </w:r>
    </w:p>
    <w:p w14:paraId="2659DD31" w14:textId="042EE7C2" w:rsidR="004C26D3" w:rsidRPr="004C26D3" w:rsidRDefault="004C26D3" w:rsidP="004C26D3">
      <w:pPr>
        <w:pStyle w:val="ListParagraph"/>
        <w:numPr>
          <w:ilvl w:val="0"/>
          <w:numId w:val="1"/>
        </w:numPr>
        <w:tabs>
          <w:tab w:val="left" w:pos="6045"/>
        </w:tabs>
      </w:pPr>
      <w:r w:rsidRPr="004C26D3">
        <w:t>Spin and bake of a PMMA-based bilayer resist recipe.</w:t>
      </w:r>
    </w:p>
    <w:p w14:paraId="60876D4D" w14:textId="4468D585" w:rsidR="004C26D3" w:rsidRPr="004C26D3" w:rsidRDefault="008E6C36" w:rsidP="004C26D3">
      <w:pPr>
        <w:pStyle w:val="ListParagraph"/>
        <w:numPr>
          <w:ilvl w:val="0"/>
          <w:numId w:val="1"/>
        </w:numPr>
        <w:tabs>
          <w:tab w:val="left" w:pos="6045"/>
        </w:tabs>
      </w:pPr>
      <w:r>
        <w:t>2</w:t>
      </w:r>
      <w:r w:rsidRPr="008E6C36">
        <w:rPr>
          <w:vertAlign w:val="superscript"/>
        </w:rPr>
        <w:t>nd</w:t>
      </w:r>
      <w:r>
        <w:t xml:space="preserve"> layer e</w:t>
      </w:r>
      <w:r w:rsidR="004C26D3" w:rsidRPr="004C26D3">
        <w:t>lectron beam lithography to define contacts.</w:t>
      </w:r>
    </w:p>
    <w:p w14:paraId="46790E45" w14:textId="151413A9" w:rsidR="004C26D3" w:rsidRPr="004C26D3" w:rsidRDefault="004C26D3" w:rsidP="004C26D3">
      <w:pPr>
        <w:pStyle w:val="ListParagraph"/>
        <w:numPr>
          <w:ilvl w:val="0"/>
          <w:numId w:val="1"/>
        </w:numPr>
        <w:tabs>
          <w:tab w:val="left" w:pos="6045"/>
        </w:tabs>
      </w:pPr>
      <w:r w:rsidRPr="004C26D3">
        <w:t xml:space="preserve">Develop resist in a </w:t>
      </w:r>
      <w:r w:rsidR="008E6C36">
        <w:t>DI</w:t>
      </w:r>
      <w:r w:rsidRPr="004C26D3">
        <w:t xml:space="preserve"> water:IPA (1:3 by weight) mixture.</w:t>
      </w:r>
    </w:p>
    <w:p w14:paraId="5BF1AAE8" w14:textId="45A21E1F" w:rsidR="004C26D3" w:rsidRPr="004C26D3" w:rsidRDefault="004C26D3" w:rsidP="008E6C36">
      <w:pPr>
        <w:pStyle w:val="ListParagraph"/>
        <w:numPr>
          <w:ilvl w:val="0"/>
          <w:numId w:val="1"/>
        </w:numPr>
        <w:tabs>
          <w:tab w:val="left" w:pos="6045"/>
        </w:tabs>
      </w:pPr>
      <w:r w:rsidRPr="004C26D3">
        <w:t>Deposit</w:t>
      </w:r>
      <w:r w:rsidR="008E6C36">
        <w:t>ion of</w:t>
      </w:r>
      <w:r w:rsidRPr="004C26D3">
        <w:t xml:space="preserve"> </w:t>
      </w:r>
      <w:r w:rsidR="008E6C36">
        <w:t xml:space="preserve">Cr </w:t>
      </w:r>
      <w:r w:rsidRPr="004C26D3">
        <w:t>(</w:t>
      </w:r>
      <w:r w:rsidR="008E6C36">
        <w:t xml:space="preserve">10 </w:t>
      </w:r>
      <w:r w:rsidRPr="004C26D3">
        <w:t>nm)/Au</w:t>
      </w:r>
      <w:r w:rsidR="008E6C36">
        <w:t xml:space="preserve"> </w:t>
      </w:r>
      <w:r w:rsidRPr="004C26D3">
        <w:t>(</w:t>
      </w:r>
      <w:r w:rsidR="008E6C36">
        <w:t>7</w:t>
      </w:r>
      <w:r w:rsidRPr="004C26D3">
        <w:t xml:space="preserve">0nm) in a </w:t>
      </w:r>
      <w:r w:rsidR="008E6C36">
        <w:t>e-beam</w:t>
      </w:r>
      <w:r w:rsidRPr="004C26D3">
        <w:t xml:space="preserve"> evaporator.</w:t>
      </w:r>
    </w:p>
    <w:p w14:paraId="7F79A6C4" w14:textId="0568CC72" w:rsidR="004C26D3" w:rsidRDefault="004C26D3" w:rsidP="008E6C36">
      <w:pPr>
        <w:pStyle w:val="ListParagraph"/>
        <w:numPr>
          <w:ilvl w:val="0"/>
          <w:numId w:val="1"/>
        </w:numPr>
        <w:tabs>
          <w:tab w:val="left" w:pos="6045"/>
        </w:tabs>
      </w:pPr>
      <w:r w:rsidRPr="004C26D3">
        <w:t>Liftoff with successive baths of acetone and IPA</w:t>
      </w:r>
      <w:r w:rsidR="008E6C36">
        <w:t>.</w:t>
      </w:r>
    </w:p>
    <w:p w14:paraId="2077E56B" w14:textId="7C33CC6B" w:rsidR="008E6C36" w:rsidRPr="004C26D3" w:rsidRDefault="008E6C36" w:rsidP="008E6C36">
      <w:pPr>
        <w:pStyle w:val="ListParagraph"/>
        <w:numPr>
          <w:ilvl w:val="0"/>
          <w:numId w:val="1"/>
        </w:numPr>
        <w:tabs>
          <w:tab w:val="left" w:pos="6045"/>
        </w:tabs>
      </w:pPr>
      <w:r>
        <w:t>Annealing at 100C for 1+ hours in N</w:t>
      </w:r>
      <w:r w:rsidRPr="004C26D3">
        <w:rPr>
          <w:vertAlign w:val="subscript"/>
        </w:rPr>
        <w:t xml:space="preserve">2 </w:t>
      </w:r>
      <w:r>
        <w:t>environment.</w:t>
      </w:r>
    </w:p>
    <w:p w14:paraId="7DCDD363" w14:textId="68F52844" w:rsidR="00ED4210" w:rsidRDefault="004C26D3" w:rsidP="00ED4210">
      <w:pPr>
        <w:pStyle w:val="ListParagraph"/>
        <w:numPr>
          <w:ilvl w:val="0"/>
          <w:numId w:val="1"/>
        </w:numPr>
        <w:tabs>
          <w:tab w:val="left" w:pos="6045"/>
        </w:tabs>
      </w:pPr>
      <w:r w:rsidRPr="004C26D3">
        <w:t>Mount chip into chip carrier and wire bond</w:t>
      </w:r>
    </w:p>
    <w:p w14:paraId="1FF879BD" w14:textId="59567A07" w:rsidR="00ED4210" w:rsidRDefault="00B33D07" w:rsidP="00B33D07">
      <w:pPr>
        <w:rPr>
          <w:rFonts w:cs="Times New Roman"/>
          <w:b/>
          <w:bCs/>
          <w:sz w:val="32"/>
          <w:szCs w:val="32"/>
        </w:rPr>
      </w:pPr>
      <w:r>
        <w:rPr>
          <w:rFonts w:cs="Times New Roman"/>
          <w:b/>
          <w:bCs/>
          <w:sz w:val="32"/>
          <w:szCs w:val="32"/>
        </w:rPr>
        <w:lastRenderedPageBreak/>
        <w:t>Π</w:t>
      </w:r>
      <w:r w:rsidRPr="00833ABB">
        <w:rPr>
          <w:rFonts w:cs="Times New Roman"/>
          <w:b/>
          <w:bCs/>
          <w:sz w:val="32"/>
          <w:szCs w:val="32"/>
        </w:rPr>
        <w:t xml:space="preserve">. </w:t>
      </w:r>
      <w:r>
        <w:rPr>
          <w:rFonts w:cs="Times New Roman"/>
          <w:b/>
          <w:bCs/>
          <w:sz w:val="32"/>
          <w:szCs w:val="32"/>
        </w:rPr>
        <w:t>Charge Transferred based Switching (CTS)</w:t>
      </w:r>
      <w:r w:rsidRPr="00833ABB">
        <w:rPr>
          <w:rFonts w:cs="Times New Roman"/>
          <w:b/>
          <w:bCs/>
          <w:sz w:val="32"/>
          <w:szCs w:val="32"/>
        </w:rPr>
        <w:t xml:space="preserve"> Characteristic of </w:t>
      </w:r>
      <w:r>
        <w:rPr>
          <w:rFonts w:cs="Times New Roman"/>
          <w:b/>
          <w:bCs/>
          <w:sz w:val="32"/>
          <w:szCs w:val="32"/>
        </w:rPr>
        <w:t>the Device</w:t>
      </w:r>
      <w:r w:rsidRPr="00833ABB">
        <w:rPr>
          <w:rFonts w:cs="Times New Roman"/>
          <w:b/>
          <w:bCs/>
          <w:sz w:val="32"/>
          <w:szCs w:val="32"/>
        </w:rPr>
        <w:t xml:space="preserve"> </w:t>
      </w:r>
    </w:p>
    <w:p w14:paraId="5E4CBE86" w14:textId="6A46DB64" w:rsidR="008B2D8D" w:rsidRDefault="00746C58" w:rsidP="00B33D07">
      <w:pPr>
        <w:rPr>
          <w:rFonts w:cs="Times New Roman"/>
          <w:b/>
          <w:bCs/>
          <w:sz w:val="32"/>
          <w:szCs w:val="32"/>
        </w:rPr>
      </w:pPr>
      <w:r>
        <w:rPr>
          <w:rFonts w:cs="Times New Roman"/>
          <w:b/>
          <w:bCs/>
          <w:noProof/>
          <w:sz w:val="32"/>
          <w:szCs w:val="32"/>
        </w:rPr>
        <mc:AlternateContent>
          <mc:Choice Requires="wpg">
            <w:drawing>
              <wp:inline distT="0" distB="0" distL="0" distR="0" wp14:anchorId="3B5B7461" wp14:editId="1E0482C9">
                <wp:extent cx="5929630" cy="2346003"/>
                <wp:effectExtent l="0" t="0" r="0" b="0"/>
                <wp:docPr id="101" name="Group 101"/>
                <wp:cNvGraphicFramePr/>
                <a:graphic xmlns:a="http://schemas.openxmlformats.org/drawingml/2006/main">
                  <a:graphicData uri="http://schemas.microsoft.com/office/word/2010/wordprocessingGroup">
                    <wpg:wgp>
                      <wpg:cNvGrpSpPr/>
                      <wpg:grpSpPr>
                        <a:xfrm>
                          <a:off x="0" y="0"/>
                          <a:ext cx="5929630" cy="2346003"/>
                          <a:chOff x="0" y="0"/>
                          <a:chExt cx="5929890" cy="2346176"/>
                        </a:xfrm>
                      </wpg:grpSpPr>
                      <wpg:grpSp>
                        <wpg:cNvPr id="54" name="Group 54"/>
                        <wpg:cNvGrpSpPr/>
                        <wpg:grpSpPr>
                          <a:xfrm>
                            <a:off x="0" y="0"/>
                            <a:ext cx="2242652" cy="2223263"/>
                            <a:chOff x="0" y="0"/>
                            <a:chExt cx="2242820" cy="2223662"/>
                          </a:xfrm>
                        </wpg:grpSpPr>
                        <pic:pic xmlns:pic="http://schemas.openxmlformats.org/drawingml/2006/picture">
                          <pic:nvPicPr>
                            <pic:cNvPr id="38" name="Picture 38" descr="A screenshot of a social media post&#10;&#10;Description automatically generated"/>
                            <pic:cNvPicPr>
                              <a:picLocks noChangeAspect="1"/>
                            </pic:cNvPicPr>
                          </pic:nvPicPr>
                          <pic:blipFill rotWithShape="1">
                            <a:blip r:embed="rId22" cstate="print">
                              <a:extLst>
                                <a:ext uri="{28A0092B-C50C-407E-A947-70E740481C1C}">
                                  <a14:useLocalDpi xmlns:a14="http://schemas.microsoft.com/office/drawing/2010/main" val="0"/>
                                </a:ext>
                              </a:extLst>
                            </a:blip>
                            <a:srcRect l="4209" t="10256" r="11176"/>
                            <a:stretch/>
                          </pic:blipFill>
                          <pic:spPr bwMode="auto">
                            <a:xfrm>
                              <a:off x="0" y="439947"/>
                              <a:ext cx="2242820" cy="178371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0" y="0"/>
                              <a:ext cx="422443" cy="405311"/>
                            </a:xfrm>
                            <a:prstGeom prst="rect">
                              <a:avLst/>
                            </a:prstGeom>
                            <a:noFill/>
                            <a:ln w="6350">
                              <a:noFill/>
                            </a:ln>
                          </wps:spPr>
                          <wps:txbx>
                            <w:txbxContent>
                              <w:p w14:paraId="2B65A84D" w14:textId="77777777" w:rsidR="008B2D8D" w:rsidRPr="00F83E80" w:rsidRDefault="008B2D8D" w:rsidP="008B2D8D">
                                <w:pPr>
                                  <w:rPr>
                                    <w:sz w:val="28"/>
                                    <w:szCs w:val="28"/>
                                  </w:rPr>
                                </w:pPr>
                                <w:r w:rsidRPr="00F83E80">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5" name="Group 55"/>
                        <wpg:cNvGrpSpPr/>
                        <wpg:grpSpPr>
                          <a:xfrm>
                            <a:off x="2165299" y="7315"/>
                            <a:ext cx="1957727" cy="2338861"/>
                            <a:chOff x="0" y="0"/>
                            <a:chExt cx="1957873" cy="2339280"/>
                          </a:xfrm>
                        </wpg:grpSpPr>
                        <pic:pic xmlns:pic="http://schemas.openxmlformats.org/drawingml/2006/picture">
                          <pic:nvPicPr>
                            <pic:cNvPr id="40" name="Picture 40" descr="A screenshot of a cell phone&#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l="1730" t="10849" r="11950"/>
                            <a:stretch/>
                          </pic:blipFill>
                          <pic:spPr bwMode="auto">
                            <a:xfrm>
                              <a:off x="77638" y="396815"/>
                              <a:ext cx="1880235" cy="1942465"/>
                            </a:xfrm>
                            <a:prstGeom prst="rect">
                              <a:avLst/>
                            </a:prstGeom>
                            <a:ln>
                              <a:noFill/>
                            </a:ln>
                            <a:extLst>
                              <a:ext uri="{53640926-AAD7-44D8-BBD7-CCE9431645EC}">
                                <a14:shadowObscured xmlns:a14="http://schemas.microsoft.com/office/drawing/2010/main"/>
                              </a:ext>
                            </a:extLst>
                          </pic:spPr>
                        </pic:pic>
                        <wps:wsp>
                          <wps:cNvPr id="52" name="Text Box 52"/>
                          <wps:cNvSpPr txBox="1"/>
                          <wps:spPr>
                            <a:xfrm>
                              <a:off x="0" y="0"/>
                              <a:ext cx="422443" cy="405311"/>
                            </a:xfrm>
                            <a:prstGeom prst="rect">
                              <a:avLst/>
                            </a:prstGeom>
                            <a:noFill/>
                            <a:ln w="6350">
                              <a:noFill/>
                            </a:ln>
                          </wps:spPr>
                          <wps:txbx>
                            <w:txbxContent>
                              <w:p w14:paraId="75F66D02" w14:textId="77777777" w:rsidR="008B2D8D" w:rsidRPr="00F83E80" w:rsidRDefault="008B2D8D" w:rsidP="008B2D8D">
                                <w:pPr>
                                  <w:rPr>
                                    <w:sz w:val="28"/>
                                    <w:szCs w:val="28"/>
                                  </w:rPr>
                                </w:pPr>
                                <w:r w:rsidRPr="00F83E80">
                                  <w:rPr>
                                    <w:sz w:val="28"/>
                                    <w:szCs w:val="28"/>
                                  </w:rPr>
                                  <w:t>(</w:t>
                                </w:r>
                                <w:r>
                                  <w:rPr>
                                    <w:sz w:val="28"/>
                                    <w:szCs w:val="28"/>
                                  </w:rPr>
                                  <w:t>b</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6" name="Group 56"/>
                        <wpg:cNvGrpSpPr/>
                        <wpg:grpSpPr>
                          <a:xfrm>
                            <a:off x="4067251" y="7315"/>
                            <a:ext cx="1862639" cy="2263046"/>
                            <a:chOff x="0" y="0"/>
                            <a:chExt cx="1862778" cy="2263452"/>
                          </a:xfrm>
                        </wpg:grpSpPr>
                        <pic:pic xmlns:pic="http://schemas.openxmlformats.org/drawingml/2006/picture">
                          <pic:nvPicPr>
                            <pic:cNvPr id="49" name="Picture 49" descr="A screenshot of a cell phone&#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3147" t="10849" r="12245" b="2334"/>
                            <a:stretch/>
                          </pic:blipFill>
                          <pic:spPr bwMode="auto">
                            <a:xfrm>
                              <a:off x="51758" y="405442"/>
                              <a:ext cx="1811020" cy="1858010"/>
                            </a:xfrm>
                            <a:prstGeom prst="rect">
                              <a:avLst/>
                            </a:prstGeom>
                            <a:ln>
                              <a:noFill/>
                            </a:ln>
                            <a:extLst>
                              <a:ext uri="{53640926-AAD7-44D8-BBD7-CCE9431645EC}">
                                <a14:shadowObscured xmlns:a14="http://schemas.microsoft.com/office/drawing/2010/main"/>
                              </a:ext>
                            </a:extLst>
                          </pic:spPr>
                        </pic:pic>
                        <wps:wsp>
                          <wps:cNvPr id="53" name="Text Box 53"/>
                          <wps:cNvSpPr txBox="1"/>
                          <wps:spPr>
                            <a:xfrm>
                              <a:off x="0" y="0"/>
                              <a:ext cx="422443" cy="405311"/>
                            </a:xfrm>
                            <a:prstGeom prst="rect">
                              <a:avLst/>
                            </a:prstGeom>
                            <a:noFill/>
                            <a:ln w="6350">
                              <a:noFill/>
                            </a:ln>
                          </wps:spPr>
                          <wps:txbx>
                            <w:txbxContent>
                              <w:p w14:paraId="09C0DA2B" w14:textId="77777777" w:rsidR="008B2D8D" w:rsidRPr="00F83E80" w:rsidRDefault="008B2D8D" w:rsidP="008B2D8D">
                                <w:pPr>
                                  <w:rPr>
                                    <w:sz w:val="28"/>
                                    <w:szCs w:val="28"/>
                                  </w:rPr>
                                </w:pPr>
                                <w:r w:rsidRPr="00F83E80">
                                  <w:rPr>
                                    <w:sz w:val="28"/>
                                    <w:szCs w:val="28"/>
                                  </w:rPr>
                                  <w:t>(</w:t>
                                </w:r>
                                <w:r>
                                  <w:rPr>
                                    <w:sz w:val="28"/>
                                    <w:szCs w:val="28"/>
                                  </w:rPr>
                                  <w:t>c</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3B5B7461" id="Group 101" o:spid="_x0000_s1044" style="width:466.9pt;height:184.7pt;mso-position-horizontal-relative:char;mso-position-vertical-relative:line" coordsize="59298,23461" o:gfxdata="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kAOQA5AGMAAAAAADkAOQA5ADkA&#10;YwBjAGMAjACMAAAAAAAAADkAOQA5AGMAYwBjAIwAjACMALUAtQA5ADkAYwBjAGMAjACMALUAtQDW&#10;AGMAYwCMAIwAjAC1ALUAtQDWANYA/wD/AIwAjAC1ALUAtQC1ANYA1gDWAP8A/wAAALUA1gDWANYA&#10;/wD/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5AGMAOQBjAIwAtQAAAGMAAAA5AGMAjABj&#10;AIwAtQC1ANYAAAA5AGMAAAA5AGMAOQBjAIwAjAC1ANYA1gD/AAAAOQA5AGMAjABjALUAtQDWAP8A&#10;AAA5ADkAYwCMAIwAtQDWANYA/wDWAP8AOQBjAGMAjAC1ANYAtQDWAP8AtQD/AIQAYwCMALUA1gC1&#10;ANYA/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">
                <v:group id="Group 54" o:spid="_x0000_s1045" style="position:absolute;width:22426;height:22232" coordsize="22428,22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38" o:spid="_x0000_s1046" type="#_x0000_t75" alt="A screenshot of a social media post&#10;&#10;Description automatically generated" style="position:absolute;top:4399;width:22428;height:17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">
                    <v:imagedata r:id="rId25" o:title="A screenshot of a social media post&#10;&#10;Description automatically generated" croptop="6721f" cropleft="2758f" cropright="7324f"/>
                  </v:shape>
                  <v:shape id="Text Box 51" o:spid="_x0000_s1047"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2B65A84D" w14:textId="77777777" w:rsidR="008B2D8D" w:rsidRPr="00F83E80" w:rsidRDefault="008B2D8D" w:rsidP="008B2D8D">
                          <w:pPr>
                            <w:rPr>
                              <w:sz w:val="28"/>
                              <w:szCs w:val="28"/>
                            </w:rPr>
                          </w:pPr>
                          <w:r w:rsidRPr="00F83E80">
                            <w:rPr>
                              <w:sz w:val="28"/>
                              <w:szCs w:val="28"/>
                            </w:rPr>
                            <w:t>(a)</w:t>
                          </w:r>
                        </w:p>
                      </w:txbxContent>
                    </v:textbox>
                  </v:shape>
                </v:group>
                <v:group id="Group 55" o:spid="_x0000_s1048" style="position:absolute;left:21652;top:73;width:19578;height:23388" coordsize="19578,2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40" o:spid="_x0000_s1049" type="#_x0000_t75" alt="A screenshot of a cell phone&#10;&#10;Description automatically generated" style="position:absolute;left:776;top:3968;width:18802;height:19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">
                    <v:imagedata r:id="rId26" o:title="A screenshot of a cell phone&#10;&#10;Description automatically generated" croptop="7110f" cropleft="1134f" cropright="7832f"/>
                  </v:shape>
                  <v:shape id="Text Box 52" o:spid="_x0000_s1050"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75F66D02" w14:textId="77777777" w:rsidR="008B2D8D" w:rsidRPr="00F83E80" w:rsidRDefault="008B2D8D" w:rsidP="008B2D8D">
                          <w:pPr>
                            <w:rPr>
                              <w:sz w:val="28"/>
                              <w:szCs w:val="28"/>
                            </w:rPr>
                          </w:pPr>
                          <w:r w:rsidRPr="00F83E80">
                            <w:rPr>
                              <w:sz w:val="28"/>
                              <w:szCs w:val="28"/>
                            </w:rPr>
                            <w:t>(</w:t>
                          </w:r>
                          <w:r>
                            <w:rPr>
                              <w:sz w:val="28"/>
                              <w:szCs w:val="28"/>
                            </w:rPr>
                            <w:t>b</w:t>
                          </w:r>
                          <w:r w:rsidRPr="00F83E80">
                            <w:rPr>
                              <w:sz w:val="28"/>
                              <w:szCs w:val="28"/>
                            </w:rPr>
                            <w:t>)</w:t>
                          </w:r>
                        </w:p>
                      </w:txbxContent>
                    </v:textbox>
                  </v:shape>
                </v:group>
                <v:group id="Group 56" o:spid="_x0000_s1051" style="position:absolute;left:40672;top:73;width:18626;height:22630" coordsize="18627,2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Picture 49" o:spid="_x0000_s1052" type="#_x0000_t75" alt="A screenshot of a cell phone&#10;&#10;Description automatically generated" style="position:absolute;left:517;top:4054;width:18110;height:1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">
                    <v:imagedata r:id="rId27" o:title="A screenshot of a cell phone&#10;&#10;Description automatically generated" croptop="7110f" cropbottom="1530f" cropleft="2062f" cropright="8025f"/>
                  </v:shape>
                  <v:shape id="Text Box 53" o:spid="_x0000_s1053"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09C0DA2B" w14:textId="77777777" w:rsidR="008B2D8D" w:rsidRPr="00F83E80" w:rsidRDefault="008B2D8D" w:rsidP="008B2D8D">
                          <w:pPr>
                            <w:rPr>
                              <w:sz w:val="28"/>
                              <w:szCs w:val="28"/>
                            </w:rPr>
                          </w:pPr>
                          <w:r w:rsidRPr="00F83E80">
                            <w:rPr>
                              <w:sz w:val="28"/>
                              <w:szCs w:val="28"/>
                            </w:rPr>
                            <w:t>(</w:t>
                          </w:r>
                          <w:r>
                            <w:rPr>
                              <w:sz w:val="28"/>
                              <w:szCs w:val="28"/>
                            </w:rPr>
                            <w:t>c</w:t>
                          </w:r>
                          <w:r w:rsidRPr="00F83E80">
                            <w:rPr>
                              <w:sz w:val="28"/>
                              <w:szCs w:val="28"/>
                            </w:rPr>
                            <w:t>)</w:t>
                          </w:r>
                        </w:p>
                      </w:txbxContent>
                    </v:textbox>
                  </v:shape>
                </v:group>
                <w10:anchorlock/>
              </v:group>
            </w:pict>
          </mc:Fallback>
        </mc:AlternateContent>
      </w:r>
    </w:p>
    <w:p w14:paraId="105310A7" w14:textId="738AF669" w:rsidR="00492237" w:rsidRPr="009B5CC0" w:rsidRDefault="00492237" w:rsidP="00B33D07">
      <w:pPr>
        <w:rPr>
          <w:rFonts w:cs="Times New Roman"/>
          <w:szCs w:val="24"/>
        </w:rPr>
      </w:pPr>
      <w:r w:rsidRPr="00D52CDB">
        <w:rPr>
          <w:rFonts w:cs="Times New Roman"/>
          <w:b/>
          <w:bCs/>
          <w:szCs w:val="24"/>
        </w:rPr>
        <w:t>Figure S2.</w:t>
      </w:r>
      <w:r>
        <w:rPr>
          <w:rFonts w:cs="Times New Roman"/>
          <w:szCs w:val="24"/>
        </w:rPr>
        <w:t xml:space="preserve"> (a) Switching behavior of the device for 1000 nm local gate width with different device</w:t>
      </w:r>
      <w:r w:rsidR="009B5CC0">
        <w:rPr>
          <w:rFonts w:cs="Times New Roman"/>
          <w:szCs w:val="24"/>
        </w:rPr>
        <w:t xml:space="preserve"> (D2)</w:t>
      </w:r>
      <w:r>
        <w:rPr>
          <w:rFonts w:cs="Times New Roman"/>
          <w:szCs w:val="24"/>
        </w:rPr>
        <w:t>. (b) I</w:t>
      </w:r>
      <w:r w:rsidRPr="00492237">
        <w:rPr>
          <w:rFonts w:cs="Times New Roman"/>
          <w:szCs w:val="24"/>
          <w:vertAlign w:val="subscript"/>
        </w:rPr>
        <w:t>SD</w:t>
      </w:r>
      <w:r>
        <w:rPr>
          <w:rFonts w:cs="Times New Roman"/>
          <w:szCs w:val="24"/>
        </w:rPr>
        <w:t>-V</w:t>
      </w:r>
      <w:r w:rsidRPr="00492237">
        <w:rPr>
          <w:rFonts w:cs="Times New Roman"/>
          <w:szCs w:val="24"/>
          <w:vertAlign w:val="subscript"/>
        </w:rPr>
        <w:t>SD</w:t>
      </w:r>
      <w:r>
        <w:rPr>
          <w:rFonts w:cs="Times New Roman"/>
          <w:szCs w:val="24"/>
        </w:rPr>
        <w:t xml:space="preserve"> plot with different local gate voltages in logarithmic scale</w:t>
      </w:r>
      <w:r w:rsidR="009B5CC0">
        <w:rPr>
          <w:rFonts w:cs="Times New Roman"/>
          <w:szCs w:val="24"/>
        </w:rPr>
        <w:t xml:space="preserve"> for D2</w:t>
      </w:r>
      <w:r>
        <w:rPr>
          <w:rFonts w:cs="Times New Roman"/>
          <w:szCs w:val="24"/>
        </w:rPr>
        <w:t>. (c) Exponential increment of current with V</w:t>
      </w:r>
      <w:r w:rsidRPr="00492237">
        <w:rPr>
          <w:rFonts w:cs="Times New Roman"/>
          <w:szCs w:val="24"/>
          <w:vertAlign w:val="subscript"/>
        </w:rPr>
        <w:t>SD</w:t>
      </w:r>
      <w:r>
        <w:rPr>
          <w:rFonts w:cs="Times New Roman"/>
          <w:szCs w:val="24"/>
        </w:rPr>
        <w:t xml:space="preserve"> for -2V V</w:t>
      </w:r>
      <w:r w:rsidRPr="00492237">
        <w:rPr>
          <w:rFonts w:cs="Times New Roman"/>
          <w:szCs w:val="24"/>
          <w:vertAlign w:val="subscript"/>
        </w:rPr>
        <w:t>local</w:t>
      </w:r>
      <w:r w:rsidR="009B5CC0">
        <w:rPr>
          <w:rFonts w:cs="Times New Roman"/>
          <w:szCs w:val="24"/>
        </w:rPr>
        <w:t xml:space="preserve"> a typical signature of tunneling presented in D2. </w:t>
      </w:r>
    </w:p>
    <w:p w14:paraId="1336EDFB" w14:textId="77777777" w:rsidR="009D0755" w:rsidRDefault="009D0755" w:rsidP="007035C3">
      <w:pPr>
        <w:rPr>
          <w:rFonts w:cs="Times New Roman"/>
          <w:szCs w:val="24"/>
        </w:rPr>
      </w:pPr>
    </w:p>
    <w:p w14:paraId="2C1E08F9" w14:textId="7EBC955E" w:rsidR="00037404" w:rsidRDefault="001B1C5C" w:rsidP="007035C3">
      <w:pPr>
        <w:rPr>
          <w:rFonts w:cs="Times New Roman"/>
          <w:szCs w:val="24"/>
        </w:rPr>
      </w:pPr>
      <w:r>
        <w:rPr>
          <w:rFonts w:cs="Times New Roman"/>
          <w:szCs w:val="24"/>
        </w:rPr>
        <w:t>Figure S2(a) shows a change in resistance with local gates which shows a clear transition from OFF state to ON state by controlling the transfer of charges from source to drain</w:t>
      </w:r>
      <w:r w:rsidR="00060FD3">
        <w:rPr>
          <w:rFonts w:cs="Times New Roman"/>
          <w:szCs w:val="24"/>
        </w:rPr>
        <w:t xml:space="preserve"> for device 1 (D1) and device 2 (D2)</w:t>
      </w:r>
      <w:r>
        <w:rPr>
          <w:rFonts w:cs="Times New Roman"/>
          <w:szCs w:val="24"/>
        </w:rPr>
        <w:t xml:space="preserve">. Each device shows quite similar kind of trend which is well reproduceable for each device. On the other hand, the charge </w:t>
      </w:r>
      <w:r w:rsidR="00D52CDB">
        <w:rPr>
          <w:rFonts w:cs="Times New Roman"/>
          <w:szCs w:val="24"/>
        </w:rPr>
        <w:t>transfer-based</w:t>
      </w:r>
      <w:r>
        <w:rPr>
          <w:rFonts w:cs="Times New Roman"/>
          <w:szCs w:val="24"/>
        </w:rPr>
        <w:t xml:space="preserve"> switching (CTS) is well modulated by the local gate voltages (V</w:t>
      </w:r>
      <w:r w:rsidRPr="001262DA">
        <w:rPr>
          <w:rFonts w:cs="Times New Roman"/>
          <w:szCs w:val="24"/>
          <w:vertAlign w:val="subscript"/>
        </w:rPr>
        <w:t>local</w:t>
      </w:r>
      <w:r>
        <w:rPr>
          <w:rFonts w:cs="Times New Roman"/>
          <w:szCs w:val="24"/>
        </w:rPr>
        <w:t>). At positive V</w:t>
      </w:r>
      <w:r w:rsidRPr="001262DA">
        <w:rPr>
          <w:rFonts w:cs="Times New Roman"/>
          <w:szCs w:val="24"/>
          <w:vertAlign w:val="subscript"/>
        </w:rPr>
        <w:t>local</w:t>
      </w:r>
      <w:r>
        <w:rPr>
          <w:rFonts w:cs="Times New Roman"/>
          <w:szCs w:val="24"/>
        </w:rPr>
        <w:t xml:space="preserve"> the I</w:t>
      </w:r>
      <w:r w:rsidRPr="002C03E0">
        <w:rPr>
          <w:rFonts w:cs="Times New Roman"/>
          <w:szCs w:val="24"/>
          <w:vertAlign w:val="subscript"/>
        </w:rPr>
        <w:t xml:space="preserve">SD </w:t>
      </w:r>
      <w:r>
        <w:rPr>
          <w:rFonts w:cs="Times New Roman"/>
          <w:szCs w:val="24"/>
        </w:rPr>
        <w:t>becomes linear with V</w:t>
      </w:r>
      <w:r w:rsidRPr="002C03E0">
        <w:rPr>
          <w:rFonts w:cs="Times New Roman"/>
          <w:szCs w:val="24"/>
          <w:vertAlign w:val="subscript"/>
        </w:rPr>
        <w:t>SD</w:t>
      </w:r>
      <w:r>
        <w:rPr>
          <w:rFonts w:cs="Times New Roman"/>
          <w:szCs w:val="24"/>
        </w:rPr>
        <w:t xml:space="preserve"> clearly indicating the barrier free nature of the channel</w:t>
      </w:r>
      <w:r w:rsidR="00060FD3">
        <w:rPr>
          <w:rFonts w:cs="Times New Roman"/>
          <w:szCs w:val="24"/>
        </w:rPr>
        <w:t xml:space="preserve"> which is shown in Figure S2(b)</w:t>
      </w:r>
      <w:r>
        <w:rPr>
          <w:rFonts w:cs="Times New Roman"/>
          <w:szCs w:val="24"/>
        </w:rPr>
        <w:t xml:space="preserve">. To evaluate the phenomena </w:t>
      </w:r>
      <w:r w:rsidR="002C03E0">
        <w:rPr>
          <w:rFonts w:cs="Times New Roman"/>
          <w:szCs w:val="24"/>
        </w:rPr>
        <w:t>more,</w:t>
      </w:r>
      <w:r>
        <w:rPr>
          <w:rFonts w:cs="Times New Roman"/>
          <w:szCs w:val="24"/>
        </w:rPr>
        <w:t xml:space="preserve"> we have plotted the I</w:t>
      </w:r>
      <w:r w:rsidRPr="002C03E0">
        <w:rPr>
          <w:rFonts w:cs="Times New Roman"/>
          <w:szCs w:val="24"/>
          <w:vertAlign w:val="subscript"/>
        </w:rPr>
        <w:t>SD</w:t>
      </w:r>
      <w:r>
        <w:rPr>
          <w:rFonts w:cs="Times New Roman"/>
          <w:szCs w:val="24"/>
        </w:rPr>
        <w:t xml:space="preserve"> with</w:t>
      </w:r>
      <w:r w:rsidR="002C03E0">
        <w:rPr>
          <w:rFonts w:cs="Times New Roman"/>
          <w:szCs w:val="24"/>
        </w:rPr>
        <w:t xml:space="preserve"> V</w:t>
      </w:r>
      <w:r w:rsidR="002C03E0" w:rsidRPr="002C03E0">
        <w:rPr>
          <w:rFonts w:cs="Times New Roman"/>
          <w:szCs w:val="24"/>
          <w:vertAlign w:val="subscript"/>
        </w:rPr>
        <w:t>SD</w:t>
      </w:r>
      <w:r w:rsidR="002C03E0">
        <w:rPr>
          <w:rFonts w:cs="Times New Roman"/>
          <w:szCs w:val="24"/>
        </w:rPr>
        <w:t xml:space="preserve"> at -2V V</w:t>
      </w:r>
      <w:r w:rsidR="002C03E0" w:rsidRPr="00492237">
        <w:rPr>
          <w:rFonts w:cs="Times New Roman"/>
          <w:szCs w:val="24"/>
          <w:vertAlign w:val="subscript"/>
        </w:rPr>
        <w:t>local</w:t>
      </w:r>
      <w:r w:rsidR="002C03E0">
        <w:rPr>
          <w:rFonts w:cs="Times New Roman"/>
          <w:szCs w:val="24"/>
        </w:rPr>
        <w:t xml:space="preserve"> which is showing an exponential relation due to tunneling of the carriers. In contrast to that for +2V V</w:t>
      </w:r>
      <w:r w:rsidR="002C03E0" w:rsidRPr="00492237">
        <w:rPr>
          <w:rFonts w:cs="Times New Roman"/>
          <w:szCs w:val="24"/>
          <w:vertAlign w:val="subscript"/>
        </w:rPr>
        <w:t>local</w:t>
      </w:r>
      <w:r w:rsidR="002C03E0">
        <w:rPr>
          <w:rFonts w:cs="Times New Roman"/>
          <w:szCs w:val="24"/>
        </w:rPr>
        <w:t xml:space="preserve"> there is linear change in I</w:t>
      </w:r>
      <w:r w:rsidR="002C03E0" w:rsidRPr="002C03E0">
        <w:rPr>
          <w:rFonts w:cs="Times New Roman"/>
          <w:szCs w:val="24"/>
          <w:vertAlign w:val="subscript"/>
        </w:rPr>
        <w:t>SD</w:t>
      </w:r>
      <w:r w:rsidR="002C03E0">
        <w:rPr>
          <w:rFonts w:cs="Times New Roman"/>
          <w:szCs w:val="24"/>
        </w:rPr>
        <w:t xml:space="preserve"> shows the direct movement of the carrier in the channel without any barrier.</w:t>
      </w:r>
      <w:r w:rsidR="00060FD3">
        <w:rPr>
          <w:rFonts w:cs="Times New Roman"/>
          <w:szCs w:val="24"/>
        </w:rPr>
        <w:t xml:space="preserve"> The exponential change of drain </w:t>
      </w:r>
      <w:r w:rsidR="00060FD3">
        <w:rPr>
          <w:rFonts w:cs="Times New Roman"/>
          <w:szCs w:val="24"/>
        </w:rPr>
        <w:lastRenderedPageBreak/>
        <w:t>current with V</w:t>
      </w:r>
      <w:r w:rsidR="00060FD3" w:rsidRPr="00FE3AD0">
        <w:rPr>
          <w:rFonts w:cs="Times New Roman"/>
          <w:szCs w:val="24"/>
          <w:vertAlign w:val="subscript"/>
        </w:rPr>
        <w:t>SD</w:t>
      </w:r>
      <w:r w:rsidR="00060FD3">
        <w:rPr>
          <w:rFonts w:cs="Times New Roman"/>
          <w:szCs w:val="24"/>
        </w:rPr>
        <w:t xml:space="preserve"> is shown in Figure S2</w:t>
      </w:r>
      <w:r w:rsidR="00FE3AD0">
        <w:rPr>
          <w:rFonts w:cs="Times New Roman"/>
          <w:szCs w:val="24"/>
        </w:rPr>
        <w:t>(c) for D2 which further confirms the presence of barrier for -2V V</w:t>
      </w:r>
      <w:r w:rsidR="00FE3AD0" w:rsidRPr="00FE3AD0">
        <w:rPr>
          <w:rFonts w:cs="Times New Roman"/>
          <w:szCs w:val="24"/>
          <w:vertAlign w:val="subscript"/>
        </w:rPr>
        <w:t>local</w:t>
      </w:r>
      <w:r w:rsidR="00FE3AD0">
        <w:rPr>
          <w:rFonts w:cs="Times New Roman"/>
          <w:szCs w:val="24"/>
        </w:rPr>
        <w:t xml:space="preserve"> in case of D2. </w:t>
      </w:r>
      <w:r w:rsidR="002C03E0">
        <w:rPr>
          <w:rFonts w:cs="Times New Roman"/>
          <w:szCs w:val="24"/>
        </w:rPr>
        <w:t xml:space="preserve"> </w:t>
      </w:r>
      <w:r w:rsidR="00060FD3">
        <w:rPr>
          <w:rFonts w:cs="Times New Roman"/>
          <w:szCs w:val="24"/>
        </w:rPr>
        <w:t>Also</w:t>
      </w:r>
      <w:r w:rsidR="00FE3AD0">
        <w:rPr>
          <w:rFonts w:cs="Times New Roman"/>
          <w:szCs w:val="24"/>
        </w:rPr>
        <w:t>,</w:t>
      </w:r>
      <w:r w:rsidR="00060FD3">
        <w:rPr>
          <w:rFonts w:cs="Times New Roman"/>
          <w:szCs w:val="24"/>
        </w:rPr>
        <w:t xml:space="preserve"> we have evaluated the molecular switching phenomena for D2 which </w:t>
      </w:r>
      <w:r w:rsidR="00037404">
        <w:rPr>
          <w:rFonts w:cs="Times New Roman"/>
          <w:szCs w:val="24"/>
        </w:rPr>
        <w:t>has</w:t>
      </w:r>
      <w:r w:rsidR="00060FD3">
        <w:rPr>
          <w:rFonts w:cs="Times New Roman"/>
          <w:szCs w:val="24"/>
        </w:rPr>
        <w:t xml:space="preserve"> shown a consistent result with the earlier one. </w:t>
      </w:r>
    </w:p>
    <w:p w14:paraId="178DC43F" w14:textId="77777777" w:rsidR="00037404" w:rsidRPr="007035C3" w:rsidRDefault="00037404" w:rsidP="007035C3">
      <w:pPr>
        <w:rPr>
          <w:rFonts w:cs="Times New Roman"/>
          <w:szCs w:val="24"/>
        </w:rPr>
      </w:pPr>
    </w:p>
    <w:p w14:paraId="28B6366C" w14:textId="00E696F3" w:rsidR="00B33D07" w:rsidRDefault="00B33D07" w:rsidP="008E6C36">
      <w:pPr>
        <w:tabs>
          <w:tab w:val="left" w:pos="6045"/>
        </w:tabs>
        <w:rPr>
          <w:rFonts w:cs="Times New Roman"/>
          <w:b/>
          <w:bCs/>
          <w:sz w:val="32"/>
          <w:szCs w:val="32"/>
        </w:rPr>
      </w:pPr>
      <w:r>
        <w:rPr>
          <w:rFonts w:cs="Times New Roman"/>
          <w:b/>
          <w:bCs/>
          <w:sz w:val="32"/>
          <w:szCs w:val="32"/>
        </w:rPr>
        <w:t>Ⅲ</w:t>
      </w:r>
      <w:r w:rsidRPr="00833ABB">
        <w:rPr>
          <w:rFonts w:cs="Times New Roman"/>
          <w:b/>
          <w:bCs/>
          <w:sz w:val="32"/>
          <w:szCs w:val="32"/>
        </w:rPr>
        <w:t xml:space="preserve">. </w:t>
      </w:r>
      <w:r w:rsidR="008B2D8D">
        <w:rPr>
          <w:rFonts w:cs="Times New Roman"/>
          <w:b/>
          <w:bCs/>
          <w:sz w:val="32"/>
          <w:szCs w:val="32"/>
        </w:rPr>
        <w:t>Local Gate Width Dependent Charge Transferred based Switching (CTS)</w:t>
      </w:r>
      <w:r w:rsidR="008B2D8D" w:rsidRPr="00833ABB">
        <w:rPr>
          <w:rFonts w:cs="Times New Roman"/>
          <w:b/>
          <w:bCs/>
          <w:sz w:val="32"/>
          <w:szCs w:val="32"/>
        </w:rPr>
        <w:t xml:space="preserve"> Characteristic of </w:t>
      </w:r>
      <w:r w:rsidR="008B2D8D">
        <w:rPr>
          <w:rFonts w:cs="Times New Roman"/>
          <w:b/>
          <w:bCs/>
          <w:sz w:val="32"/>
          <w:szCs w:val="32"/>
        </w:rPr>
        <w:t>the Device</w:t>
      </w:r>
      <w:r w:rsidR="008B2D8D" w:rsidRPr="00833ABB">
        <w:rPr>
          <w:rFonts w:cs="Times New Roman"/>
          <w:b/>
          <w:bCs/>
          <w:sz w:val="32"/>
          <w:szCs w:val="32"/>
        </w:rPr>
        <w:t xml:space="preserve"> </w:t>
      </w:r>
    </w:p>
    <w:p w14:paraId="19E0C04B" w14:textId="4261692B" w:rsidR="008B2D8D" w:rsidRDefault="008B2D8D" w:rsidP="008E6C36">
      <w:pPr>
        <w:tabs>
          <w:tab w:val="left" w:pos="6045"/>
        </w:tabs>
      </w:pPr>
      <w:r>
        <w:rPr>
          <w:noProof/>
        </w:rPr>
        <mc:AlternateContent>
          <mc:Choice Requires="wpg">
            <w:drawing>
              <wp:inline distT="0" distB="0" distL="0" distR="0" wp14:anchorId="5825B6AF" wp14:editId="39DE2FC4">
                <wp:extent cx="5938185" cy="4692482"/>
                <wp:effectExtent l="0" t="0" r="5715" b="0"/>
                <wp:docPr id="30" name="Group 30"/>
                <wp:cNvGraphicFramePr/>
                <a:graphic xmlns:a="http://schemas.openxmlformats.org/drawingml/2006/main">
                  <a:graphicData uri="http://schemas.microsoft.com/office/word/2010/wordprocessingGroup">
                    <wpg:wgp>
                      <wpg:cNvGrpSpPr/>
                      <wpg:grpSpPr>
                        <a:xfrm>
                          <a:off x="0" y="0"/>
                          <a:ext cx="5938185" cy="4692482"/>
                          <a:chOff x="0" y="0"/>
                          <a:chExt cx="5938185" cy="4692482"/>
                        </a:xfrm>
                      </wpg:grpSpPr>
                      <wpg:grpSp>
                        <wpg:cNvPr id="24" name="Group 24"/>
                        <wpg:cNvGrpSpPr/>
                        <wpg:grpSpPr>
                          <a:xfrm>
                            <a:off x="0" y="17252"/>
                            <a:ext cx="1974850" cy="2400025"/>
                            <a:chOff x="0" y="0"/>
                            <a:chExt cx="1974850" cy="2400025"/>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28" cstate="print">
                              <a:extLst>
                                <a:ext uri="{28A0092B-C50C-407E-A947-70E740481C1C}">
                                  <a14:useLocalDpi xmlns:a14="http://schemas.microsoft.com/office/drawing/2010/main" val="0"/>
                                </a:ext>
                              </a:extLst>
                            </a:blip>
                            <a:srcRect l="3302" t="10221" r="12264" b="2662"/>
                            <a:stretch/>
                          </pic:blipFill>
                          <pic:spPr bwMode="auto">
                            <a:xfrm>
                              <a:off x="0" y="362310"/>
                              <a:ext cx="1974850" cy="2037715"/>
                            </a:xfrm>
                            <a:prstGeom prst="rect">
                              <a:avLst/>
                            </a:prstGeom>
                            <a:ln>
                              <a:noFill/>
                            </a:ln>
                            <a:extLst>
                              <a:ext uri="{53640926-AAD7-44D8-BBD7-CCE9431645EC}">
                                <a14:shadowObscured xmlns:a14="http://schemas.microsoft.com/office/drawing/2010/main"/>
                              </a:ext>
                            </a:extLst>
                          </pic:spPr>
                        </pic:pic>
                        <wps:wsp>
                          <wps:cNvPr id="17" name="Text Box 17"/>
                          <wps:cNvSpPr txBox="1"/>
                          <wps:spPr>
                            <a:xfrm>
                              <a:off x="0" y="0"/>
                              <a:ext cx="422464" cy="405390"/>
                            </a:xfrm>
                            <a:prstGeom prst="rect">
                              <a:avLst/>
                            </a:prstGeom>
                            <a:noFill/>
                            <a:ln w="6350">
                              <a:noFill/>
                            </a:ln>
                          </wps:spPr>
                          <wps:txbx>
                            <w:txbxContent>
                              <w:p w14:paraId="3556B815" w14:textId="77777777" w:rsidR="008B2D8D" w:rsidRPr="00F83E80" w:rsidRDefault="008B2D8D" w:rsidP="008B2D8D">
                                <w:pPr>
                                  <w:rPr>
                                    <w:sz w:val="28"/>
                                    <w:szCs w:val="28"/>
                                  </w:rPr>
                                </w:pPr>
                                <w:r w:rsidRPr="00F83E80">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5" name="Group 25"/>
                        <wpg:cNvGrpSpPr/>
                        <wpg:grpSpPr>
                          <a:xfrm>
                            <a:off x="1932317" y="0"/>
                            <a:ext cx="1983644" cy="2374995"/>
                            <a:chOff x="0" y="0"/>
                            <a:chExt cx="1983644" cy="2374995"/>
                          </a:xfrm>
                        </wpg:grpSpPr>
                        <pic:pic xmlns:pic="http://schemas.openxmlformats.org/drawingml/2006/picture">
                          <pic:nvPicPr>
                            <pic:cNvPr id="12" name="Picture 12" descr="A screenshot of a social media post&#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3774" t="7704" r="11946" b="3280"/>
                            <a:stretch/>
                          </pic:blipFill>
                          <pic:spPr bwMode="auto">
                            <a:xfrm>
                              <a:off x="86264" y="370935"/>
                              <a:ext cx="1897380" cy="2004060"/>
                            </a:xfrm>
                            <a:prstGeom prst="rect">
                              <a:avLst/>
                            </a:prstGeom>
                            <a:ln>
                              <a:noFill/>
                            </a:ln>
                            <a:extLst>
                              <a:ext uri="{53640926-AAD7-44D8-BBD7-CCE9431645EC}">
                                <a14:shadowObscured xmlns:a14="http://schemas.microsoft.com/office/drawing/2010/main"/>
                              </a:ext>
                            </a:extLst>
                          </pic:spPr>
                        </pic:pic>
                        <wps:wsp>
                          <wps:cNvPr id="18" name="Text Box 18"/>
                          <wps:cNvSpPr txBox="1"/>
                          <wps:spPr>
                            <a:xfrm>
                              <a:off x="0" y="0"/>
                              <a:ext cx="422464" cy="405390"/>
                            </a:xfrm>
                            <a:prstGeom prst="rect">
                              <a:avLst/>
                            </a:prstGeom>
                            <a:noFill/>
                            <a:ln w="6350">
                              <a:noFill/>
                            </a:ln>
                          </wps:spPr>
                          <wps:txbx>
                            <w:txbxContent>
                              <w:p w14:paraId="5AE0C1E3" w14:textId="77777777" w:rsidR="008B2D8D" w:rsidRPr="00F83E80" w:rsidRDefault="008B2D8D" w:rsidP="008B2D8D">
                                <w:pPr>
                                  <w:rPr>
                                    <w:sz w:val="28"/>
                                    <w:szCs w:val="28"/>
                                  </w:rPr>
                                </w:pPr>
                                <w:r w:rsidRPr="00F83E80">
                                  <w:rPr>
                                    <w:sz w:val="28"/>
                                    <w:szCs w:val="28"/>
                                  </w:rPr>
                                  <w:t>(</w:t>
                                </w:r>
                                <w:r>
                                  <w:rPr>
                                    <w:sz w:val="28"/>
                                    <w:szCs w:val="28"/>
                                  </w:rPr>
                                  <w:t>b</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6" name="Group 26"/>
                        <wpg:cNvGrpSpPr/>
                        <wpg:grpSpPr>
                          <a:xfrm>
                            <a:off x="3899140" y="0"/>
                            <a:ext cx="2035294" cy="2359336"/>
                            <a:chOff x="0" y="0"/>
                            <a:chExt cx="2035294" cy="2359336"/>
                          </a:xfrm>
                        </wpg:grpSpPr>
                        <pic:pic xmlns:pic="http://schemas.openxmlformats.org/drawingml/2006/picture">
                          <pic:nvPicPr>
                            <pic:cNvPr id="13" name="Picture 13" descr="A screenshot of a social media post&#10;&#10;Description automatically generated"/>
                            <pic:cNvPicPr>
                              <a:picLocks noChangeAspect="1"/>
                            </pic:cNvPicPr>
                          </pic:nvPicPr>
                          <pic:blipFill rotWithShape="1">
                            <a:blip r:embed="rId30" cstate="print">
                              <a:extLst>
                                <a:ext uri="{28A0092B-C50C-407E-A947-70E740481C1C}">
                                  <a14:useLocalDpi xmlns:a14="http://schemas.microsoft.com/office/drawing/2010/main" val="0"/>
                                </a:ext>
                              </a:extLst>
                            </a:blip>
                            <a:srcRect l="3774" t="10849" r="11940" b="3126"/>
                            <a:stretch/>
                          </pic:blipFill>
                          <pic:spPr bwMode="auto">
                            <a:xfrm>
                              <a:off x="120769" y="405441"/>
                              <a:ext cx="1914525" cy="1953895"/>
                            </a:xfrm>
                            <a:prstGeom prst="rect">
                              <a:avLst/>
                            </a:prstGeom>
                            <a:ln>
                              <a:noFill/>
                            </a:ln>
                            <a:extLst>
                              <a:ext uri="{53640926-AAD7-44D8-BBD7-CCE9431645EC}">
                                <a14:shadowObscured xmlns:a14="http://schemas.microsoft.com/office/drawing/2010/main"/>
                              </a:ext>
                            </a:extLst>
                          </pic:spPr>
                        </pic:pic>
                        <wps:wsp>
                          <wps:cNvPr id="19" name="Text Box 19"/>
                          <wps:cNvSpPr txBox="1"/>
                          <wps:spPr>
                            <a:xfrm>
                              <a:off x="0" y="0"/>
                              <a:ext cx="422464" cy="405390"/>
                            </a:xfrm>
                            <a:prstGeom prst="rect">
                              <a:avLst/>
                            </a:prstGeom>
                            <a:noFill/>
                            <a:ln w="6350">
                              <a:noFill/>
                            </a:ln>
                          </wps:spPr>
                          <wps:txbx>
                            <w:txbxContent>
                              <w:p w14:paraId="7B7B0D82" w14:textId="77777777" w:rsidR="008B2D8D" w:rsidRPr="00F83E80" w:rsidRDefault="008B2D8D" w:rsidP="008B2D8D">
                                <w:pPr>
                                  <w:rPr>
                                    <w:sz w:val="28"/>
                                    <w:szCs w:val="28"/>
                                  </w:rPr>
                                </w:pPr>
                                <w:r w:rsidRPr="00F83E80">
                                  <w:rPr>
                                    <w:sz w:val="28"/>
                                    <w:szCs w:val="28"/>
                                  </w:rPr>
                                  <w:t>(</w:t>
                                </w:r>
                                <w:r>
                                  <w:rPr>
                                    <w:sz w:val="28"/>
                                    <w:szCs w:val="28"/>
                                  </w:rPr>
                                  <w:t>c</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Group 27"/>
                        <wpg:cNvGrpSpPr/>
                        <wpg:grpSpPr>
                          <a:xfrm>
                            <a:off x="0" y="2260120"/>
                            <a:ext cx="1974850" cy="2424742"/>
                            <a:chOff x="0" y="0"/>
                            <a:chExt cx="1974850" cy="2424742"/>
                          </a:xfrm>
                        </wpg:grpSpPr>
                        <pic:pic xmlns:pic="http://schemas.openxmlformats.org/drawingml/2006/picture">
                          <pic:nvPicPr>
                            <pic:cNvPr id="14" name="Picture 14"/>
                            <pic:cNvPicPr>
                              <a:picLocks noChangeAspect="1"/>
                            </pic:cNvPicPr>
                          </pic:nvPicPr>
                          <pic:blipFill rotWithShape="1">
                            <a:blip r:embed="rId31" cstate="print">
                              <a:extLst>
                                <a:ext uri="{28A0092B-C50C-407E-A947-70E740481C1C}">
                                  <a14:useLocalDpi xmlns:a14="http://schemas.microsoft.com/office/drawing/2010/main" val="0"/>
                                </a:ext>
                              </a:extLst>
                            </a:blip>
                            <a:srcRect l="3302" t="11006" r="12421" b="2812"/>
                            <a:stretch/>
                          </pic:blipFill>
                          <pic:spPr bwMode="auto">
                            <a:xfrm>
                              <a:off x="0" y="405442"/>
                              <a:ext cx="1974850" cy="2019300"/>
                            </a:xfrm>
                            <a:prstGeom prst="rect">
                              <a:avLst/>
                            </a:prstGeom>
                            <a:ln>
                              <a:noFill/>
                            </a:ln>
                            <a:extLst>
                              <a:ext uri="{53640926-AAD7-44D8-BBD7-CCE9431645EC}">
                                <a14:shadowObscured xmlns:a14="http://schemas.microsoft.com/office/drawing/2010/main"/>
                              </a:ext>
                            </a:extLst>
                          </pic:spPr>
                        </pic:pic>
                        <wps:wsp>
                          <wps:cNvPr id="20" name="Text Box 20"/>
                          <wps:cNvSpPr txBox="1"/>
                          <wps:spPr>
                            <a:xfrm>
                              <a:off x="0" y="0"/>
                              <a:ext cx="422464" cy="405390"/>
                            </a:xfrm>
                            <a:prstGeom prst="rect">
                              <a:avLst/>
                            </a:prstGeom>
                            <a:noFill/>
                            <a:ln w="6350">
                              <a:noFill/>
                            </a:ln>
                          </wps:spPr>
                          <wps:txbx>
                            <w:txbxContent>
                              <w:p w14:paraId="3AC23195" w14:textId="77777777" w:rsidR="008B2D8D" w:rsidRPr="00F83E80" w:rsidRDefault="008B2D8D" w:rsidP="008B2D8D">
                                <w:pPr>
                                  <w:rPr>
                                    <w:sz w:val="28"/>
                                    <w:szCs w:val="28"/>
                                  </w:rPr>
                                </w:pPr>
                                <w:r w:rsidRPr="00F83E80">
                                  <w:rPr>
                                    <w:sz w:val="28"/>
                                    <w:szCs w:val="28"/>
                                  </w:rPr>
                                  <w:t>(</w:t>
                                </w:r>
                                <w:r>
                                  <w:rPr>
                                    <w:sz w:val="28"/>
                                    <w:szCs w:val="28"/>
                                  </w:rPr>
                                  <w:t>d</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8" name="Group 28"/>
                        <wpg:cNvGrpSpPr/>
                        <wpg:grpSpPr>
                          <a:xfrm>
                            <a:off x="1906438" y="2260120"/>
                            <a:ext cx="2061377" cy="2422837"/>
                            <a:chOff x="0" y="0"/>
                            <a:chExt cx="2061377" cy="2422837"/>
                          </a:xfrm>
                        </wpg:grpSpPr>
                        <pic:pic xmlns:pic="http://schemas.openxmlformats.org/drawingml/2006/picture">
                          <pic:nvPicPr>
                            <pic:cNvPr id="15" name="Picture 15" descr="A close up of a map&#10;&#10;Description automatically generated"/>
                            <pic:cNvPicPr>
                              <a:picLocks noChangeAspect="1"/>
                            </pic:cNvPicPr>
                          </pic:nvPicPr>
                          <pic:blipFill rotWithShape="1">
                            <a:blip r:embed="rId32" cstate="print">
                              <a:extLst>
                                <a:ext uri="{28A0092B-C50C-407E-A947-70E740481C1C}">
                                  <a14:useLocalDpi xmlns:a14="http://schemas.microsoft.com/office/drawing/2010/main" val="0"/>
                                </a:ext>
                              </a:extLst>
                            </a:blip>
                            <a:srcRect l="3303" t="10849" r="11628" b="2649"/>
                            <a:stretch/>
                          </pic:blipFill>
                          <pic:spPr bwMode="auto">
                            <a:xfrm>
                              <a:off x="77637" y="405442"/>
                              <a:ext cx="1983740" cy="2017395"/>
                            </a:xfrm>
                            <a:prstGeom prst="rect">
                              <a:avLst/>
                            </a:prstGeom>
                            <a:ln>
                              <a:noFill/>
                            </a:ln>
                            <a:extLst>
                              <a:ext uri="{53640926-AAD7-44D8-BBD7-CCE9431645EC}">
                                <a14:shadowObscured xmlns:a14="http://schemas.microsoft.com/office/drawing/2010/main"/>
                              </a:ext>
                            </a:extLst>
                          </pic:spPr>
                        </pic:pic>
                        <wps:wsp>
                          <wps:cNvPr id="21" name="Text Box 21"/>
                          <wps:cNvSpPr txBox="1"/>
                          <wps:spPr>
                            <a:xfrm>
                              <a:off x="0" y="0"/>
                              <a:ext cx="422464" cy="405390"/>
                            </a:xfrm>
                            <a:prstGeom prst="rect">
                              <a:avLst/>
                            </a:prstGeom>
                            <a:noFill/>
                            <a:ln w="6350">
                              <a:noFill/>
                            </a:ln>
                          </wps:spPr>
                          <wps:txbx>
                            <w:txbxContent>
                              <w:p w14:paraId="46F4F69F" w14:textId="77777777" w:rsidR="008B2D8D" w:rsidRPr="00F83E80" w:rsidRDefault="008B2D8D" w:rsidP="008B2D8D">
                                <w:pPr>
                                  <w:rPr>
                                    <w:sz w:val="28"/>
                                    <w:szCs w:val="28"/>
                                  </w:rPr>
                                </w:pPr>
                                <w:r w:rsidRPr="00F83E80">
                                  <w:rPr>
                                    <w:sz w:val="28"/>
                                    <w:szCs w:val="28"/>
                                  </w:rPr>
                                  <w:t>(</w:t>
                                </w:r>
                                <w:r>
                                  <w:rPr>
                                    <w:sz w:val="28"/>
                                    <w:szCs w:val="28"/>
                                  </w:rPr>
                                  <w:t>e</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3881887" y="2286000"/>
                            <a:ext cx="2056298" cy="2406482"/>
                            <a:chOff x="0" y="0"/>
                            <a:chExt cx="2056298" cy="2406482"/>
                          </a:xfrm>
                        </wpg:grpSpPr>
                        <pic:pic xmlns:pic="http://schemas.openxmlformats.org/drawingml/2006/picture">
                          <pic:nvPicPr>
                            <pic:cNvPr id="16" name="Picture 16" descr="A close up of a map&#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l="2988" t="10377" r="11788" b="2342"/>
                            <a:stretch/>
                          </pic:blipFill>
                          <pic:spPr bwMode="auto">
                            <a:xfrm>
                              <a:off x="77638" y="379562"/>
                              <a:ext cx="1978660" cy="2026920"/>
                            </a:xfrm>
                            <a:prstGeom prst="rect">
                              <a:avLst/>
                            </a:prstGeom>
                            <a:ln>
                              <a:noFill/>
                            </a:ln>
                            <a:extLst>
                              <a:ext uri="{53640926-AAD7-44D8-BBD7-CCE9431645EC}">
                                <a14:shadowObscured xmlns:a14="http://schemas.microsoft.com/office/drawing/2010/main"/>
                              </a:ext>
                            </a:extLst>
                          </pic:spPr>
                        </pic:pic>
                        <wps:wsp>
                          <wps:cNvPr id="23" name="Text Box 23"/>
                          <wps:cNvSpPr txBox="1"/>
                          <wps:spPr>
                            <a:xfrm>
                              <a:off x="0" y="0"/>
                              <a:ext cx="422464" cy="405390"/>
                            </a:xfrm>
                            <a:prstGeom prst="rect">
                              <a:avLst/>
                            </a:prstGeom>
                            <a:noFill/>
                            <a:ln w="6350">
                              <a:noFill/>
                            </a:ln>
                          </wps:spPr>
                          <wps:txbx>
                            <w:txbxContent>
                              <w:p w14:paraId="3EA61544" w14:textId="77777777" w:rsidR="008B2D8D" w:rsidRPr="00F83E80" w:rsidRDefault="008B2D8D" w:rsidP="008B2D8D">
                                <w:pPr>
                                  <w:rPr>
                                    <w:sz w:val="28"/>
                                    <w:szCs w:val="28"/>
                                  </w:rPr>
                                </w:pPr>
                                <w:r w:rsidRPr="00F83E80">
                                  <w:rPr>
                                    <w:sz w:val="28"/>
                                    <w:szCs w:val="28"/>
                                  </w:rPr>
                                  <w:t>(</w:t>
                                </w:r>
                                <w:r>
                                  <w:rPr>
                                    <w:sz w:val="28"/>
                                    <w:szCs w:val="28"/>
                                  </w:rPr>
                                  <w:t>f</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825B6AF" id="Group 30" o:spid="_x0000_s1054" style="width:467.55pt;height:369.5pt;mso-position-horizontal-relative:char;mso-position-vertical-relative:line" coordsize="59381,46924" o:gfxdata="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OQA5ADkAYwBjAAAAAAAAADkAOQA5ADkA&#10;YwBjAGMAjACMAAAAAAAAADkAOQA5AGMAYwBjAIwAjACMALUAtQA5ADkAYwBjAGMAYwCMAIwAtQC1&#10;ANYAYwBjAIwAjACMALUAtQC1ANYA1gD/AP8AjACMAIwAtQC1ALUAtQDWANYA1gD/AP8ArQAAAIQA&#10;OQC1ALUA1gDWANYA/wD/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kAYwA5AGMAjACMALUAAAA5AGMAAAA5AGMAjABj&#10;AIwAtQC1ANYAAAA5AGMAAAA5AGMAOQBjAIwAjAC1ANYA1gD/AAAAOQAAADkAYwCMAGMAtQC1ANYA&#10;/wAAADkAOQBjAIwAjAC1ANYA1gD/ANYA/wA5AGMAjABjAIwAtQDWALUA1gD/ALUA/wApAIQAKQA5&#10;AGMAjACMALUA1gC1ANYA/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kA&#10;OQA5AGMAYwAAAAAAAAA5ADkAOQA5AGMAYwBjAIwAjAAAAAAAAAA5ADkAOQBjAGMAYwCMAIwAjAC1&#10;ALUAOQA5AGMAYwBjAGMAjACMALUAtQDWAGMAYwCMAIwAjAC1ALUAtQDWANYA/wD/AIwAjACMALUA&#10;tQC1ALUA1gDWANYA/wD/AK0AAACEADkAtQC1ANYA1gDWAP8A/w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5AGMAOQBj&#10;AIwAjAC1AAAAOQBjAAAAOQBjAIwAYwCMALUAtQDWAAAAOQBjAAAAOQBjADkAYwCMAIwAtQDWANYA&#10;/wAAADkAAAA5AGMAjABjALUAtQDWAP8AAAA5ADkAYwCMAIwAtQDWANYA/wDWAP8AOQBjAIwAYwCM&#10;ALUA1gC1ANYA/wC1AP8AKQCEACkAOQBjAIwAjAC1ANYAtQDW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OQA5ADkAYwBj&#10;AAAAAAAAADkAOQA5ADkAYwBjAGMAjACMAAAAAAAAADkAOQA5AGMAYwBjAIwAjACMALUAtQA5ADkA&#10;YwBjAGMAYwCMAIwAtQC1ANYAYwBjAIwAjACMALUAtQC1ANYA1gD/AP8AjACMAIwAtQC1ALUAtQDW&#10;ANYA1gD/AP8ArQAAAIQAOQC1ALUA1gDWANYA/wD/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kAYwA5AGMAjACMALUA&#10;AAA5AGMAAAA5AGMAjABjAIwAtQC1ANYAAAA5AGMAAAA5AGMAOQBjAIwAjAC1ANYA1gD/AAAAOQAA&#10;ADkAYwCMAGMAtQC1ANYA/wAAADkAOQBjAIwAjAC1ANYA1gD/ANYA/wA5AGMAjABjAIwAtQDWALUA&#10;1gD/ALUA/wApAIQAKQA5AGMAjACMALUA1gC1ANY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5ADkAOQBjAGMAAAAAAAAA&#10;OQA5ADkAOQBjAGMAYwCMAIwAAAAAAAAAOQA5ADkAYwBjAGMAjACMAIwAtQC1ADkAOQBjAGMAYwBj&#10;AIwAjAC1ALUA1gBjAGMAjACMAIwAtQC1ALUA1gDWAP8A/wCMAIwAjAC1ALUAtQC1ANYA1gDWAP8A&#10;/wCtAAAAhAA5ALUAtQDWANYA1gD/AP8A/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QBjADkAYwCMAIwAtQAAADkAYwAA&#10;ADkAYwCMAGMAjAC1ALUA1gAAADkAYwAAADkAYwA5AGMAjACMALUA1gDWAP8AAAA5AAAAOQBjAIwA&#10;YwC1ALUA1gD/AAAAOQA5AGMAjACMALUA1gDWAP8A1gD/ADkAYwCMAGMAjAC1ANYAtQDWAP8AtQD/&#10;ACkAhAApADkAYwCMAIwAtQDWALUA1g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kAOQA5AGMAYwAA&#10;AAAAAAA5ADkAOQA5AGMAYwBjAIwAjAAAAAAAAAA5ADkAOQBjAGMAYwCMAIwAjAC1ALUAOQA5AGMA&#10;YwBjAGMAjACMALUAtQDWAGMAYwCMAIwAjAC1ALUAtQDWANYA/wD/AIwAjACMALUAtQC1ALUA1gDW&#10;ANYA/wD/AK0AAACEADkAtQC1ANYA1gDWAP8A/wD/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5AGMAOQBjAIwAjAC1AAAA&#10;OQBjAAAAOQBjAIwAYwCMALUAtQDWAAAAOQBjAAAAOQBjADkAYwCMAIwAtQDWANYA/wAAADkAAAA5&#10;AGMAjABjALUAtQDWAP8AAAA5ADkAYwCMAIwAtQDWANYA/wDWAP8AOQBjAIwAYwCMALUA1gC1ANYA&#10;/wC1AP8AKQCEACkAOQBjAIwAjAC1ANYAtQDW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">
                <v:group id="Group 24" o:spid="_x0000_s1055" style="position:absolute;top:172;width:19748;height:24000" coordsize="19748,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11" o:spid="_x0000_s1056" type="#_x0000_t75" alt="A screenshot of a social media post&#10;&#10;Description automatically generated" style="position:absolute;top:3623;width:19748;height:20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">
                    <v:imagedata r:id="rId34" o:title="A screenshot of a social media post&#10;&#10;Description automatically generated" croptop="6698f" cropbottom="1745f" cropleft="2164f" cropright="8037f"/>
                  </v:shape>
                  <v:shape id="Text Box 17" o:spid="_x0000_s1057"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3556B815" w14:textId="77777777" w:rsidR="008B2D8D" w:rsidRPr="00F83E80" w:rsidRDefault="008B2D8D" w:rsidP="008B2D8D">
                          <w:pPr>
                            <w:rPr>
                              <w:sz w:val="28"/>
                              <w:szCs w:val="28"/>
                            </w:rPr>
                          </w:pPr>
                          <w:r w:rsidRPr="00F83E80">
                            <w:rPr>
                              <w:sz w:val="28"/>
                              <w:szCs w:val="28"/>
                            </w:rPr>
                            <w:t>(a)</w:t>
                          </w:r>
                        </w:p>
                      </w:txbxContent>
                    </v:textbox>
                  </v:shape>
                </v:group>
                <v:group id="Group 25" o:spid="_x0000_s1058" style="position:absolute;left:19323;width:19836;height:23749" coordsize="19836,23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12" o:spid="_x0000_s1059" type="#_x0000_t75" alt="A screenshot of a social media post&#10;&#10;Description automatically generated" style="position:absolute;left:862;top:3709;width:18974;height:20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">
                    <v:imagedata r:id="rId35" o:title="A screenshot of a social media post&#10;&#10;Description automatically generated" croptop="5049f" cropbottom="2150f" cropleft="2473f" cropright="7829f"/>
                  </v:shape>
                  <v:shape id="Text Box 18" o:spid="_x0000_s1060"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5AE0C1E3" w14:textId="77777777" w:rsidR="008B2D8D" w:rsidRPr="00F83E80" w:rsidRDefault="008B2D8D" w:rsidP="008B2D8D">
                          <w:pPr>
                            <w:rPr>
                              <w:sz w:val="28"/>
                              <w:szCs w:val="28"/>
                            </w:rPr>
                          </w:pPr>
                          <w:r w:rsidRPr="00F83E80">
                            <w:rPr>
                              <w:sz w:val="28"/>
                              <w:szCs w:val="28"/>
                            </w:rPr>
                            <w:t>(</w:t>
                          </w:r>
                          <w:r>
                            <w:rPr>
                              <w:sz w:val="28"/>
                              <w:szCs w:val="28"/>
                            </w:rPr>
                            <w:t>b</w:t>
                          </w:r>
                          <w:r w:rsidRPr="00F83E80">
                            <w:rPr>
                              <w:sz w:val="28"/>
                              <w:szCs w:val="28"/>
                            </w:rPr>
                            <w:t>)</w:t>
                          </w:r>
                        </w:p>
                      </w:txbxContent>
                    </v:textbox>
                  </v:shape>
                </v:group>
                <v:group id="Group 26" o:spid="_x0000_s1061" style="position:absolute;left:38991;width:20353;height:23593" coordsize="20352,23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Picture 13" o:spid="_x0000_s1062" type="#_x0000_t75" alt="A screenshot of a social media post&#10;&#10;Description automatically generated" style="position:absolute;left:1207;top:4054;width:19145;height:19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">
                    <v:imagedata r:id="rId36" o:title="A screenshot of a social media post&#10;&#10;Description automatically generated" croptop="7110f" cropbottom="2049f" cropleft="2473f" cropright="7825f"/>
                  </v:shape>
                  <v:shape id="Text Box 19" o:spid="_x0000_s1063"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7B7B0D82" w14:textId="77777777" w:rsidR="008B2D8D" w:rsidRPr="00F83E80" w:rsidRDefault="008B2D8D" w:rsidP="008B2D8D">
                          <w:pPr>
                            <w:rPr>
                              <w:sz w:val="28"/>
                              <w:szCs w:val="28"/>
                            </w:rPr>
                          </w:pPr>
                          <w:r w:rsidRPr="00F83E80">
                            <w:rPr>
                              <w:sz w:val="28"/>
                              <w:szCs w:val="28"/>
                            </w:rPr>
                            <w:t>(</w:t>
                          </w:r>
                          <w:r>
                            <w:rPr>
                              <w:sz w:val="28"/>
                              <w:szCs w:val="28"/>
                            </w:rPr>
                            <w:t>c</w:t>
                          </w:r>
                          <w:r w:rsidRPr="00F83E80">
                            <w:rPr>
                              <w:sz w:val="28"/>
                              <w:szCs w:val="28"/>
                            </w:rPr>
                            <w:t>)</w:t>
                          </w:r>
                        </w:p>
                      </w:txbxContent>
                    </v:textbox>
                  </v:shape>
                </v:group>
                <v:group id="Group 27" o:spid="_x0000_s1064" style="position:absolute;top:22601;width:19748;height:24247" coordsize="19748,24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14" o:spid="_x0000_s1065" type="#_x0000_t75" style="position:absolute;top:4054;width:19748;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">
                    <v:imagedata r:id="rId37" o:title="" croptop="7213f" cropbottom="1843f" cropleft="2164f" cropright="8140f"/>
                  </v:shape>
                  <v:shape id="Text Box 20" o:spid="_x0000_s1066"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AC23195" w14:textId="77777777" w:rsidR="008B2D8D" w:rsidRPr="00F83E80" w:rsidRDefault="008B2D8D" w:rsidP="008B2D8D">
                          <w:pPr>
                            <w:rPr>
                              <w:sz w:val="28"/>
                              <w:szCs w:val="28"/>
                            </w:rPr>
                          </w:pPr>
                          <w:r w:rsidRPr="00F83E80">
                            <w:rPr>
                              <w:sz w:val="28"/>
                              <w:szCs w:val="28"/>
                            </w:rPr>
                            <w:t>(</w:t>
                          </w:r>
                          <w:r>
                            <w:rPr>
                              <w:sz w:val="28"/>
                              <w:szCs w:val="28"/>
                            </w:rPr>
                            <w:t>d</w:t>
                          </w:r>
                          <w:r w:rsidRPr="00F83E80">
                            <w:rPr>
                              <w:sz w:val="28"/>
                              <w:szCs w:val="28"/>
                            </w:rPr>
                            <w:t>)</w:t>
                          </w:r>
                        </w:p>
                      </w:txbxContent>
                    </v:textbox>
                  </v:shape>
                </v:group>
                <v:group id="Group 28" o:spid="_x0000_s1067" style="position:absolute;left:19064;top:22601;width:20614;height:24228" coordsize="20613,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15" o:spid="_x0000_s1068" type="#_x0000_t75" alt="A close up of a map&#10;&#10;Description automatically generated" style="position:absolute;left:776;top:4054;width:19837;height:20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">
                    <v:imagedata r:id="rId38" o:title="A close up of a map&#10;&#10;Description automatically generated" croptop="7110f" cropbottom="1736f" cropleft="2165f" cropright="7621f"/>
                  </v:shape>
                  <v:shape id="Text Box 21" o:spid="_x0000_s1069"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6F4F69F" w14:textId="77777777" w:rsidR="008B2D8D" w:rsidRPr="00F83E80" w:rsidRDefault="008B2D8D" w:rsidP="008B2D8D">
                          <w:pPr>
                            <w:rPr>
                              <w:sz w:val="28"/>
                              <w:szCs w:val="28"/>
                            </w:rPr>
                          </w:pPr>
                          <w:r w:rsidRPr="00F83E80">
                            <w:rPr>
                              <w:sz w:val="28"/>
                              <w:szCs w:val="28"/>
                            </w:rPr>
                            <w:t>(</w:t>
                          </w:r>
                          <w:r>
                            <w:rPr>
                              <w:sz w:val="28"/>
                              <w:szCs w:val="28"/>
                            </w:rPr>
                            <w:t>e</w:t>
                          </w:r>
                          <w:r w:rsidRPr="00F83E80">
                            <w:rPr>
                              <w:sz w:val="28"/>
                              <w:szCs w:val="28"/>
                            </w:rPr>
                            <w:t>)</w:t>
                          </w:r>
                        </w:p>
                      </w:txbxContent>
                    </v:textbox>
                  </v:shape>
                </v:group>
                <v:group id="Group 29" o:spid="_x0000_s1070" style="position:absolute;left:38818;top:22860;width:20563;height:24064" coordsize="20562,2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16" o:spid="_x0000_s1071" type="#_x0000_t75" alt="A close up of a map&#10;&#10;Description automatically generated" style="position:absolute;left:776;top:3795;width:19786;height:20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">
                    <v:imagedata r:id="rId39" o:title="A close up of a map&#10;&#10;Description automatically generated" croptop="6801f" cropbottom="1535f" cropleft="1958f" cropright="7725f"/>
                  </v:shape>
                  <v:shape id="Text Box 23" o:spid="_x0000_s1072"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3EA61544" w14:textId="77777777" w:rsidR="008B2D8D" w:rsidRPr="00F83E80" w:rsidRDefault="008B2D8D" w:rsidP="008B2D8D">
                          <w:pPr>
                            <w:rPr>
                              <w:sz w:val="28"/>
                              <w:szCs w:val="28"/>
                            </w:rPr>
                          </w:pPr>
                          <w:r w:rsidRPr="00F83E80">
                            <w:rPr>
                              <w:sz w:val="28"/>
                              <w:szCs w:val="28"/>
                            </w:rPr>
                            <w:t>(</w:t>
                          </w:r>
                          <w:r>
                            <w:rPr>
                              <w:sz w:val="28"/>
                              <w:szCs w:val="28"/>
                            </w:rPr>
                            <w:t>f</w:t>
                          </w:r>
                          <w:r w:rsidRPr="00F83E80">
                            <w:rPr>
                              <w:sz w:val="28"/>
                              <w:szCs w:val="28"/>
                            </w:rPr>
                            <w:t>)</w:t>
                          </w:r>
                        </w:p>
                      </w:txbxContent>
                    </v:textbox>
                  </v:shape>
                </v:group>
                <w10:anchorlock/>
              </v:group>
            </w:pict>
          </mc:Fallback>
        </mc:AlternateContent>
      </w:r>
    </w:p>
    <w:p w14:paraId="279CD47A" w14:textId="106A2DC1" w:rsidR="008B2D8D" w:rsidRDefault="008B2D8D" w:rsidP="008B2D8D">
      <w:pPr>
        <w:tabs>
          <w:tab w:val="left" w:pos="6045"/>
        </w:tabs>
      </w:pPr>
      <w:r w:rsidRPr="00D52CDB">
        <w:rPr>
          <w:b/>
          <w:bCs/>
        </w:rPr>
        <w:t>Figure S</w:t>
      </w:r>
      <w:r w:rsidR="008D10FC" w:rsidRPr="00D52CDB">
        <w:rPr>
          <w:b/>
          <w:bCs/>
        </w:rPr>
        <w:t>3</w:t>
      </w:r>
      <w:r>
        <w:t xml:space="preserve">. Evolution of blocking channel with different width of local gates (a) 50 nm (b) 100 nm (c) 200 nm (d) 500 nm (e) 800 nm (f) 1000 nm for same source-drain bias voltage at room temperature. </w:t>
      </w:r>
    </w:p>
    <w:p w14:paraId="60BC53C6" w14:textId="3D8BF869" w:rsidR="00B33D07" w:rsidRDefault="002C03E0" w:rsidP="008E6C36">
      <w:pPr>
        <w:tabs>
          <w:tab w:val="left" w:pos="6045"/>
        </w:tabs>
      </w:pPr>
      <w:r>
        <w:lastRenderedPageBreak/>
        <w:t xml:space="preserve">The CTS phenomena highly depends on the barrier width which can be seen in Figure S2. We have modulated the local gate width </w:t>
      </w:r>
      <w:r w:rsidR="001262DA" w:rsidRPr="001262DA">
        <w:rPr>
          <w:i/>
          <w:iCs/>
        </w:rPr>
        <w:t>W</w:t>
      </w:r>
      <w:r w:rsidRPr="001262DA">
        <w:rPr>
          <w:i/>
          <w:iCs/>
          <w:vertAlign w:val="subscript"/>
        </w:rPr>
        <w:t xml:space="preserve">local </w:t>
      </w:r>
      <w:r w:rsidRPr="001262DA">
        <w:rPr>
          <w:i/>
          <w:iCs/>
        </w:rPr>
        <w:t>= 50-1000</w:t>
      </w:r>
      <w:r>
        <w:t xml:space="preserve"> nm to see the effect of width on channel conductance. Figure S</w:t>
      </w:r>
      <w:r w:rsidR="008D10FC">
        <w:t>3</w:t>
      </w:r>
      <w:r>
        <w:t xml:space="preserve">(a) shows the drain current for different </w:t>
      </w:r>
      <w:r w:rsidR="008D10FC">
        <w:t>V</w:t>
      </w:r>
      <w:r w:rsidR="008D10FC" w:rsidRPr="00982D13">
        <w:rPr>
          <w:vertAlign w:val="subscript"/>
        </w:rPr>
        <w:t>SD</w:t>
      </w:r>
      <w:r w:rsidR="008D10FC">
        <w:t xml:space="preserve"> where there is no modulation of current in the channel for 50 nm width. As the width increases, we gradually starting to see the change I</w:t>
      </w:r>
      <w:r w:rsidR="008D10FC" w:rsidRPr="00982D13">
        <w:rPr>
          <w:vertAlign w:val="subscript"/>
        </w:rPr>
        <w:t>SD</w:t>
      </w:r>
      <w:r w:rsidR="008D10FC">
        <w:t xml:space="preserve"> as shown in Figure S3</w:t>
      </w:r>
      <w:r w:rsidR="00AA388B">
        <w:t xml:space="preserve">(b) and </w:t>
      </w:r>
      <w:r w:rsidR="008D10FC">
        <w:t>(c) for 200 nm width. The complete modulation is observed for higher gate width which can be seen in Figure S3(e) and (f).</w:t>
      </w:r>
    </w:p>
    <w:p w14:paraId="665AF103" w14:textId="77777777" w:rsidR="008B2D8D" w:rsidRDefault="00872B93" w:rsidP="008B2D8D">
      <w:pPr>
        <w:tabs>
          <w:tab w:val="left" w:pos="6045"/>
        </w:tabs>
      </w:pPr>
      <w:r>
        <w:rPr>
          <w:rFonts w:cs="Times New Roman"/>
          <w:b/>
          <w:bCs/>
          <w:sz w:val="32"/>
          <w:szCs w:val="32"/>
        </w:rPr>
        <w:t>Ⅳ</w:t>
      </w:r>
      <w:r w:rsidRPr="00833ABB">
        <w:rPr>
          <w:rFonts w:cs="Times New Roman"/>
          <w:b/>
          <w:bCs/>
          <w:sz w:val="32"/>
          <w:szCs w:val="32"/>
        </w:rPr>
        <w:t xml:space="preserve">. </w:t>
      </w:r>
      <w:r w:rsidR="008B2D8D">
        <w:rPr>
          <w:rFonts w:cs="Times New Roman"/>
          <w:b/>
          <w:bCs/>
          <w:sz w:val="32"/>
          <w:szCs w:val="32"/>
        </w:rPr>
        <w:t>Temperature Dependent CTS</w:t>
      </w:r>
      <w:r w:rsidR="008B2D8D" w:rsidRPr="00833ABB">
        <w:rPr>
          <w:rFonts w:cs="Times New Roman"/>
          <w:b/>
          <w:bCs/>
          <w:sz w:val="32"/>
          <w:szCs w:val="32"/>
        </w:rPr>
        <w:t xml:space="preserve"> Characteristic </w:t>
      </w:r>
      <w:r w:rsidR="008B2D8D">
        <w:rPr>
          <w:rFonts w:cs="Times New Roman"/>
          <w:b/>
          <w:bCs/>
          <w:sz w:val="32"/>
          <w:szCs w:val="32"/>
        </w:rPr>
        <w:t>of Heterostructure</w:t>
      </w:r>
    </w:p>
    <w:p w14:paraId="6584057D" w14:textId="378A5D86" w:rsidR="00872B93" w:rsidRDefault="008B2D8D" w:rsidP="008B2D8D">
      <w:r>
        <w:rPr>
          <w:noProof/>
        </w:rPr>
        <mc:AlternateContent>
          <mc:Choice Requires="wpg">
            <w:drawing>
              <wp:inline distT="0" distB="0" distL="0" distR="0" wp14:anchorId="266252DC" wp14:editId="251183C9">
                <wp:extent cx="4761230" cy="3813546"/>
                <wp:effectExtent l="0" t="0" r="1270" b="0"/>
                <wp:docPr id="37" name="Group 37"/>
                <wp:cNvGraphicFramePr/>
                <a:graphic xmlns:a="http://schemas.openxmlformats.org/drawingml/2006/main">
                  <a:graphicData uri="http://schemas.microsoft.com/office/word/2010/wordprocessingGroup">
                    <wpg:wgp>
                      <wpg:cNvGrpSpPr/>
                      <wpg:grpSpPr>
                        <a:xfrm>
                          <a:off x="0" y="0"/>
                          <a:ext cx="4761230" cy="3813546"/>
                          <a:chOff x="0" y="0"/>
                          <a:chExt cx="4761230" cy="3813546"/>
                        </a:xfrm>
                      </wpg:grpSpPr>
                      <wpg:grpSp>
                        <wpg:cNvPr id="35" name="Group 35"/>
                        <wpg:cNvGrpSpPr/>
                        <wpg:grpSpPr>
                          <a:xfrm>
                            <a:off x="0" y="8626"/>
                            <a:ext cx="2052955" cy="3804920"/>
                            <a:chOff x="0" y="0"/>
                            <a:chExt cx="2052955" cy="3804920"/>
                          </a:xfrm>
                        </wpg:grpSpPr>
                        <pic:pic xmlns:pic="http://schemas.openxmlformats.org/drawingml/2006/picture">
                          <pic:nvPicPr>
                            <pic:cNvPr id="31" name="Picture 31" descr="A screenshot of a cell phone&#10;&#10;Description automatically generated"/>
                            <pic:cNvPicPr>
                              <a:picLocks noChangeAspect="1"/>
                            </pic:cNvPicPr>
                          </pic:nvPicPr>
                          <pic:blipFill rotWithShape="1">
                            <a:blip r:embed="rId40" cstate="print">
                              <a:extLst>
                                <a:ext uri="{28A0092B-C50C-407E-A947-70E740481C1C}">
                                  <a14:useLocalDpi xmlns:a14="http://schemas.microsoft.com/office/drawing/2010/main" val="0"/>
                                </a:ext>
                              </a:extLst>
                            </a:blip>
                            <a:srcRect l="5068" t="11320" r="12112" b="7646"/>
                            <a:stretch/>
                          </pic:blipFill>
                          <pic:spPr bwMode="auto">
                            <a:xfrm>
                              <a:off x="0" y="457200"/>
                              <a:ext cx="2052955" cy="3347720"/>
                            </a:xfrm>
                            <a:prstGeom prst="rect">
                              <a:avLst/>
                            </a:prstGeom>
                            <a:ln>
                              <a:noFill/>
                            </a:ln>
                            <a:extLst>
                              <a:ext uri="{53640926-AAD7-44D8-BBD7-CCE9431645EC}">
                                <a14:shadowObscured xmlns:a14="http://schemas.microsoft.com/office/drawing/2010/main"/>
                              </a:ext>
                            </a:extLst>
                          </pic:spPr>
                        </pic:pic>
                        <wps:wsp>
                          <wps:cNvPr id="33" name="Text Box 33"/>
                          <wps:cNvSpPr txBox="1"/>
                          <wps:spPr>
                            <a:xfrm>
                              <a:off x="0" y="0"/>
                              <a:ext cx="422443" cy="405350"/>
                            </a:xfrm>
                            <a:prstGeom prst="rect">
                              <a:avLst/>
                            </a:prstGeom>
                            <a:noFill/>
                            <a:ln w="6350">
                              <a:noFill/>
                            </a:ln>
                          </wps:spPr>
                          <wps:txbx>
                            <w:txbxContent>
                              <w:p w14:paraId="135D123B" w14:textId="77777777" w:rsidR="008B2D8D" w:rsidRPr="00F83E80" w:rsidRDefault="008B2D8D" w:rsidP="008B2D8D">
                                <w:pPr>
                                  <w:rPr>
                                    <w:sz w:val="28"/>
                                    <w:szCs w:val="28"/>
                                  </w:rPr>
                                </w:pPr>
                                <w:r w:rsidRPr="00F83E80">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2372264" y="0"/>
                            <a:ext cx="2388966" cy="3780790"/>
                            <a:chOff x="0" y="0"/>
                            <a:chExt cx="2388966" cy="3780790"/>
                          </a:xfrm>
                        </wpg:grpSpPr>
                        <pic:pic xmlns:pic="http://schemas.openxmlformats.org/drawingml/2006/picture">
                          <pic:nvPicPr>
                            <pic:cNvPr id="32" name="Picture 32" descr="A close up of a map&#10;&#10;Description automatically generated"/>
                            <pic:cNvPicPr>
                              <a:picLocks noChangeAspect="1"/>
                            </pic:cNvPicPr>
                          </pic:nvPicPr>
                          <pic:blipFill rotWithShape="1">
                            <a:blip r:embed="rId41" cstate="print">
                              <a:extLst>
                                <a:ext uri="{28A0092B-C50C-407E-A947-70E740481C1C}">
                                  <a14:useLocalDpi xmlns:a14="http://schemas.microsoft.com/office/drawing/2010/main" val="0"/>
                                </a:ext>
                              </a:extLst>
                            </a:blip>
                            <a:srcRect l="5767" t="10585" r="11064" b="7235"/>
                            <a:stretch/>
                          </pic:blipFill>
                          <pic:spPr bwMode="auto">
                            <a:xfrm>
                              <a:off x="370936" y="457200"/>
                              <a:ext cx="2018030" cy="3323590"/>
                            </a:xfrm>
                            <a:prstGeom prst="rect">
                              <a:avLst/>
                            </a:prstGeom>
                            <a:ln>
                              <a:noFill/>
                            </a:ln>
                            <a:extLst>
                              <a:ext uri="{53640926-AAD7-44D8-BBD7-CCE9431645EC}">
                                <a14:shadowObscured xmlns:a14="http://schemas.microsoft.com/office/drawing/2010/main"/>
                              </a:ext>
                            </a:extLst>
                          </pic:spPr>
                        </pic:pic>
                        <wps:wsp>
                          <wps:cNvPr id="34" name="Text Box 34"/>
                          <wps:cNvSpPr txBox="1"/>
                          <wps:spPr>
                            <a:xfrm>
                              <a:off x="0" y="0"/>
                              <a:ext cx="422443" cy="405350"/>
                            </a:xfrm>
                            <a:prstGeom prst="rect">
                              <a:avLst/>
                            </a:prstGeom>
                            <a:noFill/>
                            <a:ln w="6350">
                              <a:noFill/>
                            </a:ln>
                          </wps:spPr>
                          <wps:txbx>
                            <w:txbxContent>
                              <w:p w14:paraId="74912970" w14:textId="77777777" w:rsidR="008B2D8D" w:rsidRPr="00F83E80" w:rsidRDefault="008B2D8D" w:rsidP="008B2D8D">
                                <w:pPr>
                                  <w:rPr>
                                    <w:sz w:val="28"/>
                                    <w:szCs w:val="28"/>
                                  </w:rPr>
                                </w:pPr>
                                <w:r w:rsidRPr="00F83E80">
                                  <w:rPr>
                                    <w:sz w:val="28"/>
                                    <w:szCs w:val="28"/>
                                  </w:rPr>
                                  <w:t>(</w:t>
                                </w:r>
                                <w:r>
                                  <w:rPr>
                                    <w:sz w:val="28"/>
                                    <w:szCs w:val="28"/>
                                  </w:rPr>
                                  <w:t>b</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266252DC" id="Group 37" o:spid="_x0000_s1073" style="width:374.9pt;height:300.3pt;mso-position-horizontal-relative:char;mso-position-vertical-relative:line" coordsize="47612,3813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QA5ADkAYwClANYAOQAAAAAAOQA5ADkAOQBjAGMAYwCMAIwAAAAA&#10;AAAAOQA5ADkAYwBjAGMAjACMAIwAtQC1AAAAOQA5AGMAYwBjAGMAjACMAIwAtQC1ANYAAADnAGMA&#10;YwCMAIwAjAC1ALUAtQDWANYA/wD/AIwAjAC1ALUAtQC1ANYA1gDWAP8A/wCtAAAAOQC1ANYA1gDW&#10;AP8A/w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kAYwA5AGMAjAC1AP8AjAD/AAAAYwAAADkAYwCMAGMAjAC1ALUA1gAAADkA&#10;YwAAADkAYwA5AGMAjACMALUA1gDWAP8A3gAAADkAAAA5AGMAjAA5AGMAtQC1ANYA/wDOADEAAAA5&#10;ADkAYwCMAIwAtQDWANYA/wDWAP8AOQBjAGMAjAC1ANYAtQDWAP8AtQD/ACkAhAA5AGMAjAC1ANYA&#10;tQDWA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5ADkAOQBjAGMA3gAAAAAAAAA5ADkA&#10;OQA5AGMAYwBjAIwAjAAAAAAAAAA5ADkAOQA5AGMAYwBjAGMAjACMAIwAtQC1ADkAOQBjAGMAYwBj&#10;AGMAjACMAIwAtQC1ANYA5wBjAGMAjACMAIwAtQC1ALUA1gDWAP8A/wCMAIwAjAC1ALUAtQC1ANYA&#10;1gDWAP8A/wCtAN4AAACEADkAtQC1ANYA1gDWAP8A/w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OQBjADkAYwCMAIwAtQAAAAAAOQBjAAAAOQBj&#10;AIwAYwCMALUAtQDWAAAAOQBjAAAAOQBjAIwAOQBjAIwAtQCMALUA1gDWAP8AAAA5AAAAOQBjAIwA&#10;tQA5AGMAtQC1ANYA/wAxAAAAOQA5AGMAjACMALUA1gDWAP8A1gD/ADkAYwCMAGMAjAC1ANYAtQDW&#10;AP8A1gD/ACkAMQCEACkAOQBjAIwAjAC1ANYAtQDWA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">
                <v:group id="Group 35" o:spid="_x0000_s1074" style="position:absolute;top:86;width:20529;height:38049" coordsize="20529,38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1" o:spid="_x0000_s1075" type="#_x0000_t75" alt="A screenshot of a cell phone&#10;&#10;Description automatically generated" style="position:absolute;top:4572;width:20529;height:33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">
                    <v:imagedata r:id="rId42" o:title="A screenshot of a cell phone&#10;&#10;Description automatically generated" croptop="7419f" cropbottom="5011f" cropleft="3321f" cropright="7938f"/>
                  </v:shape>
                  <v:shape id="Text Box 33" o:spid="_x0000_s1076"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135D123B" w14:textId="77777777" w:rsidR="008B2D8D" w:rsidRPr="00F83E80" w:rsidRDefault="008B2D8D" w:rsidP="008B2D8D">
                          <w:pPr>
                            <w:rPr>
                              <w:sz w:val="28"/>
                              <w:szCs w:val="28"/>
                            </w:rPr>
                          </w:pPr>
                          <w:r w:rsidRPr="00F83E80">
                            <w:rPr>
                              <w:sz w:val="28"/>
                              <w:szCs w:val="28"/>
                            </w:rPr>
                            <w:t>(a)</w:t>
                          </w:r>
                        </w:p>
                      </w:txbxContent>
                    </v:textbox>
                  </v:shape>
                </v:group>
                <v:group id="Group 36" o:spid="_x0000_s1077" style="position:absolute;left:23722;width:23890;height:37807" coordsize="23889,37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2" o:spid="_x0000_s1078" type="#_x0000_t75" alt="A close up of a map&#10;&#10;Description automatically generated" style="position:absolute;left:3709;top:4572;width:20180;height:33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">
                    <v:imagedata r:id="rId43" o:title="A close up of a map&#10;&#10;Description automatically generated" croptop="6937f" cropbottom="4742f" cropleft="3779f" cropright="7251f"/>
                  </v:shape>
                  <v:shape id="Text Box 34" o:spid="_x0000_s1079" type="#_x0000_t202" style="position:absolute;width:4224;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4912970" w14:textId="77777777" w:rsidR="008B2D8D" w:rsidRPr="00F83E80" w:rsidRDefault="008B2D8D" w:rsidP="008B2D8D">
                          <w:pPr>
                            <w:rPr>
                              <w:sz w:val="28"/>
                              <w:szCs w:val="28"/>
                            </w:rPr>
                          </w:pPr>
                          <w:r w:rsidRPr="00F83E80">
                            <w:rPr>
                              <w:sz w:val="28"/>
                              <w:szCs w:val="28"/>
                            </w:rPr>
                            <w:t>(</w:t>
                          </w:r>
                          <w:r>
                            <w:rPr>
                              <w:sz w:val="28"/>
                              <w:szCs w:val="28"/>
                            </w:rPr>
                            <w:t>b</w:t>
                          </w:r>
                          <w:r w:rsidRPr="00F83E80">
                            <w:rPr>
                              <w:sz w:val="28"/>
                              <w:szCs w:val="28"/>
                            </w:rPr>
                            <w:t>)</w:t>
                          </w:r>
                        </w:p>
                      </w:txbxContent>
                    </v:textbox>
                  </v:shape>
                </v:group>
                <w10:anchorlock/>
              </v:group>
            </w:pict>
          </mc:Fallback>
        </mc:AlternateContent>
      </w:r>
    </w:p>
    <w:p w14:paraId="7EC2BA78" w14:textId="549F2A45" w:rsidR="008B2D8D" w:rsidRDefault="008B2D8D" w:rsidP="008B2D8D">
      <w:pPr>
        <w:tabs>
          <w:tab w:val="left" w:pos="6045"/>
        </w:tabs>
      </w:pPr>
      <w:r w:rsidRPr="00D52CDB">
        <w:rPr>
          <w:b/>
          <w:bCs/>
        </w:rPr>
        <w:t>Figure S</w:t>
      </w:r>
      <w:r w:rsidR="0044076B" w:rsidRPr="00D52CDB">
        <w:rPr>
          <w:b/>
          <w:bCs/>
        </w:rPr>
        <w:t>4</w:t>
      </w:r>
      <w:r w:rsidRPr="00D52CDB">
        <w:rPr>
          <w:b/>
          <w:bCs/>
        </w:rPr>
        <w:t>.</w:t>
      </w:r>
      <w:r>
        <w:t xml:space="preserve"> (a) Temperature dependent study of the device for 200 nm width of local gates. (b) Arrhenius plot for different temperature at a fixed source drain bias. </w:t>
      </w:r>
    </w:p>
    <w:p w14:paraId="3DBD9199" w14:textId="1FA65949" w:rsidR="00304D48" w:rsidRDefault="008D10FC" w:rsidP="008E6C36">
      <w:pPr>
        <w:tabs>
          <w:tab w:val="left" w:pos="6045"/>
        </w:tabs>
      </w:pPr>
      <w:r>
        <w:t xml:space="preserve">The temperature dependent carrier transport was also done for a </w:t>
      </w:r>
      <w:r w:rsidR="001262DA" w:rsidRPr="001262DA">
        <w:rPr>
          <w:i/>
          <w:iCs/>
        </w:rPr>
        <w:t>W</w:t>
      </w:r>
      <w:r w:rsidRPr="001262DA">
        <w:rPr>
          <w:i/>
          <w:iCs/>
          <w:vertAlign w:val="subscript"/>
        </w:rPr>
        <w:t>local</w:t>
      </w:r>
      <w:r w:rsidRPr="001262DA">
        <w:rPr>
          <w:i/>
          <w:iCs/>
        </w:rPr>
        <w:t xml:space="preserve"> =200</w:t>
      </w:r>
      <w:r>
        <w:t xml:space="preserve"> nm. The temperature is varied from 10K to 300K for fixed V</w:t>
      </w:r>
      <w:r w:rsidRPr="008D10FC">
        <w:rPr>
          <w:vertAlign w:val="subscript"/>
        </w:rPr>
        <w:t>SD</w:t>
      </w:r>
      <w:r>
        <w:t xml:space="preserve"> of 1V. </w:t>
      </w:r>
      <w:r w:rsidR="002E49F2">
        <w:t>The modulation of I</w:t>
      </w:r>
      <w:r w:rsidR="002E49F2" w:rsidRPr="00982D13">
        <w:rPr>
          <w:vertAlign w:val="subscript"/>
        </w:rPr>
        <w:t>SD</w:t>
      </w:r>
      <w:r w:rsidR="002E49F2">
        <w:t xml:space="preserve"> is observed around 200K and increases with temperature as shown in </w:t>
      </w:r>
      <w:r w:rsidR="0044076B">
        <w:t xml:space="preserve">Figure S4(a). The Arrhenius plot in Figure </w:t>
      </w:r>
      <w:r w:rsidR="00AA388B">
        <w:t>S</w:t>
      </w:r>
      <w:r w:rsidR="0044076B">
        <w:t xml:space="preserve">4(b) shows </w:t>
      </w:r>
      <w:r w:rsidR="0044076B">
        <w:lastRenderedPageBreak/>
        <w:t>the dependence of temperature on drain current with different V</w:t>
      </w:r>
      <w:r w:rsidR="0044076B" w:rsidRPr="00982D13">
        <w:rPr>
          <w:vertAlign w:val="subscript"/>
        </w:rPr>
        <w:t xml:space="preserve">local </w:t>
      </w:r>
      <w:r w:rsidR="0044076B">
        <w:t>which is deviate at -V</w:t>
      </w:r>
      <w:r w:rsidR="0044076B" w:rsidRPr="00982D13">
        <w:rPr>
          <w:vertAlign w:val="subscript"/>
        </w:rPr>
        <w:t xml:space="preserve">local </w:t>
      </w:r>
      <w:r w:rsidR="0044076B">
        <w:t xml:space="preserve">and the modulation occurs </w:t>
      </w:r>
      <w:r w:rsidR="00982D13">
        <w:t>near</w:t>
      </w:r>
      <w:r w:rsidR="0044076B">
        <w:t xml:space="preserve"> room temperature. </w:t>
      </w:r>
    </w:p>
    <w:p w14:paraId="46233C6F" w14:textId="77777777" w:rsidR="00E46F96" w:rsidRDefault="00E46F96" w:rsidP="00E46F96">
      <w:pPr>
        <w:tabs>
          <w:tab w:val="left" w:pos="6045"/>
        </w:tabs>
        <w:rPr>
          <w:rFonts w:cs="Times New Roman"/>
          <w:b/>
          <w:bCs/>
          <w:sz w:val="32"/>
          <w:szCs w:val="32"/>
        </w:rPr>
      </w:pPr>
      <w:r>
        <w:rPr>
          <w:rFonts w:cs="Times New Roman"/>
          <w:b/>
          <w:bCs/>
          <w:sz w:val="32"/>
          <w:szCs w:val="32"/>
        </w:rPr>
        <w:t>Ⅴ. Molecular Adsorption calculation of The Device</w:t>
      </w:r>
    </w:p>
    <w:p w14:paraId="50D246BD" w14:textId="1C4B3977" w:rsidR="00E46F96" w:rsidRDefault="00E46F96" w:rsidP="00E46F96">
      <w:pPr>
        <w:tabs>
          <w:tab w:val="left" w:pos="6045"/>
        </w:tabs>
      </w:pPr>
      <w:r>
        <w:rPr>
          <w:noProof/>
        </w:rPr>
        <w:drawing>
          <wp:inline distT="0" distB="0" distL="0" distR="0" wp14:anchorId="5BE0477C" wp14:editId="3E45F16A">
            <wp:extent cx="2466975" cy="3359785"/>
            <wp:effectExtent l="0" t="0" r="9525" b="0"/>
            <wp:docPr id="72" name="Picture 7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A close up of a logo&#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l="4559" t="9081" r="12422" b="6128"/>
                    <a:stretch>
                      <a:fillRect/>
                    </a:stretch>
                  </pic:blipFill>
                  <pic:spPr bwMode="auto">
                    <a:xfrm>
                      <a:off x="0" y="0"/>
                      <a:ext cx="2466975" cy="3359785"/>
                    </a:xfrm>
                    <a:prstGeom prst="rect">
                      <a:avLst/>
                    </a:prstGeom>
                    <a:noFill/>
                    <a:ln>
                      <a:noFill/>
                    </a:ln>
                  </pic:spPr>
                </pic:pic>
              </a:graphicData>
            </a:graphic>
          </wp:inline>
        </w:drawing>
      </w:r>
    </w:p>
    <w:p w14:paraId="2DF0A763" w14:textId="77777777" w:rsidR="00E46F96" w:rsidRDefault="00E46F96" w:rsidP="00E46F96">
      <w:pPr>
        <w:tabs>
          <w:tab w:val="left" w:pos="6045"/>
        </w:tabs>
      </w:pPr>
      <w:r w:rsidRPr="00D52CDB">
        <w:rPr>
          <w:b/>
          <w:bCs/>
        </w:rPr>
        <w:t>Figure S5.</w:t>
      </w:r>
      <w:r>
        <w:t xml:space="preserve"> Adsorption rate calculation for 1000 nm local gate width of the device</w:t>
      </w:r>
    </w:p>
    <w:p w14:paraId="04525BEF" w14:textId="57992B4F" w:rsidR="00E46F96" w:rsidRDefault="00E46F96" w:rsidP="00E46F96">
      <w:pPr>
        <w:tabs>
          <w:tab w:val="left" w:pos="6045"/>
        </w:tabs>
      </w:pPr>
      <w:r>
        <w:t xml:space="preserve">The charge transfer dynamics of the adsorption/desorption of the gas molecules can be understood with a simplified model, </w:t>
      </w:r>
      <m:oMath>
        <m:f>
          <m:fPr>
            <m:ctrlPr>
              <w:rPr>
                <w:rFonts w:ascii="Cambria Math" w:hAnsi="Cambria Math" w:cs="Cambria Math"/>
                <w:i/>
              </w:rPr>
            </m:ctrlPr>
          </m:fPr>
          <m:num>
            <m:r>
              <w:rPr>
                <w:rFonts w:ascii="Cambria Math" w:hAnsi="Cambria Math" w:cs="Cambria Math"/>
              </w:rPr>
              <m:t>dn</m:t>
            </m:r>
            <m:r>
              <w:rPr>
                <w:rFonts w:ascii="Cambria Math" w:hAnsi="Cambria Math"/>
              </w:rPr>
              <m:t>(</m:t>
            </m:r>
            <m:r>
              <w:rPr>
                <w:rFonts w:ascii="Cambria Math" w:hAnsi="Cambria Math" w:cs="Cambria Math"/>
              </w:rPr>
              <m:t>t</m:t>
            </m:r>
            <m:r>
              <w:rPr>
                <w:rFonts w:ascii="Cambria Math" w:hAnsi="Cambria Math"/>
              </w:rPr>
              <m:t>)</m:t>
            </m:r>
          </m:num>
          <m:den>
            <m:r>
              <w:rPr>
                <w:rFonts w:ascii="Cambria Math" w:hAnsi="Cambria Math" w:cs="Cambria Math"/>
              </w:rPr>
              <m:t>dt</m:t>
            </m:r>
          </m:den>
        </m:f>
        <m:r>
          <w:rPr>
            <w:rFonts w:ascii="Cambria Math" w:hAnsi="Cambria Math"/>
          </w:rPr>
          <m:t xml:space="preserve"> = </m:t>
        </m:r>
        <m:f>
          <m:fPr>
            <m:ctrlPr>
              <w:rPr>
                <w:rFonts w:ascii="Cambria Math" w:hAnsi="Cambria Math" w:cs="Cambria Math"/>
                <w:i/>
              </w:rPr>
            </m:ctrlPr>
          </m:fPr>
          <m:num>
            <m:r>
              <w:rPr>
                <w:rFonts w:ascii="Cambria Math" w:hAnsi="Cambria Math" w:cs="Cambria Math"/>
              </w:rPr>
              <m:t>d</m:t>
            </m:r>
            <m:sSub>
              <m:sSubPr>
                <m:ctrlPr>
                  <w:rPr>
                    <w:rFonts w:ascii="Cambria Math" w:hAnsi="Cambria Math" w:cs="Cambria Math"/>
                    <w:i/>
                  </w:rPr>
                </m:ctrlPr>
              </m:sSubPr>
              <m:e>
                <m:r>
                  <w:rPr>
                    <w:rFonts w:ascii="Cambria Math" w:hAnsi="Cambria Math" w:cs="Cambria Math"/>
                  </w:rPr>
                  <m:t>n</m:t>
                </m:r>
              </m:e>
              <m:sub>
                <m:r>
                  <w:rPr>
                    <w:rFonts w:ascii="Cambria Math" w:hAnsi="Cambria Math" w:cs="Cambria Math"/>
                  </w:rPr>
                  <m:t>a</m:t>
                </m:r>
              </m:sub>
            </m:sSub>
            <m:r>
              <w:rPr>
                <w:rFonts w:ascii="Cambria Math" w:hAnsi="Cambria Math"/>
              </w:rPr>
              <m:t>(</m:t>
            </m:r>
            <m:r>
              <w:rPr>
                <w:rFonts w:ascii="Cambria Math" w:hAnsi="Cambria Math" w:cs="Cambria Math"/>
              </w:rPr>
              <m:t>t</m:t>
            </m:r>
            <m:r>
              <w:rPr>
                <w:rFonts w:ascii="Cambria Math" w:hAnsi="Cambria Math"/>
              </w:rPr>
              <m:t>)</m:t>
            </m:r>
          </m:num>
          <m:den>
            <m:r>
              <w:rPr>
                <w:rFonts w:ascii="Cambria Math" w:hAnsi="Cambria Math" w:cs="Cambria Math"/>
              </w:rPr>
              <m:t>dt</m:t>
            </m:r>
          </m:den>
        </m:f>
        <m:r>
          <w:rPr>
            <w:rFonts w:ascii="Cambria Math" w:hAnsi="Cambria Math"/>
          </w:rPr>
          <m:t xml:space="preserve"> -</m:t>
        </m:r>
        <m:f>
          <m:fPr>
            <m:ctrlPr>
              <w:rPr>
                <w:rFonts w:ascii="Cambria Math" w:hAnsi="Cambria Math" w:cs="Cambria Math"/>
                <w:i/>
              </w:rPr>
            </m:ctrlPr>
          </m:fPr>
          <m:num>
            <m:r>
              <w:rPr>
                <w:rFonts w:ascii="Cambria Math" w:hAnsi="Cambria Math" w:cs="Cambria Math"/>
              </w:rPr>
              <m:t>d</m:t>
            </m:r>
            <m:sSub>
              <m:sSubPr>
                <m:ctrlPr>
                  <w:rPr>
                    <w:rFonts w:ascii="Cambria Math" w:hAnsi="Cambria Math" w:cs="Cambria Math"/>
                    <w:i/>
                  </w:rPr>
                </m:ctrlPr>
              </m:sSubPr>
              <m:e>
                <m:r>
                  <w:rPr>
                    <w:rFonts w:ascii="Cambria Math" w:hAnsi="Cambria Math" w:cs="Cambria Math"/>
                  </w:rPr>
                  <m:t>n</m:t>
                </m:r>
              </m:e>
              <m:sub>
                <m:r>
                  <w:rPr>
                    <w:rFonts w:ascii="Cambria Math" w:hAnsi="Cambria Math" w:cs="Cambria Math"/>
                  </w:rPr>
                  <m:t>d</m:t>
                </m:r>
              </m:sub>
            </m:sSub>
            <m:r>
              <w:rPr>
                <w:rFonts w:ascii="Cambria Math" w:hAnsi="Cambria Math"/>
              </w:rPr>
              <m:t>(</m:t>
            </m:r>
            <m:r>
              <w:rPr>
                <w:rFonts w:ascii="Cambria Math" w:hAnsi="Cambria Math" w:cs="Cambria Math"/>
              </w:rPr>
              <m:t>t</m:t>
            </m:r>
            <m:r>
              <w:rPr>
                <w:rFonts w:ascii="Cambria Math" w:hAnsi="Cambria Math"/>
              </w:rPr>
              <m:t>)</m:t>
            </m:r>
          </m:num>
          <m:den>
            <m:r>
              <w:rPr>
                <w:rFonts w:ascii="Cambria Math" w:hAnsi="Cambria Math" w:cs="Cambria Math"/>
              </w:rPr>
              <m:t>dt</m:t>
            </m:r>
          </m:den>
        </m:f>
      </m:oMath>
      <w:r>
        <w:t xml:space="preserve">. </w:t>
      </w:r>
      <w:r>
        <w:rPr>
          <w:rFonts w:eastAsiaTheme="minorEastAsia"/>
        </w:rPr>
        <w:t xml:space="preserve">The value of adsorption rate can be extracted by fitting the curve to an equation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d</m:t>
            </m:r>
          </m:sub>
        </m:sSub>
        <m:r>
          <w:rPr>
            <w:rFonts w:ascii="Cambria Math" w:eastAsiaTheme="minorEastAsia" w:hAnsi="Cambria Math"/>
          </w:rPr>
          <m:t>(t) =</m:t>
        </m:r>
        <m:f>
          <m:fPr>
            <m:ctrlPr>
              <w:rPr>
                <w:rFonts w:ascii="Cambria Math" w:eastAsiaTheme="minorEastAsia" w:hAnsi="Cambria Math"/>
                <w:i/>
              </w:rPr>
            </m:ctrlPr>
          </m:fPr>
          <m:num>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a</m:t>
                </m:r>
              </m:sub>
            </m:sSub>
          </m:num>
          <m:den>
            <m:r>
              <w:rPr>
                <w:rFonts w:ascii="Cambria Math" w:eastAsiaTheme="minorEastAsia" w:hAnsi="Cambria Math"/>
              </w:rPr>
              <m:t>a</m:t>
            </m:r>
          </m:den>
        </m:f>
        <m:r>
          <w:rPr>
            <w:rFonts w:ascii="Cambria Math" w:eastAsiaTheme="minorEastAsia" w:hAnsi="Cambria Math"/>
          </w:rPr>
          <m:t xml:space="preserve">(exp(-t/a) +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a</m:t>
            </m:r>
          </m:sub>
        </m:sSub>
        <m:r>
          <w:rPr>
            <w:rFonts w:ascii="Cambria Math" w:eastAsiaTheme="minorEastAsia" w:hAnsi="Cambria Math"/>
          </w:rPr>
          <m:t>)</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0</m:t>
            </m:r>
          </m:sub>
        </m:sSub>
      </m:oMath>
      <w:r>
        <w:rPr>
          <w:rFonts w:eastAsiaTheme="minorEastAsia"/>
        </w:rPr>
        <w:t xml:space="preserve"> is the number of molecules injected in the system,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a</m:t>
            </m:r>
          </m:sub>
        </m:sSub>
      </m:oMath>
      <w:r>
        <w:rPr>
          <w:rFonts w:eastAsiaTheme="minorEastAsia"/>
        </w:rPr>
        <w:t xml:space="preserve"> is the initial adsorption density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d</m:t>
            </m:r>
          </m:sub>
        </m:sSub>
      </m:oMath>
      <w:r>
        <w:rPr>
          <w:rFonts w:eastAsiaTheme="minorEastAsia"/>
        </w:rPr>
        <w:t xml:space="preserve"> is the desorption density in MoS</w:t>
      </w:r>
      <w:r>
        <w:rPr>
          <w:rFonts w:eastAsiaTheme="minorEastAsia"/>
          <w:vertAlign w:val="subscript"/>
        </w:rPr>
        <w:t>2</w:t>
      </w:r>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a</m:t>
            </m:r>
          </m:sub>
        </m:sSub>
      </m:oMath>
      <w:r>
        <w:rPr>
          <w:rFonts w:eastAsiaTheme="minorEastAsia"/>
        </w:rPr>
        <w:t xml:space="preserve"> is the adsorption rate. The extracted values of n</w:t>
      </w:r>
      <w:r>
        <w:rPr>
          <w:rFonts w:eastAsiaTheme="minorEastAsia"/>
          <w:vertAlign w:val="subscript"/>
        </w:rPr>
        <w:t>0</w:t>
      </w:r>
      <w:r>
        <w:rPr>
          <w:rFonts w:eastAsiaTheme="minorEastAsia"/>
        </w:rPr>
        <w:t>p</w:t>
      </w:r>
      <w:r>
        <w:rPr>
          <w:rFonts w:eastAsiaTheme="minorEastAsia"/>
          <w:vertAlign w:val="subscript"/>
        </w:rPr>
        <w:t>a</w:t>
      </w:r>
      <w:r>
        <w:rPr>
          <w:rFonts w:eastAsiaTheme="minorEastAsia"/>
        </w:rPr>
        <w:t xml:space="preserve"> and </w:t>
      </w:r>
      <w:r w:rsidR="00D75B9E">
        <w:rPr>
          <w:rFonts w:eastAsiaTheme="minorEastAsia"/>
        </w:rPr>
        <w:t>1/</w:t>
      </w:r>
      <w:r>
        <w:rPr>
          <w:rFonts w:eastAsiaTheme="minorEastAsia"/>
        </w:rPr>
        <w:t>a are 7.20×10</w:t>
      </w:r>
      <w:r>
        <w:rPr>
          <w:rFonts w:eastAsiaTheme="minorEastAsia"/>
          <w:vertAlign w:val="superscript"/>
        </w:rPr>
        <w:t xml:space="preserve">11 </w:t>
      </w:r>
      <w:r>
        <w:rPr>
          <w:rFonts w:eastAsiaTheme="minorEastAsia"/>
        </w:rPr>
        <w:t>cm</w:t>
      </w:r>
      <w:r>
        <w:rPr>
          <w:rFonts w:eastAsiaTheme="minorEastAsia"/>
          <w:vertAlign w:val="superscript"/>
        </w:rPr>
        <w:t>2</w:t>
      </w:r>
      <w:r>
        <w:rPr>
          <w:rFonts w:eastAsiaTheme="minorEastAsia"/>
        </w:rPr>
        <w:t>/min and 0.104%/min, respectively, showing molecules adsorption density of 7.20×10</w:t>
      </w:r>
      <w:r>
        <w:rPr>
          <w:rFonts w:eastAsiaTheme="minorEastAsia"/>
          <w:vertAlign w:val="superscript"/>
        </w:rPr>
        <w:t>11</w:t>
      </w:r>
      <w:r>
        <w:rPr>
          <w:rFonts w:eastAsiaTheme="minorEastAsia"/>
        </w:rPr>
        <w:t xml:space="preserve"> cm</w:t>
      </w:r>
      <w:r>
        <w:rPr>
          <w:rFonts w:eastAsiaTheme="minorEastAsia"/>
          <w:vertAlign w:val="superscript"/>
        </w:rPr>
        <w:t>2</w:t>
      </w:r>
      <w:r>
        <w:rPr>
          <w:rFonts w:eastAsiaTheme="minorEastAsia"/>
        </w:rPr>
        <w:t xml:space="preserve">/min on </w:t>
      </w:r>
      <w:r w:rsidR="001262DA">
        <w:rPr>
          <w:rFonts w:eastAsiaTheme="minorEastAsia"/>
        </w:rPr>
        <w:t>MoS</w:t>
      </w:r>
      <w:r w:rsidR="001262DA" w:rsidRPr="001262DA">
        <w:rPr>
          <w:rFonts w:eastAsiaTheme="minorEastAsia"/>
          <w:vertAlign w:val="subscript"/>
        </w:rPr>
        <w:t>2</w:t>
      </w:r>
      <w:r>
        <w:rPr>
          <w:rFonts w:eastAsiaTheme="minorEastAsia"/>
        </w:rPr>
        <w:t xml:space="preserve"> and 0.104% of them desorbing in a minute.</w:t>
      </w:r>
    </w:p>
    <w:p w14:paraId="05E4506F" w14:textId="5D685DB1" w:rsidR="000C421D" w:rsidRDefault="00E46F96" w:rsidP="000C421D">
      <w:pPr>
        <w:tabs>
          <w:tab w:val="left" w:pos="6045"/>
        </w:tabs>
        <w:rPr>
          <w:rFonts w:cs="Times New Roman"/>
          <w:b/>
          <w:bCs/>
          <w:sz w:val="32"/>
          <w:szCs w:val="32"/>
        </w:rPr>
      </w:pPr>
      <w:r>
        <w:rPr>
          <w:rFonts w:cs="Times New Roman"/>
          <w:b/>
          <w:bCs/>
          <w:sz w:val="32"/>
          <w:szCs w:val="32"/>
        </w:rPr>
        <w:t>Ⅵ</w:t>
      </w:r>
      <w:r w:rsidR="000C421D" w:rsidRPr="00833ABB">
        <w:rPr>
          <w:rFonts w:cs="Times New Roman"/>
          <w:b/>
          <w:bCs/>
          <w:sz w:val="32"/>
          <w:szCs w:val="32"/>
        </w:rPr>
        <w:t xml:space="preserve">. </w:t>
      </w:r>
      <w:r w:rsidR="000C421D">
        <w:rPr>
          <w:rFonts w:cs="Times New Roman"/>
          <w:b/>
          <w:bCs/>
          <w:sz w:val="32"/>
          <w:szCs w:val="32"/>
        </w:rPr>
        <w:t>Molecular Sensing for Different Gate Width</w:t>
      </w:r>
    </w:p>
    <w:p w14:paraId="7C8E559F" w14:textId="0AD541B8" w:rsidR="0098136A" w:rsidRDefault="0098136A" w:rsidP="000C421D">
      <w:pPr>
        <w:tabs>
          <w:tab w:val="left" w:pos="6045"/>
        </w:tabs>
        <w:rPr>
          <w:rFonts w:cs="Times New Roman"/>
          <w:b/>
          <w:bCs/>
          <w:sz w:val="32"/>
          <w:szCs w:val="32"/>
        </w:rPr>
      </w:pPr>
    </w:p>
    <w:p w14:paraId="2ACA4234" w14:textId="359FB8AC" w:rsidR="0098136A" w:rsidRDefault="00E40CB1" w:rsidP="009D0755">
      <w:pPr>
        <w:rPr>
          <w:rFonts w:cs="Times New Roman"/>
          <w:szCs w:val="24"/>
        </w:rPr>
      </w:pPr>
      <w:r>
        <w:rPr>
          <w:rFonts w:cs="Times New Roman"/>
          <w:b/>
          <w:bCs/>
          <w:noProof/>
          <w:szCs w:val="24"/>
        </w:rPr>
        <mc:AlternateContent>
          <mc:Choice Requires="wpg">
            <w:drawing>
              <wp:inline distT="0" distB="0" distL="0" distR="0" wp14:anchorId="5ED8DBC8" wp14:editId="2CB1BD9F">
                <wp:extent cx="5788736" cy="7119766"/>
                <wp:effectExtent l="0" t="0" r="2540" b="5080"/>
                <wp:docPr id="93" name="Group 93"/>
                <wp:cNvGraphicFramePr/>
                <a:graphic xmlns:a="http://schemas.openxmlformats.org/drawingml/2006/main">
                  <a:graphicData uri="http://schemas.microsoft.com/office/word/2010/wordprocessingGroup">
                    <wpg:wgp>
                      <wpg:cNvGrpSpPr/>
                      <wpg:grpSpPr>
                        <a:xfrm>
                          <a:off x="0" y="0"/>
                          <a:ext cx="5788736" cy="7119766"/>
                          <a:chOff x="0" y="0"/>
                          <a:chExt cx="5788736" cy="7119766"/>
                        </a:xfrm>
                      </wpg:grpSpPr>
                      <wpg:grpSp>
                        <wpg:cNvPr id="64" name="Group 64"/>
                        <wpg:cNvGrpSpPr/>
                        <wpg:grpSpPr>
                          <a:xfrm>
                            <a:off x="21945" y="2399386"/>
                            <a:ext cx="2258492" cy="2372004"/>
                            <a:chOff x="-806487" y="-144073"/>
                            <a:chExt cx="2964217" cy="3114435"/>
                          </a:xfrm>
                        </wpg:grpSpPr>
                        <pic:pic xmlns:pic="http://schemas.openxmlformats.org/drawingml/2006/picture">
                          <pic:nvPicPr>
                            <pic:cNvPr id="44" name="Picture 44" descr="A close up of a map&#10;&#10;Description automatically generated"/>
                            <pic:cNvPicPr>
                              <a:picLocks noChangeAspect="1"/>
                            </pic:cNvPicPr>
                          </pic:nvPicPr>
                          <pic:blipFill rotWithShape="1">
                            <a:blip r:embed="rId45" cstate="print">
                              <a:extLst>
                                <a:ext uri="{28A0092B-C50C-407E-A947-70E740481C1C}">
                                  <a14:useLocalDpi xmlns:a14="http://schemas.microsoft.com/office/drawing/2010/main" val="0"/>
                                </a:ext>
                              </a:extLst>
                            </a:blip>
                            <a:srcRect l="2604" t="8594" r="11805" b="5860"/>
                            <a:stretch/>
                          </pic:blipFill>
                          <pic:spPr bwMode="auto">
                            <a:xfrm>
                              <a:off x="0" y="93812"/>
                              <a:ext cx="2157730" cy="2876550"/>
                            </a:xfrm>
                            <a:prstGeom prst="rect">
                              <a:avLst/>
                            </a:prstGeom>
                            <a:ln>
                              <a:noFill/>
                            </a:ln>
                            <a:extLst>
                              <a:ext uri="{53640926-AAD7-44D8-BBD7-CCE9431645EC}">
                                <a14:shadowObscured xmlns:a14="http://schemas.microsoft.com/office/drawing/2010/main"/>
                              </a:ext>
                            </a:extLst>
                          </pic:spPr>
                        </pic:pic>
                        <wps:wsp>
                          <wps:cNvPr id="60" name="Text Box 60"/>
                          <wps:cNvSpPr txBox="1"/>
                          <wps:spPr>
                            <a:xfrm>
                              <a:off x="-806487" y="-144073"/>
                              <a:ext cx="663889" cy="405310"/>
                            </a:xfrm>
                            <a:prstGeom prst="rect">
                              <a:avLst/>
                            </a:prstGeom>
                            <a:noFill/>
                            <a:ln w="6350">
                              <a:noFill/>
                            </a:ln>
                          </wps:spPr>
                          <wps:txbx>
                            <w:txbxContent>
                              <w:p w14:paraId="55F03C88" w14:textId="44930A03" w:rsidR="0098136A" w:rsidRPr="00F83E80" w:rsidRDefault="0098136A" w:rsidP="0098136A">
                                <w:pPr>
                                  <w:rPr>
                                    <w:sz w:val="28"/>
                                    <w:szCs w:val="28"/>
                                  </w:rPr>
                                </w:pPr>
                                <w:r w:rsidRPr="00F83E80">
                                  <w:rPr>
                                    <w:sz w:val="28"/>
                                    <w:szCs w:val="28"/>
                                  </w:rPr>
                                  <w:t>(</w:t>
                                </w:r>
                                <w:r w:rsidR="00E40CB1">
                                  <w:rPr>
                                    <w:sz w:val="28"/>
                                    <w:szCs w:val="28"/>
                                  </w:rPr>
                                  <w:t>c</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5" name="Group 65"/>
                        <wpg:cNvGrpSpPr>
                          <a:grpSpLocks noChangeAspect="1"/>
                        </wpg:cNvGrpSpPr>
                        <wpg:grpSpPr>
                          <a:xfrm>
                            <a:off x="2592651" y="2408268"/>
                            <a:ext cx="2588338" cy="2385065"/>
                            <a:chOff x="-897223" y="-544916"/>
                            <a:chExt cx="3386529" cy="3127664"/>
                          </a:xfrm>
                        </wpg:grpSpPr>
                        <pic:pic xmlns:pic="http://schemas.openxmlformats.org/drawingml/2006/picture">
                          <pic:nvPicPr>
                            <pic:cNvPr id="50" name="Picture 50" descr="A screenshot of a cell phone&#10;&#10;Description automatically generated"/>
                            <pic:cNvPicPr>
                              <a:picLocks noChangeAspect="1"/>
                            </pic:cNvPicPr>
                          </pic:nvPicPr>
                          <pic:blipFill rotWithShape="1">
                            <a:blip r:embed="rId46" cstate="print">
                              <a:extLst>
                                <a:ext uri="{28A0092B-C50C-407E-A947-70E740481C1C}">
                                  <a14:useLocalDpi xmlns:a14="http://schemas.microsoft.com/office/drawing/2010/main" val="0"/>
                                </a:ext>
                              </a:extLst>
                            </a:blip>
                            <a:srcRect l="3993" t="10677" r="11111" b="6641"/>
                            <a:stretch/>
                          </pic:blipFill>
                          <pic:spPr bwMode="auto">
                            <a:xfrm>
                              <a:off x="311892" y="-246178"/>
                              <a:ext cx="2177414" cy="2828926"/>
                            </a:xfrm>
                            <a:prstGeom prst="rect">
                              <a:avLst/>
                            </a:prstGeom>
                            <a:ln>
                              <a:noFill/>
                            </a:ln>
                            <a:extLst>
                              <a:ext uri="{53640926-AAD7-44D8-BBD7-CCE9431645EC}">
                                <a14:shadowObscured xmlns:a14="http://schemas.microsoft.com/office/drawing/2010/main"/>
                              </a:ext>
                            </a:extLst>
                          </pic:spPr>
                        </pic:pic>
                        <wps:wsp>
                          <wps:cNvPr id="61" name="Text Box 61"/>
                          <wps:cNvSpPr txBox="1"/>
                          <wps:spPr>
                            <a:xfrm>
                              <a:off x="-897223" y="-544916"/>
                              <a:ext cx="696567" cy="405311"/>
                            </a:xfrm>
                            <a:prstGeom prst="rect">
                              <a:avLst/>
                            </a:prstGeom>
                            <a:noFill/>
                            <a:ln w="6350">
                              <a:noFill/>
                            </a:ln>
                          </wps:spPr>
                          <wps:txbx>
                            <w:txbxContent>
                              <w:p w14:paraId="7C4F230A" w14:textId="45BCFFA4" w:rsidR="0098136A" w:rsidRPr="00F83E80" w:rsidRDefault="0098136A" w:rsidP="0098136A">
                                <w:pPr>
                                  <w:rPr>
                                    <w:sz w:val="28"/>
                                    <w:szCs w:val="28"/>
                                  </w:rPr>
                                </w:pPr>
                                <w:r w:rsidRPr="00F83E80">
                                  <w:rPr>
                                    <w:sz w:val="28"/>
                                    <w:szCs w:val="28"/>
                                  </w:rPr>
                                  <w:t>(</w:t>
                                </w:r>
                                <w:r w:rsidR="00E40CB1">
                                  <w:rPr>
                                    <w:sz w:val="28"/>
                                    <w:szCs w:val="28"/>
                                  </w:rPr>
                                  <w:t>d</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7" name="Group 67"/>
                        <wpg:cNvGrpSpPr>
                          <a:grpSpLocks noChangeAspect="1"/>
                        </wpg:cNvGrpSpPr>
                        <wpg:grpSpPr>
                          <a:xfrm>
                            <a:off x="2990950" y="4560803"/>
                            <a:ext cx="2182724" cy="2547743"/>
                            <a:chOff x="-183791" y="-773506"/>
                            <a:chExt cx="2861144" cy="3344318"/>
                          </a:xfrm>
                        </wpg:grpSpPr>
                        <pic:pic xmlns:pic="http://schemas.openxmlformats.org/drawingml/2006/picture">
                          <pic:nvPicPr>
                            <pic:cNvPr id="59" name="Picture 59" descr="A close up of a map&#10;&#10;Description automatically generated"/>
                            <pic:cNvPicPr>
                              <a:picLocks noChangeAspect="1"/>
                            </pic:cNvPicPr>
                          </pic:nvPicPr>
                          <pic:blipFill rotWithShape="1">
                            <a:blip r:embed="rId47" cstate="print">
                              <a:extLst>
                                <a:ext uri="{28A0092B-C50C-407E-A947-70E740481C1C}">
                                  <a14:useLocalDpi xmlns:a14="http://schemas.microsoft.com/office/drawing/2010/main" val="0"/>
                                </a:ext>
                              </a:extLst>
                            </a:blip>
                            <a:srcRect l="4861" t="8984" r="11111" b="5469"/>
                            <a:stretch/>
                          </pic:blipFill>
                          <pic:spPr bwMode="auto">
                            <a:xfrm>
                              <a:off x="477079" y="-416229"/>
                              <a:ext cx="2200274" cy="2987041"/>
                            </a:xfrm>
                            <a:prstGeom prst="rect">
                              <a:avLst/>
                            </a:prstGeom>
                            <a:ln>
                              <a:noFill/>
                            </a:ln>
                            <a:extLst>
                              <a:ext uri="{53640926-AAD7-44D8-BBD7-CCE9431645EC}">
                                <a14:shadowObscured xmlns:a14="http://schemas.microsoft.com/office/drawing/2010/main"/>
                              </a:ext>
                            </a:extLst>
                          </pic:spPr>
                        </pic:pic>
                        <wps:wsp>
                          <wps:cNvPr id="62" name="Text Box 62"/>
                          <wps:cNvSpPr txBox="1"/>
                          <wps:spPr>
                            <a:xfrm>
                              <a:off x="-183791" y="-773506"/>
                              <a:ext cx="606784" cy="405311"/>
                            </a:xfrm>
                            <a:prstGeom prst="rect">
                              <a:avLst/>
                            </a:prstGeom>
                            <a:noFill/>
                            <a:ln w="6350">
                              <a:noFill/>
                            </a:ln>
                          </wps:spPr>
                          <wps:txbx>
                            <w:txbxContent>
                              <w:p w14:paraId="03003D95" w14:textId="1CF29EB2" w:rsidR="0098136A" w:rsidRPr="00F83E80" w:rsidRDefault="0098136A" w:rsidP="0098136A">
                                <w:pPr>
                                  <w:rPr>
                                    <w:sz w:val="28"/>
                                    <w:szCs w:val="28"/>
                                  </w:rPr>
                                </w:pPr>
                                <w:r w:rsidRPr="00F83E80">
                                  <w:rPr>
                                    <w:sz w:val="28"/>
                                    <w:szCs w:val="28"/>
                                  </w:rPr>
                                  <w:t>(</w:t>
                                </w:r>
                                <w:r w:rsidR="00E40CB1">
                                  <w:rPr>
                                    <w:sz w:val="28"/>
                                    <w:szCs w:val="28"/>
                                  </w:rPr>
                                  <w:t>f</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6" name="Group 66"/>
                        <wpg:cNvGrpSpPr>
                          <a:grpSpLocks noChangeAspect="1"/>
                        </wpg:cNvGrpSpPr>
                        <wpg:grpSpPr>
                          <a:xfrm>
                            <a:off x="241401" y="4603137"/>
                            <a:ext cx="2068374" cy="2516629"/>
                            <a:chOff x="-593778" y="-642153"/>
                            <a:chExt cx="2707912" cy="3308790"/>
                          </a:xfrm>
                        </wpg:grpSpPr>
                        <pic:pic xmlns:pic="http://schemas.openxmlformats.org/drawingml/2006/picture">
                          <pic:nvPicPr>
                            <pic:cNvPr id="58" name="Picture 58" descr="A close up of a map&#10;&#10;Description automatically generated"/>
                            <pic:cNvPicPr>
                              <a:picLocks noChangeAspect="1"/>
                            </pic:cNvPicPr>
                          </pic:nvPicPr>
                          <pic:blipFill rotWithShape="1">
                            <a:blip r:embed="rId48" cstate="print">
                              <a:extLst>
                                <a:ext uri="{28A0092B-C50C-407E-A947-70E740481C1C}">
                                  <a14:useLocalDpi xmlns:a14="http://schemas.microsoft.com/office/drawing/2010/main" val="0"/>
                                </a:ext>
                              </a:extLst>
                            </a:blip>
                            <a:srcRect l="5728" t="10156" r="11979" b="6511"/>
                            <a:stretch/>
                          </pic:blipFill>
                          <pic:spPr bwMode="auto">
                            <a:xfrm>
                              <a:off x="-76616" y="-291827"/>
                              <a:ext cx="2190750" cy="2958464"/>
                            </a:xfrm>
                            <a:prstGeom prst="rect">
                              <a:avLst/>
                            </a:prstGeom>
                            <a:ln>
                              <a:noFill/>
                            </a:ln>
                            <a:extLst>
                              <a:ext uri="{53640926-AAD7-44D8-BBD7-CCE9431645EC}">
                                <a14:shadowObscured xmlns:a14="http://schemas.microsoft.com/office/drawing/2010/main"/>
                              </a:ext>
                            </a:extLst>
                          </pic:spPr>
                        </pic:pic>
                        <wps:wsp>
                          <wps:cNvPr id="63" name="Text Box 63"/>
                          <wps:cNvSpPr txBox="1"/>
                          <wps:spPr>
                            <a:xfrm>
                              <a:off x="-593778" y="-642153"/>
                              <a:ext cx="574518" cy="405311"/>
                            </a:xfrm>
                            <a:prstGeom prst="rect">
                              <a:avLst/>
                            </a:prstGeom>
                            <a:noFill/>
                            <a:ln w="6350">
                              <a:noFill/>
                            </a:ln>
                          </wps:spPr>
                          <wps:txbx>
                            <w:txbxContent>
                              <w:p w14:paraId="3B4735DA" w14:textId="7495C480" w:rsidR="0098136A" w:rsidRPr="00F83E80" w:rsidRDefault="0098136A" w:rsidP="0098136A">
                                <w:pPr>
                                  <w:rPr>
                                    <w:sz w:val="28"/>
                                    <w:szCs w:val="28"/>
                                  </w:rPr>
                                </w:pPr>
                                <w:r w:rsidRPr="00F83E80">
                                  <w:rPr>
                                    <w:sz w:val="28"/>
                                    <w:szCs w:val="28"/>
                                  </w:rPr>
                                  <w:t>(</w:t>
                                </w:r>
                                <w:r w:rsidR="00E40CB1">
                                  <w:rPr>
                                    <w:sz w:val="28"/>
                                    <w:szCs w:val="28"/>
                                  </w:rPr>
                                  <w:t>e</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9" name="Group 89"/>
                        <wpg:cNvGrpSpPr/>
                        <wpg:grpSpPr>
                          <a:xfrm>
                            <a:off x="0" y="0"/>
                            <a:ext cx="2854401" cy="2456992"/>
                            <a:chOff x="65837" y="-190195"/>
                            <a:chExt cx="2854401" cy="2456992"/>
                          </a:xfrm>
                        </wpg:grpSpPr>
                        <pic:pic xmlns:pic="http://schemas.openxmlformats.org/drawingml/2006/picture">
                          <pic:nvPicPr>
                            <pic:cNvPr id="5" name="Picture 5" descr="Diagram&#10;&#10;Description automatically generated with low confidence"/>
                            <pic:cNvPicPr>
                              <a:picLocks noChangeAspect="1"/>
                            </pic:cNvPicPr>
                          </pic:nvPicPr>
                          <pic:blipFill rotWithShape="1">
                            <a:blip r:embed="rId49" cstate="print">
                              <a:extLst>
                                <a:ext uri="{28A0092B-C50C-407E-A947-70E740481C1C}">
                                  <a14:useLocalDpi xmlns:a14="http://schemas.microsoft.com/office/drawing/2010/main" val="0"/>
                                </a:ext>
                              </a:extLst>
                            </a:blip>
                            <a:srcRect l="8369" t="8370" r="12370" b="4158"/>
                            <a:stretch/>
                          </pic:blipFill>
                          <pic:spPr bwMode="auto">
                            <a:xfrm>
                              <a:off x="292608" y="164312"/>
                              <a:ext cx="2627630" cy="2102485"/>
                            </a:xfrm>
                            <a:prstGeom prst="rect">
                              <a:avLst/>
                            </a:prstGeom>
                            <a:ln>
                              <a:noFill/>
                            </a:ln>
                            <a:extLst>
                              <a:ext uri="{53640926-AAD7-44D8-BBD7-CCE9431645EC}">
                                <a14:shadowObscured xmlns:a14="http://schemas.microsoft.com/office/drawing/2010/main"/>
                              </a:ext>
                            </a:extLst>
                          </pic:spPr>
                        </pic:pic>
                        <wps:wsp>
                          <wps:cNvPr id="10" name="Text Box 10"/>
                          <wps:cNvSpPr txBox="1"/>
                          <wps:spPr>
                            <a:xfrm>
                              <a:off x="65837" y="-190195"/>
                              <a:ext cx="505829" cy="308691"/>
                            </a:xfrm>
                            <a:prstGeom prst="rect">
                              <a:avLst/>
                            </a:prstGeom>
                            <a:noFill/>
                            <a:ln w="6350">
                              <a:noFill/>
                            </a:ln>
                          </wps:spPr>
                          <wps:txbx>
                            <w:txbxContent>
                              <w:p w14:paraId="67D20790" w14:textId="77777777" w:rsidR="00E40CB1" w:rsidRPr="00F83E80" w:rsidRDefault="00E40CB1" w:rsidP="00E40CB1">
                                <w:pPr>
                                  <w:rPr>
                                    <w:sz w:val="28"/>
                                    <w:szCs w:val="28"/>
                                  </w:rPr>
                                </w:pPr>
                                <w:r w:rsidRPr="00F83E80">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2" name="Group 92"/>
                        <wpg:cNvGrpSpPr/>
                        <wpg:grpSpPr>
                          <a:xfrm>
                            <a:off x="2962656" y="0"/>
                            <a:ext cx="2826080" cy="2531829"/>
                            <a:chOff x="7315" y="-263296"/>
                            <a:chExt cx="2826080" cy="2531829"/>
                          </a:xfrm>
                        </wpg:grpSpPr>
                        <pic:pic xmlns:pic="http://schemas.openxmlformats.org/drawingml/2006/picture">
                          <pic:nvPicPr>
                            <pic:cNvPr id="96" name="Picture 96" descr="Chart&#10;&#10;Description automatically generated"/>
                            <pic:cNvPicPr>
                              <a:picLocks noChangeAspect="1"/>
                            </pic:cNvPicPr>
                          </pic:nvPicPr>
                          <pic:blipFill rotWithShape="1">
                            <a:blip r:embed="rId50" cstate="print">
                              <a:extLst>
                                <a:ext uri="{28A0092B-C50C-407E-A947-70E740481C1C}">
                                  <a14:useLocalDpi xmlns:a14="http://schemas.microsoft.com/office/drawing/2010/main" val="0"/>
                                </a:ext>
                              </a:extLst>
                            </a:blip>
                            <a:srcRect l="985" t="7549" r="12862" b="1866"/>
                            <a:stretch/>
                          </pic:blipFill>
                          <pic:spPr bwMode="auto">
                            <a:xfrm>
                              <a:off x="14630" y="45398"/>
                              <a:ext cx="2818765" cy="2223135"/>
                            </a:xfrm>
                            <a:prstGeom prst="rect">
                              <a:avLst/>
                            </a:prstGeom>
                            <a:ln>
                              <a:noFill/>
                            </a:ln>
                            <a:extLst>
                              <a:ext uri="{53640926-AAD7-44D8-BBD7-CCE9431645EC}">
                                <a14:shadowObscured xmlns:a14="http://schemas.microsoft.com/office/drawing/2010/main"/>
                              </a:ext>
                            </a:extLst>
                          </pic:spPr>
                        </pic:pic>
                        <wps:wsp>
                          <wps:cNvPr id="88" name="Text Box 88"/>
                          <wps:cNvSpPr txBox="1"/>
                          <wps:spPr>
                            <a:xfrm>
                              <a:off x="7315" y="-263296"/>
                              <a:ext cx="505829" cy="308691"/>
                            </a:xfrm>
                            <a:prstGeom prst="rect">
                              <a:avLst/>
                            </a:prstGeom>
                            <a:noFill/>
                            <a:ln w="6350">
                              <a:noFill/>
                            </a:ln>
                          </wps:spPr>
                          <wps:txbx>
                            <w:txbxContent>
                              <w:p w14:paraId="4518F70E" w14:textId="35B20718" w:rsidR="00E40CB1" w:rsidRPr="00F83E80" w:rsidRDefault="00E40CB1" w:rsidP="00E40CB1">
                                <w:pPr>
                                  <w:rPr>
                                    <w:sz w:val="28"/>
                                    <w:szCs w:val="28"/>
                                  </w:rPr>
                                </w:pPr>
                                <w:r w:rsidRPr="00F83E80">
                                  <w:rPr>
                                    <w:sz w:val="28"/>
                                    <w:szCs w:val="28"/>
                                  </w:rPr>
                                  <w:t>(</w:t>
                                </w:r>
                                <w:r>
                                  <w:rPr>
                                    <w:sz w:val="28"/>
                                    <w:szCs w:val="28"/>
                                  </w:rPr>
                                  <w:t>b</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ED8DBC8" id="Group 93" o:spid="_x0000_s1080" style="width:455.8pt;height:560.6pt;mso-position-horizontal-relative:char;mso-position-vertical-relative:line" coordsize="57887,71197" o:gfxdata="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&#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ACkAKQBSAAAAAAAAACkAKQApACkAUgBSAFIAewB7AHsAAAAAAAAAKQApACkAKQBS&#10;AFIAUgBSAHsAewB7AKUApQClAAAAKQApACkAUgBSAFIAUgB7AHsApQClAM4AzgBSAFIAUgB7AHsA&#10;ewClAKUApQClAM4AzgDOAP8AewB7AKUApQClAM4AzgDOAM4A/wD/AAAApQClAM4AzgDOAP8A/w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QBSACkAUgB7AKUAAAApAFIAAAApAFIAewBSAHsApQB7AKUAzgAAACkAUgAAACkAUgB7AAAA&#10;KQBSAHsAewClAM4AewDOAP8A3gAAACkAUgAAACkAUgB7AFIApQClAM4ApQD/AAAAKQB7ACkAUgB7&#10;AFIAewClAM4ApQDOAP8A/wApAFIAUgB7AKUAewClAM4A/wClAP8AhABSAHsAewClAM4ApQDOA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">
                <v:group id="Group 64" o:spid="_x0000_s1081" style="position:absolute;left:219;top:23993;width:22585;height:23720" coordorigin="-8064,-1440" coordsize="29642,31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Picture 44" o:spid="_x0000_s1082" type="#_x0000_t75" alt="A close up of a map&#10;&#10;Description automatically generated" style="position:absolute;top:938;width:21577;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">
                    <v:imagedata r:id="rId51" o:title="A close up of a map&#10;&#10;Description automatically generated" croptop="5632f" cropbottom="3840f" cropleft="1707f" cropright="7737f"/>
                  </v:shape>
                  <v:shape id="Text Box 60" o:spid="_x0000_s1083" type="#_x0000_t202" style="position:absolute;left:-8064;top:-1440;width:6639;height:4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55F03C88" w14:textId="44930A03" w:rsidR="0098136A" w:rsidRPr="00F83E80" w:rsidRDefault="0098136A" w:rsidP="0098136A">
                          <w:pPr>
                            <w:rPr>
                              <w:sz w:val="28"/>
                              <w:szCs w:val="28"/>
                            </w:rPr>
                          </w:pPr>
                          <w:r w:rsidRPr="00F83E80">
                            <w:rPr>
                              <w:sz w:val="28"/>
                              <w:szCs w:val="28"/>
                            </w:rPr>
                            <w:t>(</w:t>
                          </w:r>
                          <w:r w:rsidR="00E40CB1">
                            <w:rPr>
                              <w:sz w:val="28"/>
                              <w:szCs w:val="28"/>
                            </w:rPr>
                            <w:t>c</w:t>
                          </w:r>
                          <w:r w:rsidRPr="00F83E80">
                            <w:rPr>
                              <w:sz w:val="28"/>
                              <w:szCs w:val="28"/>
                            </w:rPr>
                            <w:t>)</w:t>
                          </w:r>
                        </w:p>
                      </w:txbxContent>
                    </v:textbox>
                  </v:shape>
                </v:group>
                <v:group id="Group 65" o:spid="_x0000_s1084" style="position:absolute;left:25926;top:24082;width:25883;height:23851" coordorigin="-8972,-5449" coordsize="33865,31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o:lock v:ext="edit" aspectratio="t"/>
                  <v:shape id="Picture 50" o:spid="_x0000_s1085" type="#_x0000_t75" alt="A screenshot of a cell phone&#10;&#10;Description automatically generated" style="position:absolute;left:3118;top:-2461;width:21775;height:2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">
                    <v:imagedata r:id="rId52" o:title="A screenshot of a cell phone&#10;&#10;Description automatically generated" croptop="6997f" cropbottom="4352f" cropleft="2617f" cropright="7282f"/>
                  </v:shape>
                  <v:shape id="Text Box 61" o:spid="_x0000_s1086" type="#_x0000_t202" style="position:absolute;left:-8972;top:-5449;width:6966;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7C4F230A" w14:textId="45BCFFA4" w:rsidR="0098136A" w:rsidRPr="00F83E80" w:rsidRDefault="0098136A" w:rsidP="0098136A">
                          <w:pPr>
                            <w:rPr>
                              <w:sz w:val="28"/>
                              <w:szCs w:val="28"/>
                            </w:rPr>
                          </w:pPr>
                          <w:r w:rsidRPr="00F83E80">
                            <w:rPr>
                              <w:sz w:val="28"/>
                              <w:szCs w:val="28"/>
                            </w:rPr>
                            <w:t>(</w:t>
                          </w:r>
                          <w:r w:rsidR="00E40CB1">
                            <w:rPr>
                              <w:sz w:val="28"/>
                              <w:szCs w:val="28"/>
                            </w:rPr>
                            <w:t>d</w:t>
                          </w:r>
                          <w:r w:rsidRPr="00F83E80">
                            <w:rPr>
                              <w:sz w:val="28"/>
                              <w:szCs w:val="28"/>
                            </w:rPr>
                            <w:t>)</w:t>
                          </w:r>
                        </w:p>
                      </w:txbxContent>
                    </v:textbox>
                  </v:shape>
                </v:group>
                <v:group id="Group 67" o:spid="_x0000_s1087" style="position:absolute;left:29909;top:45608;width:21827;height:25477" coordorigin="-1837,-7735" coordsize="28611,33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o:lock v:ext="edit" aspectratio="t"/>
                  <v:shape id="Picture 59" o:spid="_x0000_s1088" type="#_x0000_t75" alt="A close up of a map&#10;&#10;Description automatically generated" style="position:absolute;left:4770;top:-4162;width:22003;height:29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">
                    <v:imagedata r:id="rId53" o:title="A close up of a map&#10;&#10;Description automatically generated" croptop="5888f" cropbottom="3584f" cropleft="3186f" cropright="7282f"/>
                  </v:shape>
                  <v:shape id="Text Box 62" o:spid="_x0000_s1089" type="#_x0000_t202" style="position:absolute;left:-1837;top:-7735;width:6066;height:4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03003D95" w14:textId="1CF29EB2" w:rsidR="0098136A" w:rsidRPr="00F83E80" w:rsidRDefault="0098136A" w:rsidP="0098136A">
                          <w:pPr>
                            <w:rPr>
                              <w:sz w:val="28"/>
                              <w:szCs w:val="28"/>
                            </w:rPr>
                          </w:pPr>
                          <w:r w:rsidRPr="00F83E80">
                            <w:rPr>
                              <w:sz w:val="28"/>
                              <w:szCs w:val="28"/>
                            </w:rPr>
                            <w:t>(</w:t>
                          </w:r>
                          <w:r w:rsidR="00E40CB1">
                            <w:rPr>
                              <w:sz w:val="28"/>
                              <w:szCs w:val="28"/>
                            </w:rPr>
                            <w:t>f</w:t>
                          </w:r>
                          <w:r w:rsidRPr="00F83E80">
                            <w:rPr>
                              <w:sz w:val="28"/>
                              <w:szCs w:val="28"/>
                            </w:rPr>
                            <w:t>)</w:t>
                          </w:r>
                        </w:p>
                      </w:txbxContent>
                    </v:textbox>
                  </v:shape>
                </v:group>
                <v:group id="Group 66" o:spid="_x0000_s1090" style="position:absolute;left:2414;top:46031;width:20683;height:25166" coordorigin="-5937,-6421" coordsize="27079,3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shape id="Picture 58" o:spid="_x0000_s1091" type="#_x0000_t75" alt="A close up of a map&#10;&#10;Description automatically generated" style="position:absolute;left:-766;top:-2918;width:21907;height:29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">
                    <v:imagedata r:id="rId54" o:title="A close up of a map&#10;&#10;Description automatically generated" croptop="6656f" cropbottom="4267f" cropleft="3754f" cropright="7851f"/>
                  </v:shape>
                  <v:shape id="Text Box 63" o:spid="_x0000_s1092" type="#_x0000_t202" style="position:absolute;left:-5937;top:-6421;width:5745;height:4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3B4735DA" w14:textId="7495C480" w:rsidR="0098136A" w:rsidRPr="00F83E80" w:rsidRDefault="0098136A" w:rsidP="0098136A">
                          <w:pPr>
                            <w:rPr>
                              <w:sz w:val="28"/>
                              <w:szCs w:val="28"/>
                            </w:rPr>
                          </w:pPr>
                          <w:r w:rsidRPr="00F83E80">
                            <w:rPr>
                              <w:sz w:val="28"/>
                              <w:szCs w:val="28"/>
                            </w:rPr>
                            <w:t>(</w:t>
                          </w:r>
                          <w:r w:rsidR="00E40CB1">
                            <w:rPr>
                              <w:sz w:val="28"/>
                              <w:szCs w:val="28"/>
                            </w:rPr>
                            <w:t>e</w:t>
                          </w:r>
                          <w:r w:rsidRPr="00F83E80">
                            <w:rPr>
                              <w:sz w:val="28"/>
                              <w:szCs w:val="28"/>
                            </w:rPr>
                            <w:t>)</w:t>
                          </w:r>
                        </w:p>
                      </w:txbxContent>
                    </v:textbox>
                  </v:shape>
                </v:group>
                <v:group id="Group 89" o:spid="_x0000_s1093" style="position:absolute;width:28544;height:24569" coordorigin="658,-1901" coordsize="28544,24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Picture 5" o:spid="_x0000_s1094" type="#_x0000_t75" alt="Diagram&#10;&#10;Description automatically generated with low confidence" style="position:absolute;left:2926;top:1643;width:26276;height:2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">
                    <v:imagedata r:id="rId55" o:title="Diagram&#10;&#10;Description automatically generated with low confidence" croptop="5485f" cropbottom="2725f" cropleft="5485f" cropright="8107f"/>
                  </v:shape>
                  <v:shape id="Text Box 10" o:spid="_x0000_s1095" type="#_x0000_t202" style="position:absolute;left:658;top:-1901;width:5058;height:3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67D20790" w14:textId="77777777" w:rsidR="00E40CB1" w:rsidRPr="00F83E80" w:rsidRDefault="00E40CB1" w:rsidP="00E40CB1">
                          <w:pPr>
                            <w:rPr>
                              <w:sz w:val="28"/>
                              <w:szCs w:val="28"/>
                            </w:rPr>
                          </w:pPr>
                          <w:r w:rsidRPr="00F83E80">
                            <w:rPr>
                              <w:sz w:val="28"/>
                              <w:szCs w:val="28"/>
                            </w:rPr>
                            <w:t>(a)</w:t>
                          </w:r>
                        </w:p>
                      </w:txbxContent>
                    </v:textbox>
                  </v:shape>
                </v:group>
                <v:group id="Group 92" o:spid="_x0000_s1096" style="position:absolute;left:29626;width:28261;height:25318" coordorigin="73,-2632" coordsize="28260,25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Picture 96" o:spid="_x0000_s1097" type="#_x0000_t75" alt="Chart&#10;&#10;Description automatically generated" style="position:absolute;left:146;top:453;width:28187;height:2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">
                    <v:imagedata r:id="rId56" o:title="Chart&#10;&#10;Description automatically generated" croptop="4947f" cropbottom="1223f" cropleft="646f" cropright="8429f"/>
                  </v:shape>
                  <v:shape id="Text Box 88" o:spid="_x0000_s1098" type="#_x0000_t202" style="position:absolute;left:73;top:-2632;width:5058;height:3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4518F70E" w14:textId="35B20718" w:rsidR="00E40CB1" w:rsidRPr="00F83E80" w:rsidRDefault="00E40CB1" w:rsidP="00E40CB1">
                          <w:pPr>
                            <w:rPr>
                              <w:sz w:val="28"/>
                              <w:szCs w:val="28"/>
                            </w:rPr>
                          </w:pPr>
                          <w:r w:rsidRPr="00F83E80">
                            <w:rPr>
                              <w:sz w:val="28"/>
                              <w:szCs w:val="28"/>
                            </w:rPr>
                            <w:t>(</w:t>
                          </w:r>
                          <w:r>
                            <w:rPr>
                              <w:sz w:val="28"/>
                              <w:szCs w:val="28"/>
                            </w:rPr>
                            <w:t>b</w:t>
                          </w:r>
                          <w:r w:rsidRPr="00F83E80">
                            <w:rPr>
                              <w:sz w:val="28"/>
                              <w:szCs w:val="28"/>
                            </w:rPr>
                            <w:t>)</w:t>
                          </w:r>
                        </w:p>
                      </w:txbxContent>
                    </v:textbox>
                  </v:shape>
                </v:group>
                <w10:anchorlock/>
              </v:group>
            </w:pict>
          </mc:Fallback>
        </mc:AlternateContent>
      </w:r>
      <w:r w:rsidR="0098136A" w:rsidRPr="00D52CDB">
        <w:rPr>
          <w:rFonts w:cs="Times New Roman"/>
          <w:b/>
          <w:bCs/>
          <w:szCs w:val="24"/>
        </w:rPr>
        <w:t>Figure S</w:t>
      </w:r>
      <w:r w:rsidR="0054025B" w:rsidRPr="00D52CDB">
        <w:rPr>
          <w:rFonts w:cs="Times New Roman"/>
          <w:b/>
          <w:bCs/>
          <w:szCs w:val="24"/>
        </w:rPr>
        <w:t>6</w:t>
      </w:r>
      <w:r w:rsidR="0098136A">
        <w:rPr>
          <w:rFonts w:cs="Times New Roman"/>
          <w:szCs w:val="24"/>
        </w:rPr>
        <w:t xml:space="preserve"> </w:t>
      </w:r>
      <w:r w:rsidR="009D0755">
        <w:rPr>
          <w:rFonts w:cs="Times New Roman"/>
          <w:szCs w:val="24"/>
        </w:rPr>
        <w:t xml:space="preserve">(a) The molecular switching operation in the D2 for 1000 nm local gate (b) The change </w:t>
      </w:r>
      <w:r w:rsidR="009D0755">
        <w:rPr>
          <w:rFonts w:cs="Times New Roman"/>
          <w:szCs w:val="24"/>
        </w:rPr>
        <w:lastRenderedPageBreak/>
        <w:t xml:space="preserve">in drain before and after molecular exposure for 50 nm local gate. </w:t>
      </w:r>
      <w:r w:rsidR="0098136A">
        <w:rPr>
          <w:rFonts w:cs="Times New Roman"/>
          <w:szCs w:val="24"/>
        </w:rPr>
        <w:t>(</w:t>
      </w:r>
      <w:r w:rsidR="009D0755">
        <w:rPr>
          <w:rFonts w:cs="Times New Roman"/>
          <w:szCs w:val="24"/>
        </w:rPr>
        <w:t>c</w:t>
      </w:r>
      <w:r w:rsidR="0098136A">
        <w:rPr>
          <w:rFonts w:cs="Times New Roman"/>
          <w:szCs w:val="24"/>
        </w:rPr>
        <w:t>) Molecular response for 800 nm width of local gate. (</w:t>
      </w:r>
      <w:r w:rsidR="009D0755">
        <w:rPr>
          <w:rFonts w:cs="Times New Roman"/>
          <w:szCs w:val="24"/>
        </w:rPr>
        <w:t>d</w:t>
      </w:r>
      <w:r w:rsidR="0098136A">
        <w:rPr>
          <w:rFonts w:cs="Times New Roman"/>
          <w:szCs w:val="24"/>
        </w:rPr>
        <w:t>) Recovery after molecular exposure for 800 nm local gate. (</w:t>
      </w:r>
      <w:r w:rsidR="009D0755">
        <w:rPr>
          <w:rFonts w:cs="Times New Roman"/>
          <w:szCs w:val="24"/>
        </w:rPr>
        <w:t>e</w:t>
      </w:r>
      <w:r w:rsidR="0098136A">
        <w:rPr>
          <w:rFonts w:cs="Times New Roman"/>
          <w:szCs w:val="24"/>
        </w:rPr>
        <w:t>) Molecular response of the device for 500 nm local gate width (</w:t>
      </w:r>
      <w:r w:rsidR="009D0755">
        <w:rPr>
          <w:rFonts w:cs="Times New Roman"/>
          <w:szCs w:val="24"/>
        </w:rPr>
        <w:t>f</w:t>
      </w:r>
      <w:r w:rsidR="0098136A">
        <w:rPr>
          <w:rFonts w:cs="Times New Roman"/>
          <w:szCs w:val="24"/>
        </w:rPr>
        <w:t>) Recovery after molecular exposure for 500 nm local gate</w:t>
      </w:r>
    </w:p>
    <w:p w14:paraId="72605C6D" w14:textId="0E1071F0" w:rsidR="00E46F96" w:rsidRDefault="00E46F96" w:rsidP="000C421D">
      <w:pPr>
        <w:tabs>
          <w:tab w:val="left" w:pos="6045"/>
        </w:tabs>
        <w:rPr>
          <w:rFonts w:cs="Times New Roman"/>
          <w:szCs w:val="24"/>
        </w:rPr>
      </w:pPr>
      <w:r>
        <w:rPr>
          <w:rFonts w:cs="Times New Roman"/>
          <w:szCs w:val="24"/>
        </w:rPr>
        <w:t xml:space="preserve">Molecular sensing performance was done with different width local to get a clear idea on the effect of the barrier on molecular interaction. </w:t>
      </w:r>
      <w:r w:rsidR="009D0755">
        <w:rPr>
          <w:rFonts w:cs="Times New Roman"/>
          <w:szCs w:val="24"/>
        </w:rPr>
        <w:t>The molecular switching for V</w:t>
      </w:r>
      <w:r w:rsidR="009D0755" w:rsidRPr="00060FD3">
        <w:rPr>
          <w:rFonts w:cs="Times New Roman"/>
          <w:szCs w:val="24"/>
          <w:vertAlign w:val="subscript"/>
        </w:rPr>
        <w:t>local</w:t>
      </w:r>
      <w:r w:rsidR="009D0755">
        <w:rPr>
          <w:rFonts w:cs="Times New Roman"/>
          <w:szCs w:val="24"/>
        </w:rPr>
        <w:t>=-2V is also observed which is not present in case of +2V V</w:t>
      </w:r>
      <w:r w:rsidR="009D0755" w:rsidRPr="00060FD3">
        <w:rPr>
          <w:rFonts w:cs="Times New Roman"/>
          <w:szCs w:val="24"/>
          <w:vertAlign w:val="subscript"/>
        </w:rPr>
        <w:t>local</w:t>
      </w:r>
      <w:r w:rsidR="009D0755">
        <w:rPr>
          <w:rFonts w:cs="Times New Roman"/>
          <w:szCs w:val="24"/>
        </w:rPr>
        <w:t xml:space="preserve"> as depicted in Figure S6(a). The width dependent study of the device was also done in presence of gas molecules. Figure S6(b) shows the change in drain current in case of 50 nm gate width where the molecular switching operation is not possible as discussed earlier. </w:t>
      </w:r>
      <w:r w:rsidR="0054025B">
        <w:rPr>
          <w:rFonts w:cs="Times New Roman"/>
          <w:szCs w:val="24"/>
        </w:rPr>
        <w:t>Figure S6(</w:t>
      </w:r>
      <w:r w:rsidR="009D0755">
        <w:rPr>
          <w:rFonts w:cs="Times New Roman"/>
          <w:szCs w:val="24"/>
        </w:rPr>
        <w:t>c</w:t>
      </w:r>
      <w:r w:rsidR="0054025B">
        <w:rPr>
          <w:rFonts w:cs="Times New Roman"/>
          <w:szCs w:val="24"/>
        </w:rPr>
        <w:t>) shows the molecular interaction for 800 nm local gate width. The change in conductance shows that there is a modulation in conductance with decreasing in conductance value up to 10 order.  Figure S6(</w:t>
      </w:r>
      <w:r w:rsidR="009D0755">
        <w:rPr>
          <w:rFonts w:cs="Times New Roman"/>
          <w:szCs w:val="24"/>
        </w:rPr>
        <w:t>d</w:t>
      </w:r>
      <w:r w:rsidR="0054025B">
        <w:rPr>
          <w:rFonts w:cs="Times New Roman"/>
          <w:szCs w:val="24"/>
        </w:rPr>
        <w:t>) shows a</w:t>
      </w:r>
      <w:r w:rsidR="001E6598">
        <w:rPr>
          <w:rFonts w:cs="Times New Roman"/>
          <w:szCs w:val="24"/>
        </w:rPr>
        <w:t>n</w:t>
      </w:r>
      <w:r w:rsidR="0054025B">
        <w:rPr>
          <w:rFonts w:cs="Times New Roman"/>
          <w:szCs w:val="24"/>
        </w:rPr>
        <w:t xml:space="preserve"> increase in conductance after reducing molecular concentration. Furthermore, the molecular sensing was also </w:t>
      </w:r>
      <w:r w:rsidR="001E6598">
        <w:rPr>
          <w:rFonts w:cs="Times New Roman"/>
          <w:szCs w:val="24"/>
        </w:rPr>
        <w:t>done for 500 nm local width and shown in Figure S6(</w:t>
      </w:r>
      <w:r w:rsidR="009D0755">
        <w:rPr>
          <w:rFonts w:cs="Times New Roman"/>
          <w:szCs w:val="24"/>
        </w:rPr>
        <w:t>e</w:t>
      </w:r>
      <w:r w:rsidR="001E6598">
        <w:rPr>
          <w:rFonts w:cs="Times New Roman"/>
          <w:szCs w:val="24"/>
        </w:rPr>
        <w:t xml:space="preserve">). A less change in device conductance was observed with molecular exposure and which is found out to be only 2 times without molecular exposure. The value is almost returned to its base value after removing molecular exposure as shown in Figure </w:t>
      </w:r>
      <w:r w:rsidR="00A06463">
        <w:rPr>
          <w:rFonts w:cs="Times New Roman"/>
          <w:szCs w:val="24"/>
        </w:rPr>
        <w:t>S</w:t>
      </w:r>
      <w:r w:rsidR="001E6598">
        <w:rPr>
          <w:rFonts w:cs="Times New Roman"/>
          <w:szCs w:val="24"/>
        </w:rPr>
        <w:t>6(</w:t>
      </w:r>
      <w:r w:rsidR="009D0755">
        <w:rPr>
          <w:rFonts w:cs="Times New Roman"/>
          <w:szCs w:val="24"/>
        </w:rPr>
        <w:t>f</w:t>
      </w:r>
      <w:r w:rsidR="001E6598">
        <w:rPr>
          <w:rFonts w:cs="Times New Roman"/>
          <w:szCs w:val="24"/>
        </w:rPr>
        <w:t>). In conclusion the sensitivity of the molecular switching operation is highly dependent on local gate widths and can be tuned using local gate voltages.</w:t>
      </w:r>
    </w:p>
    <w:p w14:paraId="79C66CB7" w14:textId="5CEC3E91" w:rsidR="00F271B7" w:rsidRPr="0054025B" w:rsidRDefault="00F271B7" w:rsidP="000C421D">
      <w:pPr>
        <w:tabs>
          <w:tab w:val="left" w:pos="6045"/>
        </w:tabs>
        <w:rPr>
          <w:rFonts w:cs="Times New Roman"/>
          <w:b/>
          <w:bCs/>
          <w:sz w:val="32"/>
          <w:szCs w:val="32"/>
        </w:rPr>
      </w:pPr>
      <w:r>
        <w:rPr>
          <w:rFonts w:cs="Times New Roman"/>
          <w:b/>
          <w:bCs/>
          <w:sz w:val="32"/>
          <w:szCs w:val="32"/>
        </w:rPr>
        <w:t>Ⅶ</w:t>
      </w:r>
      <w:r w:rsidRPr="00833ABB">
        <w:rPr>
          <w:rFonts w:cs="Times New Roman"/>
          <w:b/>
          <w:bCs/>
          <w:sz w:val="32"/>
          <w:szCs w:val="32"/>
        </w:rPr>
        <w:t xml:space="preserve">. </w:t>
      </w:r>
      <w:r>
        <w:rPr>
          <w:rFonts w:cs="Times New Roman"/>
          <w:b/>
          <w:bCs/>
          <w:sz w:val="32"/>
          <w:szCs w:val="32"/>
        </w:rPr>
        <w:t xml:space="preserve">COMSOL Multiphysics </w:t>
      </w:r>
      <w:r w:rsidR="008A7505">
        <w:rPr>
          <w:rFonts w:cs="Times New Roman"/>
          <w:b/>
          <w:bCs/>
          <w:sz w:val="32"/>
          <w:szCs w:val="32"/>
        </w:rPr>
        <w:t>S</w:t>
      </w:r>
      <w:r>
        <w:rPr>
          <w:rFonts w:cs="Times New Roman"/>
          <w:b/>
          <w:bCs/>
          <w:sz w:val="32"/>
          <w:szCs w:val="32"/>
        </w:rPr>
        <w:t xml:space="preserve">imulation for </w:t>
      </w:r>
      <w:r w:rsidR="008A7505">
        <w:rPr>
          <w:rFonts w:cs="Times New Roman"/>
          <w:b/>
          <w:bCs/>
          <w:sz w:val="32"/>
          <w:szCs w:val="32"/>
        </w:rPr>
        <w:t>P</w:t>
      </w:r>
      <w:r>
        <w:rPr>
          <w:rFonts w:cs="Times New Roman"/>
          <w:b/>
          <w:bCs/>
          <w:sz w:val="32"/>
          <w:szCs w:val="32"/>
        </w:rPr>
        <w:t xml:space="preserve">otential </w:t>
      </w:r>
      <w:r w:rsidR="008A7505">
        <w:rPr>
          <w:rFonts w:cs="Times New Roman"/>
          <w:b/>
          <w:bCs/>
          <w:sz w:val="32"/>
          <w:szCs w:val="32"/>
        </w:rPr>
        <w:t>B</w:t>
      </w:r>
      <w:r>
        <w:rPr>
          <w:rFonts w:cs="Times New Roman"/>
          <w:b/>
          <w:bCs/>
          <w:sz w:val="32"/>
          <w:szCs w:val="32"/>
        </w:rPr>
        <w:t xml:space="preserve">arrier </w:t>
      </w:r>
      <w:r w:rsidR="008A7505">
        <w:rPr>
          <w:rFonts w:cs="Times New Roman"/>
          <w:b/>
          <w:bCs/>
          <w:sz w:val="32"/>
          <w:szCs w:val="32"/>
        </w:rPr>
        <w:t>S</w:t>
      </w:r>
      <w:r>
        <w:rPr>
          <w:rFonts w:cs="Times New Roman"/>
          <w:b/>
          <w:bCs/>
          <w:sz w:val="32"/>
          <w:szCs w:val="32"/>
        </w:rPr>
        <w:t>imulation</w:t>
      </w:r>
    </w:p>
    <w:p w14:paraId="6D699C9F" w14:textId="1B3A4465" w:rsidR="0098136A" w:rsidRDefault="00F271B7" w:rsidP="000C421D">
      <w:pPr>
        <w:tabs>
          <w:tab w:val="left" w:pos="6045"/>
        </w:tabs>
        <w:rPr>
          <w:rFonts w:cs="Times New Roman"/>
          <w:szCs w:val="24"/>
        </w:rPr>
      </w:pPr>
      <w:r>
        <w:rPr>
          <w:rFonts w:cs="Times New Roman"/>
          <w:noProof/>
          <w:szCs w:val="24"/>
        </w:rPr>
        <w:lastRenderedPageBreak/>
        <mc:AlternateContent>
          <mc:Choice Requires="wpg">
            <w:drawing>
              <wp:inline distT="0" distB="0" distL="0" distR="0" wp14:anchorId="3FFEA6D1" wp14:editId="6AAC3778">
                <wp:extent cx="5934075" cy="3965575"/>
                <wp:effectExtent l="0" t="0" r="9525" b="0"/>
                <wp:docPr id="85" name="Group 85"/>
                <wp:cNvGraphicFramePr/>
                <a:graphic xmlns:a="http://schemas.openxmlformats.org/drawingml/2006/main">
                  <a:graphicData uri="http://schemas.microsoft.com/office/word/2010/wordprocessingGroup">
                    <wpg:wgp>
                      <wpg:cNvGrpSpPr/>
                      <wpg:grpSpPr>
                        <a:xfrm>
                          <a:off x="0" y="0"/>
                          <a:ext cx="5934075" cy="3965575"/>
                          <a:chOff x="0" y="0"/>
                          <a:chExt cx="5934075" cy="3965575"/>
                        </a:xfrm>
                      </wpg:grpSpPr>
                      <wpg:grpSp>
                        <wpg:cNvPr id="80" name="Group 80"/>
                        <wpg:cNvGrpSpPr/>
                        <wpg:grpSpPr>
                          <a:xfrm>
                            <a:off x="0" y="0"/>
                            <a:ext cx="2867025" cy="2007870"/>
                            <a:chOff x="0" y="0"/>
                            <a:chExt cx="2867025" cy="2007870"/>
                          </a:xfrm>
                        </wpg:grpSpPr>
                        <pic:pic xmlns:pic="http://schemas.openxmlformats.org/drawingml/2006/picture">
                          <pic:nvPicPr>
                            <pic:cNvPr id="69" name="Picture 69" descr="A picture containing text, table&#10;&#10;Description automatically generated"/>
                            <pic:cNvPicPr>
                              <a:picLocks noChangeAspect="1"/>
                            </pic:cNvPicPr>
                          </pic:nvPicPr>
                          <pic:blipFill rotWithShape="1">
                            <a:blip r:embed="rId57" cstate="print">
                              <a:extLst>
                                <a:ext uri="{28A0092B-C50C-407E-A947-70E740481C1C}">
                                  <a14:useLocalDpi xmlns:a14="http://schemas.microsoft.com/office/drawing/2010/main" val="0"/>
                                </a:ext>
                              </a:extLst>
                            </a:blip>
                            <a:srcRect b="7265"/>
                            <a:stretch/>
                          </pic:blipFill>
                          <pic:spPr bwMode="auto">
                            <a:xfrm>
                              <a:off x="295275" y="219075"/>
                              <a:ext cx="2571750" cy="1788795"/>
                            </a:xfrm>
                            <a:prstGeom prst="rect">
                              <a:avLst/>
                            </a:prstGeom>
                            <a:ln>
                              <a:noFill/>
                            </a:ln>
                            <a:extLst>
                              <a:ext uri="{53640926-AAD7-44D8-BBD7-CCE9431645EC}">
                                <a14:shadowObscured xmlns:a14="http://schemas.microsoft.com/office/drawing/2010/main"/>
                              </a:ext>
                            </a:extLst>
                          </pic:spPr>
                        </pic:pic>
                        <wps:wsp>
                          <wps:cNvPr id="75" name="Text Box 75"/>
                          <wps:cNvSpPr txBox="1"/>
                          <wps:spPr>
                            <a:xfrm>
                              <a:off x="0" y="0"/>
                              <a:ext cx="422275" cy="405130"/>
                            </a:xfrm>
                            <a:prstGeom prst="rect">
                              <a:avLst/>
                            </a:prstGeom>
                            <a:noFill/>
                            <a:ln w="6350">
                              <a:noFill/>
                            </a:ln>
                          </wps:spPr>
                          <wps:txbx>
                            <w:txbxContent>
                              <w:p w14:paraId="3D57247B" w14:textId="77777777" w:rsidR="00F271B7" w:rsidRPr="00F83E80" w:rsidRDefault="00F271B7" w:rsidP="00F271B7">
                                <w:pPr>
                                  <w:rPr>
                                    <w:sz w:val="28"/>
                                    <w:szCs w:val="28"/>
                                  </w:rPr>
                                </w:pPr>
                                <w:r w:rsidRPr="00F83E80">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 name="Group 81"/>
                        <wpg:cNvGrpSpPr/>
                        <wpg:grpSpPr>
                          <a:xfrm>
                            <a:off x="2762250" y="38100"/>
                            <a:ext cx="3019425" cy="2039620"/>
                            <a:chOff x="0" y="0"/>
                            <a:chExt cx="3019425" cy="2039620"/>
                          </a:xfrm>
                        </wpg:grpSpPr>
                        <pic:pic xmlns:pic="http://schemas.openxmlformats.org/drawingml/2006/picture">
                          <pic:nvPicPr>
                            <pic:cNvPr id="74" name="Picture 74"/>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323850" y="19050"/>
                              <a:ext cx="2695575" cy="2020570"/>
                            </a:xfrm>
                            <a:prstGeom prst="rect">
                              <a:avLst/>
                            </a:prstGeom>
                          </pic:spPr>
                        </pic:pic>
                        <wps:wsp>
                          <wps:cNvPr id="76" name="Text Box 76"/>
                          <wps:cNvSpPr txBox="1"/>
                          <wps:spPr>
                            <a:xfrm>
                              <a:off x="0" y="0"/>
                              <a:ext cx="422275" cy="405130"/>
                            </a:xfrm>
                            <a:prstGeom prst="rect">
                              <a:avLst/>
                            </a:prstGeom>
                            <a:noFill/>
                            <a:ln w="6350">
                              <a:noFill/>
                            </a:ln>
                          </wps:spPr>
                          <wps:txbx>
                            <w:txbxContent>
                              <w:p w14:paraId="14BEE5AE" w14:textId="13C067BB" w:rsidR="00F271B7" w:rsidRPr="00F83E80" w:rsidRDefault="00F271B7" w:rsidP="00F271B7">
                                <w:pPr>
                                  <w:rPr>
                                    <w:sz w:val="28"/>
                                    <w:szCs w:val="28"/>
                                  </w:rPr>
                                </w:pPr>
                                <w:r w:rsidRPr="00F83E80">
                                  <w:rPr>
                                    <w:sz w:val="28"/>
                                    <w:szCs w:val="28"/>
                                  </w:rPr>
                                  <w:t>(</w:t>
                                </w:r>
                                <w:r>
                                  <w:rPr>
                                    <w:sz w:val="28"/>
                                    <w:szCs w:val="28"/>
                                  </w:rPr>
                                  <w:t>b</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 name="Group 82"/>
                        <wpg:cNvGrpSpPr/>
                        <wpg:grpSpPr>
                          <a:xfrm>
                            <a:off x="0" y="1800225"/>
                            <a:ext cx="1838325" cy="2165350"/>
                            <a:chOff x="0" y="0"/>
                            <a:chExt cx="1838325" cy="2165350"/>
                          </a:xfrm>
                        </wpg:grpSpPr>
                        <pic:pic xmlns:pic="http://schemas.openxmlformats.org/drawingml/2006/picture">
                          <pic:nvPicPr>
                            <pic:cNvPr id="70" name="Picture 70" descr="A screenshot of a cell phone&#10;&#10;Description automatically generated"/>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323850"/>
                              <a:ext cx="1838325" cy="1841500"/>
                            </a:xfrm>
                            <a:prstGeom prst="rect">
                              <a:avLst/>
                            </a:prstGeom>
                          </pic:spPr>
                        </pic:pic>
                        <wps:wsp>
                          <wps:cNvPr id="77" name="Text Box 77"/>
                          <wps:cNvSpPr txBox="1"/>
                          <wps:spPr>
                            <a:xfrm>
                              <a:off x="0" y="0"/>
                              <a:ext cx="422275" cy="405130"/>
                            </a:xfrm>
                            <a:prstGeom prst="rect">
                              <a:avLst/>
                            </a:prstGeom>
                            <a:noFill/>
                            <a:ln w="6350">
                              <a:noFill/>
                            </a:ln>
                          </wps:spPr>
                          <wps:txbx>
                            <w:txbxContent>
                              <w:p w14:paraId="5D7D6CA7" w14:textId="7A932E6D" w:rsidR="00F271B7" w:rsidRPr="00F83E80" w:rsidRDefault="00F271B7" w:rsidP="00F271B7">
                                <w:pPr>
                                  <w:rPr>
                                    <w:sz w:val="28"/>
                                    <w:szCs w:val="28"/>
                                  </w:rPr>
                                </w:pPr>
                                <w:r w:rsidRPr="00F83E80">
                                  <w:rPr>
                                    <w:sz w:val="28"/>
                                    <w:szCs w:val="28"/>
                                  </w:rPr>
                                  <w:t>(</w:t>
                                </w:r>
                                <w:r>
                                  <w:rPr>
                                    <w:sz w:val="28"/>
                                    <w:szCs w:val="28"/>
                                  </w:rPr>
                                  <w:t>c</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3" name="Group 83"/>
                        <wpg:cNvGrpSpPr/>
                        <wpg:grpSpPr>
                          <a:xfrm>
                            <a:off x="1695450" y="1828800"/>
                            <a:ext cx="2038350" cy="2098675"/>
                            <a:chOff x="0" y="0"/>
                            <a:chExt cx="2038350" cy="2098675"/>
                          </a:xfrm>
                        </wpg:grpSpPr>
                        <pic:pic xmlns:pic="http://schemas.openxmlformats.org/drawingml/2006/picture">
                          <pic:nvPicPr>
                            <pic:cNvPr id="71" name="Picture 71" descr="A screenshot of a cell phone&#10;&#10;Description automatically generated"/>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228600" y="285750"/>
                              <a:ext cx="1809750" cy="1812925"/>
                            </a:xfrm>
                            <a:prstGeom prst="rect">
                              <a:avLst/>
                            </a:prstGeom>
                          </pic:spPr>
                        </pic:pic>
                        <wps:wsp>
                          <wps:cNvPr id="78" name="Text Box 78"/>
                          <wps:cNvSpPr txBox="1"/>
                          <wps:spPr>
                            <a:xfrm>
                              <a:off x="0" y="0"/>
                              <a:ext cx="422275" cy="405130"/>
                            </a:xfrm>
                            <a:prstGeom prst="rect">
                              <a:avLst/>
                            </a:prstGeom>
                            <a:noFill/>
                            <a:ln w="6350">
                              <a:noFill/>
                            </a:ln>
                          </wps:spPr>
                          <wps:txbx>
                            <w:txbxContent>
                              <w:p w14:paraId="454C2DBD" w14:textId="3D955134" w:rsidR="00F271B7" w:rsidRPr="00F83E80" w:rsidRDefault="00F271B7" w:rsidP="00F271B7">
                                <w:pPr>
                                  <w:rPr>
                                    <w:sz w:val="28"/>
                                    <w:szCs w:val="28"/>
                                  </w:rPr>
                                </w:pPr>
                                <w:r w:rsidRPr="00F83E80">
                                  <w:rPr>
                                    <w:sz w:val="28"/>
                                    <w:szCs w:val="28"/>
                                  </w:rPr>
                                  <w:t>(</w:t>
                                </w:r>
                                <w:r>
                                  <w:rPr>
                                    <w:sz w:val="28"/>
                                    <w:szCs w:val="28"/>
                                  </w:rPr>
                                  <w:t>d</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 name="Group 84"/>
                        <wpg:cNvGrpSpPr/>
                        <wpg:grpSpPr>
                          <a:xfrm>
                            <a:off x="3648075" y="1857375"/>
                            <a:ext cx="2286000" cy="1895475"/>
                            <a:chOff x="0" y="0"/>
                            <a:chExt cx="2286000" cy="1895475"/>
                          </a:xfrm>
                        </wpg:grpSpPr>
                        <pic:pic xmlns:pic="http://schemas.openxmlformats.org/drawingml/2006/picture">
                          <pic:nvPicPr>
                            <pic:cNvPr id="73" name="Picture 73" descr="A picture containing drawing&#10;&#10;Description automatically generated"/>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228600" y="352425"/>
                              <a:ext cx="2057400" cy="1543050"/>
                            </a:xfrm>
                            <a:prstGeom prst="rect">
                              <a:avLst/>
                            </a:prstGeom>
                          </pic:spPr>
                        </pic:pic>
                        <wps:wsp>
                          <wps:cNvPr id="79" name="Text Box 79"/>
                          <wps:cNvSpPr txBox="1"/>
                          <wps:spPr>
                            <a:xfrm>
                              <a:off x="0" y="0"/>
                              <a:ext cx="422275" cy="405130"/>
                            </a:xfrm>
                            <a:prstGeom prst="rect">
                              <a:avLst/>
                            </a:prstGeom>
                            <a:noFill/>
                            <a:ln w="6350">
                              <a:noFill/>
                            </a:ln>
                          </wps:spPr>
                          <wps:txbx>
                            <w:txbxContent>
                              <w:p w14:paraId="028B345E" w14:textId="3282BE3B" w:rsidR="00F271B7" w:rsidRPr="00F83E80" w:rsidRDefault="00F271B7" w:rsidP="00F271B7">
                                <w:pPr>
                                  <w:rPr>
                                    <w:sz w:val="28"/>
                                    <w:szCs w:val="28"/>
                                  </w:rPr>
                                </w:pPr>
                                <w:r w:rsidRPr="00F83E80">
                                  <w:rPr>
                                    <w:sz w:val="28"/>
                                    <w:szCs w:val="28"/>
                                  </w:rPr>
                                  <w:t>(</w:t>
                                </w:r>
                                <w:r>
                                  <w:rPr>
                                    <w:sz w:val="28"/>
                                    <w:szCs w:val="28"/>
                                  </w:rPr>
                                  <w:t>e</w:t>
                                </w:r>
                                <w:r w:rsidRPr="00F83E8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3FFEA6D1" id="Group 85" o:spid="_x0000_s1099" style="width:467.25pt;height:312.25pt;mso-position-horizontal-relative:char;mso-position-vertical-relative:line" coordsize="59340,39655"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">
                <v:group id="Group 80" o:spid="_x0000_s1100" style="position:absolute;width:28670;height:20078" coordsize="28670,20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Picture 69" o:spid="_x0000_s1101" type="#_x0000_t75" alt="A picture containing text, table&#10;&#10;Description automatically generated" style="position:absolute;left:2952;top:2190;width:25718;height:17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">
                    <v:imagedata r:id="rId62" o:title="A picture containing text, table&#10;&#10;Description automatically generated" cropbottom="4761f"/>
                  </v:shape>
                  <v:shape id="Text Box 75" o:spid="_x0000_s1102" type="#_x0000_t202" style="position:absolute;width:422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3D57247B" w14:textId="77777777" w:rsidR="00F271B7" w:rsidRPr="00F83E80" w:rsidRDefault="00F271B7" w:rsidP="00F271B7">
                          <w:pPr>
                            <w:rPr>
                              <w:sz w:val="28"/>
                              <w:szCs w:val="28"/>
                            </w:rPr>
                          </w:pPr>
                          <w:r w:rsidRPr="00F83E80">
                            <w:rPr>
                              <w:sz w:val="28"/>
                              <w:szCs w:val="28"/>
                            </w:rPr>
                            <w:t>(a)</w:t>
                          </w:r>
                        </w:p>
                      </w:txbxContent>
                    </v:textbox>
                  </v:shape>
                </v:group>
                <v:group id="Group 81" o:spid="_x0000_s1103" style="position:absolute;left:27622;top:381;width:30194;height:20396" coordsize="30194,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Picture 74" o:spid="_x0000_s1104" type="#_x0000_t75" style="position:absolute;left:3238;top:190;width:26956;height:20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">
                    <v:imagedata r:id="rId63" o:title=""/>
                  </v:shape>
                  <v:shape id="Text Box 76" o:spid="_x0000_s1105" type="#_x0000_t202" style="position:absolute;width:422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14BEE5AE" w14:textId="13C067BB" w:rsidR="00F271B7" w:rsidRPr="00F83E80" w:rsidRDefault="00F271B7" w:rsidP="00F271B7">
                          <w:pPr>
                            <w:rPr>
                              <w:sz w:val="28"/>
                              <w:szCs w:val="28"/>
                            </w:rPr>
                          </w:pPr>
                          <w:r w:rsidRPr="00F83E80">
                            <w:rPr>
                              <w:sz w:val="28"/>
                              <w:szCs w:val="28"/>
                            </w:rPr>
                            <w:t>(</w:t>
                          </w:r>
                          <w:r>
                            <w:rPr>
                              <w:sz w:val="28"/>
                              <w:szCs w:val="28"/>
                            </w:rPr>
                            <w:t>b</w:t>
                          </w:r>
                          <w:r w:rsidRPr="00F83E80">
                            <w:rPr>
                              <w:sz w:val="28"/>
                              <w:szCs w:val="28"/>
                            </w:rPr>
                            <w:t>)</w:t>
                          </w:r>
                        </w:p>
                      </w:txbxContent>
                    </v:textbox>
                  </v:shape>
                </v:group>
                <v:group id="Group 82" o:spid="_x0000_s1106" style="position:absolute;top:18002;width:18383;height:21653" coordsize="18383,21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Picture 70" o:spid="_x0000_s1107" type="#_x0000_t75" alt="A screenshot of a cell phone&#10;&#10;Description automatically generated" style="position:absolute;top:3238;width:18383;height:18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">
                    <v:imagedata r:id="rId64" o:title="A screenshot of a cell phone&#10;&#10;Description automatically generated"/>
                  </v:shape>
                  <v:shape id="Text Box 77" o:spid="_x0000_s1108" type="#_x0000_t202" style="position:absolute;width:422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5D7D6CA7" w14:textId="7A932E6D" w:rsidR="00F271B7" w:rsidRPr="00F83E80" w:rsidRDefault="00F271B7" w:rsidP="00F271B7">
                          <w:pPr>
                            <w:rPr>
                              <w:sz w:val="28"/>
                              <w:szCs w:val="28"/>
                            </w:rPr>
                          </w:pPr>
                          <w:r w:rsidRPr="00F83E80">
                            <w:rPr>
                              <w:sz w:val="28"/>
                              <w:szCs w:val="28"/>
                            </w:rPr>
                            <w:t>(</w:t>
                          </w:r>
                          <w:r>
                            <w:rPr>
                              <w:sz w:val="28"/>
                              <w:szCs w:val="28"/>
                            </w:rPr>
                            <w:t>c</w:t>
                          </w:r>
                          <w:r w:rsidRPr="00F83E80">
                            <w:rPr>
                              <w:sz w:val="28"/>
                              <w:szCs w:val="28"/>
                            </w:rPr>
                            <w:t>)</w:t>
                          </w:r>
                        </w:p>
                      </w:txbxContent>
                    </v:textbox>
                  </v:shape>
                </v:group>
                <v:group id="Group 83" o:spid="_x0000_s1109" style="position:absolute;left:16954;top:18288;width:20384;height:20986" coordsize="20383,2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71" o:spid="_x0000_s1110" type="#_x0000_t75" alt="A screenshot of a cell phone&#10;&#10;Description automatically generated" style="position:absolute;left:2286;top:2857;width:18097;height:18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">
                    <v:imagedata r:id="rId65" o:title="A screenshot of a cell phone&#10;&#10;Description automatically generated"/>
                  </v:shape>
                  <v:shape id="Text Box 78" o:spid="_x0000_s1111" type="#_x0000_t202" style="position:absolute;width:422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454C2DBD" w14:textId="3D955134" w:rsidR="00F271B7" w:rsidRPr="00F83E80" w:rsidRDefault="00F271B7" w:rsidP="00F271B7">
                          <w:pPr>
                            <w:rPr>
                              <w:sz w:val="28"/>
                              <w:szCs w:val="28"/>
                            </w:rPr>
                          </w:pPr>
                          <w:r w:rsidRPr="00F83E80">
                            <w:rPr>
                              <w:sz w:val="28"/>
                              <w:szCs w:val="28"/>
                            </w:rPr>
                            <w:t>(</w:t>
                          </w:r>
                          <w:r>
                            <w:rPr>
                              <w:sz w:val="28"/>
                              <w:szCs w:val="28"/>
                            </w:rPr>
                            <w:t>d</w:t>
                          </w:r>
                          <w:r w:rsidRPr="00F83E80">
                            <w:rPr>
                              <w:sz w:val="28"/>
                              <w:szCs w:val="28"/>
                            </w:rPr>
                            <w:t>)</w:t>
                          </w:r>
                        </w:p>
                      </w:txbxContent>
                    </v:textbox>
                  </v:shape>
                </v:group>
                <v:group id="Group 84" o:spid="_x0000_s1112" style="position:absolute;left:36480;top:18573;width:22860;height:18955" coordsize="228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Picture 73" o:spid="_x0000_s1113" type="#_x0000_t75" alt="A picture containing drawing&#10;&#10;Description automatically generated" style="position:absolute;left:2286;top:3524;width:20574;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">
                    <v:imagedata r:id="rId66" o:title="A picture containing drawing&#10;&#10;Description automatically generated"/>
                  </v:shape>
                  <v:shape id="Text Box 79" o:spid="_x0000_s1114" type="#_x0000_t202" style="position:absolute;width:4222;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028B345E" w14:textId="3282BE3B" w:rsidR="00F271B7" w:rsidRPr="00F83E80" w:rsidRDefault="00F271B7" w:rsidP="00F271B7">
                          <w:pPr>
                            <w:rPr>
                              <w:sz w:val="28"/>
                              <w:szCs w:val="28"/>
                            </w:rPr>
                          </w:pPr>
                          <w:r w:rsidRPr="00F83E80">
                            <w:rPr>
                              <w:sz w:val="28"/>
                              <w:szCs w:val="28"/>
                            </w:rPr>
                            <w:t>(</w:t>
                          </w:r>
                          <w:r>
                            <w:rPr>
                              <w:sz w:val="28"/>
                              <w:szCs w:val="28"/>
                            </w:rPr>
                            <w:t>e</w:t>
                          </w:r>
                          <w:r w:rsidRPr="00F83E80">
                            <w:rPr>
                              <w:sz w:val="28"/>
                              <w:szCs w:val="28"/>
                            </w:rPr>
                            <w:t>)</w:t>
                          </w:r>
                        </w:p>
                      </w:txbxContent>
                    </v:textbox>
                  </v:shape>
                </v:group>
                <w10:anchorlock/>
              </v:group>
            </w:pict>
          </mc:Fallback>
        </mc:AlternateContent>
      </w:r>
    </w:p>
    <w:p w14:paraId="77F9D0D4" w14:textId="6410E413" w:rsidR="008A7505" w:rsidRPr="0098136A" w:rsidRDefault="008A7505" w:rsidP="000C421D">
      <w:pPr>
        <w:tabs>
          <w:tab w:val="left" w:pos="6045"/>
        </w:tabs>
        <w:rPr>
          <w:rFonts w:cs="Times New Roman"/>
          <w:szCs w:val="24"/>
        </w:rPr>
      </w:pPr>
      <w:r w:rsidRPr="00D52CDB">
        <w:rPr>
          <w:rFonts w:cs="Times New Roman"/>
          <w:b/>
          <w:bCs/>
          <w:szCs w:val="24"/>
        </w:rPr>
        <w:t>Figure S7</w:t>
      </w:r>
      <w:r>
        <w:rPr>
          <w:rFonts w:cs="Times New Roman"/>
          <w:szCs w:val="24"/>
        </w:rPr>
        <w:t xml:space="preserve"> (a) Device structure (b) The surface potential plot for a fixed back gate and -4V local gate voltage. The carrier concentration variation with the different width of the local gate electrode (c) 200 nm (d) 500 nm (e) 1000 nm</w:t>
      </w:r>
    </w:p>
    <w:p w14:paraId="214819B2" w14:textId="55768F40" w:rsidR="007F4CDC" w:rsidRDefault="00B16235" w:rsidP="007F4CDC">
      <w:pPr>
        <w:tabs>
          <w:tab w:val="left" w:pos="6045"/>
        </w:tabs>
      </w:pPr>
      <w:r w:rsidRPr="00B16235">
        <w:t xml:space="preserve">The </w:t>
      </w:r>
      <w:r>
        <w:t xml:space="preserve">barrier </w:t>
      </w:r>
      <w:r w:rsidRPr="00B16235">
        <w:t xml:space="preserve">potential in </w:t>
      </w:r>
      <w:r>
        <w:t>MoS</w:t>
      </w:r>
      <w:r w:rsidRPr="007F4CDC">
        <w:rPr>
          <w:vertAlign w:val="subscript"/>
        </w:rPr>
        <w:t>2</w:t>
      </w:r>
      <w:r w:rsidRPr="00B16235">
        <w:t xml:space="preserve"> device was modeled in detail using the finite element analysis software COMSOL </w:t>
      </w:r>
      <w:r w:rsidR="006432E8" w:rsidRPr="00B16235">
        <w:t>Multiphysics</w:t>
      </w:r>
      <w:r w:rsidRPr="00B16235">
        <w:t xml:space="preserve"> 5.2. </w:t>
      </w:r>
      <w:r w:rsidR="006432E8">
        <w:t>The dimensions of the local gate and the thicknesses of the SiO</w:t>
      </w:r>
      <w:r w:rsidR="006432E8" w:rsidRPr="006432E8">
        <w:rPr>
          <w:vertAlign w:val="subscript"/>
        </w:rPr>
        <w:t>2</w:t>
      </w:r>
      <w:r w:rsidR="006432E8">
        <w:t xml:space="preserve"> and </w:t>
      </w:r>
      <w:r w:rsidR="001262DA">
        <w:t>h</w:t>
      </w:r>
      <w:r w:rsidR="00A06463">
        <w:t>-</w:t>
      </w:r>
      <w:r w:rsidR="006432E8">
        <w:t>BN layers are close to those of the measured device which is 300 nm and 25 nm.</w:t>
      </w:r>
      <w:r w:rsidR="006432E8" w:rsidRPr="00B16235">
        <w:t xml:space="preserve"> The</w:t>
      </w:r>
      <w:r w:rsidRPr="00B16235">
        <w:t xml:space="preserve"> material parameters of the </w:t>
      </w:r>
      <w:r>
        <w:t xml:space="preserve">Au electrode </w:t>
      </w:r>
      <w:r w:rsidR="006432E8">
        <w:t>were</w:t>
      </w:r>
      <w:r>
        <w:t xml:space="preserve"> </w:t>
      </w:r>
      <w:r w:rsidRPr="00B16235">
        <w:t xml:space="preserve">obtained from the COMSOL simulation software are used for the finite element analysis. The dielectric constant of </w:t>
      </w:r>
      <w:r>
        <w:t>h</w:t>
      </w:r>
      <w:r w:rsidR="00E02372">
        <w:t>-</w:t>
      </w:r>
      <w:r>
        <w:t>BN and SiO</w:t>
      </w:r>
      <w:r w:rsidRPr="00B16235">
        <w:rPr>
          <w:vertAlign w:val="subscript"/>
        </w:rPr>
        <w:t>2</w:t>
      </w:r>
      <w:r>
        <w:t xml:space="preserve"> </w:t>
      </w:r>
      <w:r w:rsidRPr="00B16235">
        <w:t xml:space="preserve">material </w:t>
      </w:r>
      <w:r>
        <w:t>are taken 3.4 and 4.</w:t>
      </w:r>
      <w:r w:rsidRPr="00B16235">
        <w:t xml:space="preserve"> </w:t>
      </w:r>
      <w:r w:rsidR="006432E8">
        <w:t>The MoS</w:t>
      </w:r>
      <w:r w:rsidR="006432E8" w:rsidRPr="006432E8">
        <w:rPr>
          <w:vertAlign w:val="subscript"/>
        </w:rPr>
        <w:t>2</w:t>
      </w:r>
      <w:r w:rsidR="006432E8">
        <w:t xml:space="preserve"> sheet is modeled by a charge density linked to the electrostatic potential V by the relation of a signum function. </w:t>
      </w:r>
      <w:r w:rsidR="006432E8" w:rsidRPr="006432E8">
        <w:t>The geometry of the simulation is represented in Fig</w:t>
      </w:r>
      <w:r w:rsidR="00A06463">
        <w:t>ure</w:t>
      </w:r>
      <w:r w:rsidR="006432E8" w:rsidRPr="006432E8">
        <w:t xml:space="preserve"> S</w:t>
      </w:r>
      <w:r w:rsidR="006432E8">
        <w:t>7(a)</w:t>
      </w:r>
      <w:r w:rsidR="00293335">
        <w:t xml:space="preserve">. </w:t>
      </w:r>
      <w:r w:rsidRPr="00B16235">
        <w:t xml:space="preserve">A detailed analysis of the </w:t>
      </w:r>
      <w:r w:rsidR="00293335">
        <w:t>electrostatics potentials is done using the electrostatics</w:t>
      </w:r>
      <w:r w:rsidRPr="00B16235">
        <w:t xml:space="preserve"> </w:t>
      </w:r>
      <w:r w:rsidR="00293335">
        <w:t>node in Multiphysics tool with proper boundary conditions</w:t>
      </w:r>
      <w:r w:rsidR="00A06463">
        <w:t xml:space="preserve"> as depicted in Figure S7(b)</w:t>
      </w:r>
      <w:r w:rsidR="00293335">
        <w:t xml:space="preserve">. The stationary </w:t>
      </w:r>
      <w:r w:rsidR="00293335">
        <w:lastRenderedPageBreak/>
        <w:t>solution was taken into account for the simulation</w:t>
      </w:r>
      <w:r w:rsidR="007F4CDC">
        <w:t xml:space="preserve"> using Poison’s electrostatic equation with charge conservation. </w:t>
      </w:r>
      <w:r w:rsidRPr="00B16235">
        <w:t xml:space="preserve"> </w:t>
      </w:r>
      <w:r w:rsidR="007F4CDC" w:rsidRPr="007F4CDC">
        <w:t>The profile of the potential energy E = −eV across the local gated region is calculated for a fixed back-gate voltage and various local gate voltages and local gate widths</w:t>
      </w:r>
      <w:r w:rsidR="00A06463">
        <w:t xml:space="preserve"> which is shown in Figure S7(c), (d) and (e)</w:t>
      </w:r>
      <w:r w:rsidR="007F4CDC" w:rsidRPr="007F4CDC">
        <w:t>.</w:t>
      </w:r>
    </w:p>
    <w:p w14:paraId="02AC9BFC" w14:textId="32E8BDDB" w:rsidR="007F4CDC" w:rsidRDefault="007F4CDC" w:rsidP="007F4CDC">
      <w:pPr>
        <w:tabs>
          <w:tab w:val="left" w:pos="6045"/>
        </w:tabs>
      </w:pPr>
    </w:p>
    <w:p w14:paraId="25C853F4" w14:textId="11497682" w:rsidR="007F4CDC" w:rsidRDefault="007F4CDC" w:rsidP="007F4CDC">
      <w:pPr>
        <w:tabs>
          <w:tab w:val="left" w:pos="6045"/>
        </w:tabs>
      </w:pPr>
    </w:p>
    <w:p w14:paraId="4A541BEA" w14:textId="17BFACD0" w:rsidR="007F4CDC" w:rsidRDefault="007F4CDC" w:rsidP="007F4CDC">
      <w:pPr>
        <w:tabs>
          <w:tab w:val="left" w:pos="6045"/>
        </w:tabs>
      </w:pPr>
    </w:p>
    <w:p w14:paraId="2F556202" w14:textId="77777777" w:rsidR="007F4CDC" w:rsidRPr="007F4CDC" w:rsidRDefault="007F4CDC" w:rsidP="007F4CDC">
      <w:pPr>
        <w:tabs>
          <w:tab w:val="left" w:pos="6045"/>
        </w:tabs>
      </w:pPr>
    </w:p>
    <w:p w14:paraId="608CD1F6" w14:textId="0FF1FFBD" w:rsidR="000C421D" w:rsidRDefault="000C421D" w:rsidP="000C421D">
      <w:pPr>
        <w:tabs>
          <w:tab w:val="left" w:pos="6045"/>
        </w:tabs>
      </w:pPr>
    </w:p>
    <w:p w14:paraId="64C8601A" w14:textId="7195136B" w:rsidR="000C421D" w:rsidRPr="004C26D3" w:rsidRDefault="000C421D" w:rsidP="008E6C36">
      <w:pPr>
        <w:tabs>
          <w:tab w:val="left" w:pos="6045"/>
        </w:tabs>
      </w:pPr>
    </w:p>
    <w:sectPr w:rsidR="000C421D" w:rsidRPr="004C26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D6D44"/>
    <w:multiLevelType w:val="hybridMultilevel"/>
    <w:tmpl w:val="304C52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F0E88"/>
    <w:multiLevelType w:val="hybridMultilevel"/>
    <w:tmpl w:val="3F0068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2F6A45"/>
    <w:multiLevelType w:val="hybridMultilevel"/>
    <w:tmpl w:val="C5A626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9B2BCC"/>
    <w:multiLevelType w:val="hybridMultilevel"/>
    <w:tmpl w:val="B6EE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93192"/>
    <w:multiLevelType w:val="hybridMultilevel"/>
    <w:tmpl w:val="B78ACA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88336E"/>
    <w:multiLevelType w:val="hybridMultilevel"/>
    <w:tmpl w:val="8B7C82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1A21D6"/>
    <w:multiLevelType w:val="hybridMultilevel"/>
    <w:tmpl w:val="A6B62FA2"/>
    <w:lvl w:ilvl="0" w:tplc="29CCD5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D12B49"/>
    <w:multiLevelType w:val="hybridMultilevel"/>
    <w:tmpl w:val="C430E0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7"/>
  </w:num>
  <w:num w:numId="5">
    <w:abstractNumId w:val="4"/>
  </w:num>
  <w:num w:numId="6">
    <w:abstractNumId w:val="2"/>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TcyMzAwNzS3NLBU0lEKTi0uzszPAykwqgUAzKpPEywAAAA="/>
  </w:docVars>
  <w:rsids>
    <w:rsidRoot w:val="007C265E"/>
    <w:rsid w:val="00037404"/>
    <w:rsid w:val="00060FD3"/>
    <w:rsid w:val="000C421D"/>
    <w:rsid w:val="000C4939"/>
    <w:rsid w:val="001262DA"/>
    <w:rsid w:val="001B1C5C"/>
    <w:rsid w:val="001D1307"/>
    <w:rsid w:val="001E6598"/>
    <w:rsid w:val="001E75C1"/>
    <w:rsid w:val="00292E2B"/>
    <w:rsid w:val="00293335"/>
    <w:rsid w:val="002A0EFE"/>
    <w:rsid w:val="002B576E"/>
    <w:rsid w:val="002C03E0"/>
    <w:rsid w:val="002E49F2"/>
    <w:rsid w:val="00304D48"/>
    <w:rsid w:val="00305645"/>
    <w:rsid w:val="00314346"/>
    <w:rsid w:val="00355D98"/>
    <w:rsid w:val="003A0F54"/>
    <w:rsid w:val="003D69D4"/>
    <w:rsid w:val="003E311C"/>
    <w:rsid w:val="00414D92"/>
    <w:rsid w:val="00421766"/>
    <w:rsid w:val="0044076B"/>
    <w:rsid w:val="00492237"/>
    <w:rsid w:val="004967A4"/>
    <w:rsid w:val="00496D70"/>
    <w:rsid w:val="004C26D3"/>
    <w:rsid w:val="0054025B"/>
    <w:rsid w:val="005A3E93"/>
    <w:rsid w:val="005C18E0"/>
    <w:rsid w:val="006432E8"/>
    <w:rsid w:val="007035C3"/>
    <w:rsid w:val="00746C58"/>
    <w:rsid w:val="00762073"/>
    <w:rsid w:val="007730D6"/>
    <w:rsid w:val="00785813"/>
    <w:rsid w:val="007C265E"/>
    <w:rsid w:val="007E1A25"/>
    <w:rsid w:val="007E45BA"/>
    <w:rsid w:val="007F196E"/>
    <w:rsid w:val="007F4CDC"/>
    <w:rsid w:val="00872B93"/>
    <w:rsid w:val="008A7505"/>
    <w:rsid w:val="008B2D8D"/>
    <w:rsid w:val="008D10FC"/>
    <w:rsid w:val="008E6C36"/>
    <w:rsid w:val="009029E2"/>
    <w:rsid w:val="0098136A"/>
    <w:rsid w:val="00982D13"/>
    <w:rsid w:val="00983811"/>
    <w:rsid w:val="009B5CC0"/>
    <w:rsid w:val="009D0755"/>
    <w:rsid w:val="00A06463"/>
    <w:rsid w:val="00AA388B"/>
    <w:rsid w:val="00AF2B81"/>
    <w:rsid w:val="00B16235"/>
    <w:rsid w:val="00B33D07"/>
    <w:rsid w:val="00B80EAC"/>
    <w:rsid w:val="00B8688A"/>
    <w:rsid w:val="00BF28F2"/>
    <w:rsid w:val="00C77347"/>
    <w:rsid w:val="00C82890"/>
    <w:rsid w:val="00CC4676"/>
    <w:rsid w:val="00CF3482"/>
    <w:rsid w:val="00D52CDB"/>
    <w:rsid w:val="00D75B9E"/>
    <w:rsid w:val="00DF7B5F"/>
    <w:rsid w:val="00E02372"/>
    <w:rsid w:val="00E40CB1"/>
    <w:rsid w:val="00E46F96"/>
    <w:rsid w:val="00ED4210"/>
    <w:rsid w:val="00F271B7"/>
    <w:rsid w:val="00F83E80"/>
    <w:rsid w:val="00F92743"/>
    <w:rsid w:val="00FE3AD0"/>
    <w:rsid w:val="00FF3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C382C"/>
  <w15:chartTrackingRefBased/>
  <w15:docId w15:val="{F00FCCB1-44A1-4299-AD47-A365474E6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83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7A4"/>
    <w:pPr>
      <w:ind w:left="720"/>
      <w:contextualSpacing/>
    </w:pPr>
  </w:style>
  <w:style w:type="paragraph" w:styleId="BalloonText">
    <w:name w:val="Balloon Text"/>
    <w:basedOn w:val="Normal"/>
    <w:link w:val="BalloonTextChar"/>
    <w:uiPriority w:val="99"/>
    <w:semiHidden/>
    <w:unhideWhenUsed/>
    <w:rsid w:val="000C421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2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727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jpe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26.tiff"/><Relationship Id="rId50" Type="http://schemas.openxmlformats.org/officeDocument/2006/relationships/image" Target="media/image29.tif"/><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13.tif"/><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1.tif"/><Relationship Id="rId32" Type="http://schemas.openxmlformats.org/officeDocument/2006/relationships/image" Target="media/image16.tif"/><Relationship Id="rId37" Type="http://schemas.openxmlformats.org/officeDocument/2006/relationships/image" Target="media/image32.png"/><Relationship Id="rId40" Type="http://schemas.openxmlformats.org/officeDocument/2006/relationships/image" Target="media/image18.tif"/><Relationship Id="rId45" Type="http://schemas.openxmlformats.org/officeDocument/2006/relationships/image" Target="media/image24.tiff"/><Relationship Id="rId53" Type="http://schemas.openxmlformats.org/officeDocument/2006/relationships/image" Target="media/image48.png"/><Relationship Id="rId58" Type="http://schemas.openxmlformats.org/officeDocument/2006/relationships/image" Target="media/image31.tiff"/><Relationship Id="rId66"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0.tiff"/><Relationship Id="rId28" Type="http://schemas.openxmlformats.org/officeDocument/2006/relationships/image" Target="media/image12.tif"/><Relationship Id="rId36" Type="http://schemas.openxmlformats.org/officeDocument/2006/relationships/image" Target="media/image31.png"/><Relationship Id="rId49" Type="http://schemas.openxmlformats.org/officeDocument/2006/relationships/image" Target="media/image28.tiff"/><Relationship Id="rId57" Type="http://schemas.openxmlformats.org/officeDocument/2006/relationships/image" Target="media/image30.tiff"/><Relationship Id="rId61" Type="http://schemas.openxmlformats.org/officeDocument/2006/relationships/image" Target="media/image34.tiff"/><Relationship Id="rId10" Type="http://schemas.openxmlformats.org/officeDocument/2006/relationships/image" Target="media/image5.tiff"/><Relationship Id="rId19" Type="http://schemas.openxmlformats.org/officeDocument/2006/relationships/image" Target="media/image14.jpeg"/><Relationship Id="rId31" Type="http://schemas.openxmlformats.org/officeDocument/2006/relationships/image" Target="media/image15.tiff"/><Relationship Id="rId44" Type="http://schemas.openxmlformats.org/officeDocument/2006/relationships/image" Target="media/image23.png"/><Relationship Id="rId52" Type="http://schemas.openxmlformats.org/officeDocument/2006/relationships/image" Target="media/image47.png"/><Relationship Id="rId60" Type="http://schemas.openxmlformats.org/officeDocument/2006/relationships/image" Target="media/image33.tiff"/><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9.tiff"/><Relationship Id="rId27" Type="http://schemas.openxmlformats.org/officeDocument/2006/relationships/image" Target="media/image22.png"/><Relationship Id="rId30" Type="http://schemas.openxmlformats.org/officeDocument/2006/relationships/image" Target="media/image14.tif"/><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27.tiff"/><Relationship Id="rId56" Type="http://schemas.openxmlformats.org/officeDocument/2006/relationships/image" Target="media/image51.png"/><Relationship Id="rId64" Type="http://schemas.openxmlformats.org/officeDocument/2006/relationships/image" Target="media/image59.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tiff"/><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17.tif"/><Relationship Id="rId38" Type="http://schemas.openxmlformats.org/officeDocument/2006/relationships/image" Target="media/image33.png"/><Relationship Id="rId46" Type="http://schemas.openxmlformats.org/officeDocument/2006/relationships/image" Target="media/image25.tiff"/><Relationship Id="rId59" Type="http://schemas.openxmlformats.org/officeDocument/2006/relationships/image" Target="media/image32.tiff"/><Relationship Id="rId6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19.tif"/><Relationship Id="rId54" Type="http://schemas.openxmlformats.org/officeDocument/2006/relationships/image" Target="media/image49.png"/><Relationship Id="rId62"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CCB8D-0FC0-4537-8028-AFFE70E09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2</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dc:creator>
  <cp:keywords/>
  <dc:description/>
  <cp:lastModifiedBy>Rahul Tripathi</cp:lastModifiedBy>
  <cp:revision>24</cp:revision>
  <dcterms:created xsi:type="dcterms:W3CDTF">2020-08-19T11:34:00Z</dcterms:created>
  <dcterms:modified xsi:type="dcterms:W3CDTF">2021-03-11T18:05:00Z</dcterms:modified>
</cp:coreProperties>
</file>